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CE266C" w14:textId="77777777" w:rsidR="00222E0B" w:rsidRPr="000629C8" w:rsidRDefault="00222E0B" w:rsidP="006424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inorHAnsi" w:eastAsia="Calibri" w:hAnsiTheme="minorHAnsi" w:cs="Calibri"/>
          <w:b/>
          <w:color w:val="auto"/>
          <w:sz w:val="22"/>
        </w:rPr>
      </w:pPr>
    </w:p>
    <w:p w14:paraId="6BA154B2" w14:textId="7747FDD0" w:rsidR="005C3BF7" w:rsidRPr="000629C8" w:rsidRDefault="005C3BF7" w:rsidP="005C3BF7">
      <w:pPr>
        <w:pStyle w:val="NoSpacing"/>
        <w:jc w:val="right"/>
      </w:pPr>
      <w:r w:rsidRPr="000629C8">
        <w:t xml:space="preserve">OMB Control Number: </w:t>
      </w:r>
      <w:r w:rsidR="00A25C7F" w:rsidRPr="000629C8">
        <w:t>1024-0224</w:t>
      </w:r>
    </w:p>
    <w:p w14:paraId="273B1AD7" w14:textId="77777777" w:rsidR="005C3BF7" w:rsidRPr="000629C8" w:rsidRDefault="005C3BF7" w:rsidP="005C3BF7">
      <w:pPr>
        <w:pStyle w:val="NoSpacing"/>
        <w:jc w:val="right"/>
      </w:pPr>
      <w:r w:rsidRPr="000629C8">
        <w:t xml:space="preserve">Expiration Date: </w:t>
      </w:r>
    </w:p>
    <w:p w14:paraId="2BA4C218" w14:textId="77777777" w:rsidR="00222E0B" w:rsidRPr="000629C8" w:rsidRDefault="00222E0B"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323663D9" w14:textId="77777777" w:rsidR="005C3BF7" w:rsidRPr="000629C8" w:rsidRDefault="005C3BF7"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05BFBE47" w14:textId="0925827B" w:rsidR="00C0695E" w:rsidRPr="000629C8"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r w:rsidRPr="000629C8">
        <w:rPr>
          <w:rFonts w:asciiTheme="minorHAnsi" w:eastAsia="Calibri" w:hAnsiTheme="minorHAnsi" w:cs="Calibri"/>
          <w:b/>
          <w:color w:val="auto"/>
          <w:sz w:val="22"/>
        </w:rPr>
        <w:t>Grand Teton National Park</w:t>
      </w:r>
      <w:r w:rsidR="00C0695E" w:rsidRPr="000629C8">
        <w:rPr>
          <w:rFonts w:asciiTheme="minorHAnsi" w:eastAsia="Calibri" w:hAnsiTheme="minorHAnsi" w:cs="Calibri"/>
          <w:b/>
          <w:color w:val="auto"/>
          <w:sz w:val="22"/>
        </w:rPr>
        <w:t xml:space="preserve"> Qualitative Semi-Structured Interview Guide for </w:t>
      </w:r>
      <w:r w:rsidR="00E51144" w:rsidRPr="000629C8">
        <w:rPr>
          <w:rFonts w:asciiTheme="minorHAnsi" w:eastAsia="Calibri" w:hAnsiTheme="minorHAnsi" w:cs="Calibri"/>
          <w:b/>
          <w:color w:val="auto"/>
          <w:sz w:val="22"/>
        </w:rPr>
        <w:t>String and Leigh</w:t>
      </w:r>
      <w:r w:rsidR="00C0695E" w:rsidRPr="000629C8">
        <w:rPr>
          <w:rFonts w:asciiTheme="minorHAnsi" w:eastAsia="Calibri" w:hAnsiTheme="minorHAnsi" w:cs="Calibri"/>
          <w:b/>
          <w:color w:val="auto"/>
          <w:sz w:val="22"/>
        </w:rPr>
        <w:t xml:space="preserve"> Lake</w:t>
      </w:r>
      <w:r w:rsidR="00E51144" w:rsidRPr="000629C8">
        <w:rPr>
          <w:rFonts w:asciiTheme="minorHAnsi" w:eastAsia="Calibri" w:hAnsiTheme="minorHAnsi" w:cs="Calibri"/>
          <w:b/>
          <w:color w:val="auto"/>
          <w:sz w:val="22"/>
        </w:rPr>
        <w:t>s</w:t>
      </w:r>
      <w:r w:rsidR="00C0695E" w:rsidRPr="000629C8">
        <w:rPr>
          <w:rFonts w:asciiTheme="minorHAnsi" w:eastAsia="Calibri" w:hAnsiTheme="minorHAnsi" w:cs="Calibri"/>
          <w:b/>
          <w:color w:val="auto"/>
          <w:sz w:val="22"/>
        </w:rPr>
        <w:t xml:space="preserve"> 201</w:t>
      </w:r>
      <w:r w:rsidR="00E51144" w:rsidRPr="000629C8">
        <w:rPr>
          <w:rFonts w:asciiTheme="minorHAnsi" w:eastAsia="Calibri" w:hAnsiTheme="minorHAnsi" w:cs="Calibri"/>
          <w:b/>
          <w:color w:val="auto"/>
          <w:sz w:val="22"/>
        </w:rPr>
        <w:t>7</w:t>
      </w:r>
    </w:p>
    <w:p w14:paraId="44F86268" w14:textId="77777777" w:rsidR="00B87F0C" w:rsidRPr="000629C8"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2B26423A" w14:textId="77777777" w:rsidR="00A25C7F" w:rsidRPr="000629C8"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18AFB07A" w14:textId="77777777" w:rsidR="00C22A70" w:rsidRPr="000629C8" w:rsidRDefault="00C22A70" w:rsidP="00A25C7F">
      <w:pPr>
        <w:spacing w:after="160" w:line="259" w:lineRule="auto"/>
        <w:suppressOverlap/>
        <w:jc w:val="center"/>
        <w:rPr>
          <w:rFonts w:cs="Arial"/>
          <w:b/>
          <w:color w:val="auto"/>
          <w:sz w:val="22"/>
        </w:rPr>
      </w:pPr>
    </w:p>
    <w:p w14:paraId="27120067" w14:textId="77777777" w:rsidR="00C22A70" w:rsidRPr="000629C8" w:rsidRDefault="00C22A70" w:rsidP="00A25C7F">
      <w:pPr>
        <w:spacing w:after="160" w:line="259" w:lineRule="auto"/>
        <w:suppressOverlap/>
        <w:jc w:val="center"/>
        <w:rPr>
          <w:rFonts w:cs="Arial"/>
          <w:b/>
          <w:color w:val="auto"/>
          <w:sz w:val="22"/>
        </w:rPr>
      </w:pPr>
    </w:p>
    <w:p w14:paraId="78A63F37" w14:textId="77777777" w:rsidR="00C22A70" w:rsidRPr="000629C8" w:rsidRDefault="00C22A70" w:rsidP="00A25C7F">
      <w:pPr>
        <w:spacing w:after="160" w:line="259" w:lineRule="auto"/>
        <w:suppressOverlap/>
        <w:jc w:val="center"/>
        <w:rPr>
          <w:rFonts w:cs="Arial"/>
          <w:b/>
          <w:color w:val="auto"/>
          <w:sz w:val="22"/>
        </w:rPr>
      </w:pPr>
    </w:p>
    <w:p w14:paraId="1CD40BFB" w14:textId="77777777" w:rsidR="00C22A70" w:rsidRPr="000629C8" w:rsidRDefault="00C22A70" w:rsidP="00A25C7F">
      <w:pPr>
        <w:spacing w:after="160" w:line="259" w:lineRule="auto"/>
        <w:suppressOverlap/>
        <w:jc w:val="center"/>
        <w:rPr>
          <w:rFonts w:cs="Arial"/>
          <w:b/>
          <w:color w:val="auto"/>
          <w:sz w:val="22"/>
        </w:rPr>
      </w:pPr>
    </w:p>
    <w:p w14:paraId="0DDC5E59" w14:textId="77777777" w:rsidR="00C22A70" w:rsidRPr="000629C8" w:rsidRDefault="00C22A70" w:rsidP="00A25C7F">
      <w:pPr>
        <w:spacing w:after="160" w:line="259" w:lineRule="auto"/>
        <w:suppressOverlap/>
        <w:jc w:val="center"/>
        <w:rPr>
          <w:rFonts w:cs="Arial"/>
          <w:b/>
          <w:color w:val="auto"/>
          <w:sz w:val="22"/>
        </w:rPr>
      </w:pPr>
    </w:p>
    <w:p w14:paraId="5A1C3EB8" w14:textId="77777777" w:rsidR="00C22A70" w:rsidRPr="000629C8" w:rsidRDefault="00C22A70" w:rsidP="00A25C7F">
      <w:pPr>
        <w:spacing w:after="160" w:line="259" w:lineRule="auto"/>
        <w:suppressOverlap/>
        <w:jc w:val="center"/>
        <w:rPr>
          <w:rFonts w:cs="Arial"/>
          <w:b/>
          <w:color w:val="auto"/>
          <w:sz w:val="22"/>
        </w:rPr>
      </w:pPr>
    </w:p>
    <w:p w14:paraId="5A2081DC" w14:textId="2427D0DB" w:rsidR="00A25C7F" w:rsidRPr="00827FA6" w:rsidRDefault="00A25C7F" w:rsidP="006C16F8">
      <w:pPr>
        <w:pBdr>
          <w:top w:val="single" w:sz="4" w:space="1" w:color="auto"/>
          <w:left w:val="single" w:sz="4" w:space="4" w:color="auto"/>
          <w:bottom w:val="single" w:sz="4" w:space="1" w:color="auto"/>
          <w:right w:val="single" w:sz="4" w:space="4" w:color="auto"/>
        </w:pBdr>
        <w:spacing w:after="160" w:line="259" w:lineRule="auto"/>
        <w:suppressOverlap/>
        <w:rPr>
          <w:rFonts w:asciiTheme="minorHAnsi" w:hAnsiTheme="minorHAnsi" w:cs="Arial"/>
          <w:color w:val="auto"/>
          <w:sz w:val="20"/>
        </w:rPr>
      </w:pPr>
      <w:r w:rsidRPr="00827FA6">
        <w:rPr>
          <w:rFonts w:asciiTheme="minorHAnsi" w:hAnsiTheme="minorHAnsi" w:cs="Arial"/>
          <w:b/>
          <w:color w:val="auto"/>
          <w:sz w:val="20"/>
        </w:rPr>
        <w:t>Paperwork Reduction Act Statement:</w:t>
      </w:r>
      <w:r w:rsidRPr="00827FA6">
        <w:rPr>
          <w:rFonts w:asciiTheme="minorHAnsi" w:hAnsiTheme="minorHAnsi" w:cs="Arial"/>
          <w:color w:val="auto"/>
          <w:sz w:val="20"/>
        </w:rPr>
        <w:t xml:space="preserve"> The Paperwork Reduction Act requires us to tell you why we are collecting this information, how we will use it, and whether or not you have to respond. This information will be used by the Grand Teton National Park as authorized by </w:t>
      </w:r>
      <w:r w:rsidRPr="00827FA6">
        <w:rPr>
          <w:rFonts w:asciiTheme="minorHAnsi" w:hAnsiTheme="minorHAnsi"/>
          <w:i/>
          <w:iCs/>
          <w:color w:val="auto"/>
          <w:sz w:val="20"/>
          <w:shd w:val="clear" w:color="auto" w:fill="FFFFFF"/>
        </w:rPr>
        <w:t>54 USC 100702</w:t>
      </w:r>
      <w:r w:rsidRPr="00827FA6">
        <w:rPr>
          <w:rFonts w:asciiTheme="minorHAnsi" w:hAnsiTheme="minorHAnsi" w:cs="Arial"/>
          <w:color w:val="auto"/>
          <w:sz w:val="20"/>
        </w:rPr>
        <w:t>. We will use this information to evaluate visitor experiences and expectations in the Grand Teton National Park. Your response is voluntary</w:t>
      </w:r>
      <w:r w:rsidR="005E3F14" w:rsidRPr="00827FA6">
        <w:rPr>
          <w:rFonts w:asciiTheme="minorHAnsi" w:hAnsiTheme="minorHAnsi" w:cs="Arial"/>
          <w:color w:val="auto"/>
          <w:sz w:val="20"/>
        </w:rPr>
        <w:t xml:space="preserve"> and anonymous</w:t>
      </w:r>
      <w:r w:rsidRPr="00827FA6">
        <w:rPr>
          <w:rFonts w:asciiTheme="minorHAnsi" w:hAnsiTheme="minorHAnsi" w:cs="Arial"/>
          <w:color w:val="auto"/>
          <w:sz w:val="20"/>
        </w:rPr>
        <w:t xml:space="preserve">. A Federal agency may not conduct or </w:t>
      </w:r>
      <w:proofErr w:type="gramStart"/>
      <w:r w:rsidRPr="00827FA6">
        <w:rPr>
          <w:rFonts w:asciiTheme="minorHAnsi" w:hAnsiTheme="minorHAnsi" w:cs="Arial"/>
          <w:color w:val="auto"/>
          <w:sz w:val="20"/>
        </w:rPr>
        <w:t>sponsor,</w:t>
      </w:r>
      <w:proofErr w:type="gramEnd"/>
      <w:r w:rsidRPr="00827FA6">
        <w:rPr>
          <w:rFonts w:asciiTheme="minorHAnsi" w:hAnsiTheme="minorHAnsi" w:cs="Arial"/>
          <w:color w:val="auto"/>
          <w:sz w:val="20"/>
        </w:rPr>
        <w:t xml:space="preserve"> and you are not required to respond to, a collection of information unless it displays a currently valid OMB Control Number.</w:t>
      </w:r>
    </w:p>
    <w:p w14:paraId="2C22C8B0" w14:textId="493ED0EA" w:rsidR="00A25C7F" w:rsidRPr="00827FA6" w:rsidRDefault="00827FA6" w:rsidP="00C22A70">
      <w:pPr>
        <w:pBdr>
          <w:top w:val="single" w:sz="4" w:space="1" w:color="auto"/>
          <w:left w:val="single" w:sz="4" w:space="4" w:color="auto"/>
          <w:bottom w:val="single" w:sz="4" w:space="1" w:color="auto"/>
          <w:right w:val="single" w:sz="4" w:space="4" w:color="auto"/>
        </w:pBdr>
        <w:suppressOverlap/>
        <w:rPr>
          <w:rFonts w:asciiTheme="minorHAnsi" w:hAnsiTheme="minorHAnsi" w:cs="Arial"/>
          <w:color w:val="auto"/>
          <w:sz w:val="20"/>
        </w:rPr>
      </w:pPr>
      <w:r w:rsidRPr="00827FA6">
        <w:rPr>
          <w:rFonts w:asciiTheme="minorHAnsi" w:hAnsiTheme="minorHAnsi" w:cs="Arial"/>
          <w:b/>
          <w:color w:val="auto"/>
          <w:sz w:val="20"/>
        </w:rPr>
        <w:t xml:space="preserve">Burden Estimate: </w:t>
      </w:r>
      <w:r w:rsidR="00A25C7F" w:rsidRPr="00827FA6">
        <w:rPr>
          <w:rFonts w:asciiTheme="minorHAnsi" w:hAnsiTheme="minorHAnsi" w:cs="Arial"/>
          <w:color w:val="auto"/>
          <w:sz w:val="20"/>
        </w:rPr>
        <w:t>We estimate that it will take a</w:t>
      </w:r>
      <w:r w:rsidR="0022667C" w:rsidRPr="00827FA6">
        <w:rPr>
          <w:rFonts w:asciiTheme="minorHAnsi" w:hAnsiTheme="minorHAnsi" w:cs="Arial"/>
          <w:color w:val="auto"/>
          <w:sz w:val="20"/>
        </w:rPr>
        <w:t>bout 15</w:t>
      </w:r>
      <w:r w:rsidR="00A25C7F" w:rsidRPr="00827FA6">
        <w:rPr>
          <w:rFonts w:asciiTheme="minorHAnsi" w:hAnsiTheme="minorHAnsi" w:cs="Arial"/>
          <w:color w:val="auto"/>
          <w:sz w:val="20"/>
        </w:rPr>
        <w:t xml:space="preserve"> minutes to complete this interview. You may send comments concerning the burden estimates or any aspect of this information collection </w:t>
      </w:r>
      <w:r w:rsidR="00A25C7F" w:rsidRPr="00274C68">
        <w:rPr>
          <w:rFonts w:asciiTheme="minorHAnsi" w:hAnsiTheme="minorHAnsi" w:cs="Arial"/>
          <w:noProof/>
          <w:color w:val="auto"/>
          <w:sz w:val="20"/>
        </w:rPr>
        <w:t>to:</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 xml:space="preserve">Dr. Derrick </w:t>
      </w:r>
      <w:proofErr w:type="spellStart"/>
      <w:r w:rsidR="00A25C7F" w:rsidRPr="00827FA6">
        <w:rPr>
          <w:rFonts w:asciiTheme="minorHAnsi" w:hAnsiTheme="minorHAnsi" w:cs="Arial"/>
          <w:b/>
          <w:bCs/>
          <w:color w:val="auto"/>
          <w:sz w:val="20"/>
        </w:rPr>
        <w:t>Taff</w:t>
      </w:r>
      <w:proofErr w:type="spellEnd"/>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Assistant Professor, Recreation, Park and Tourism Management</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701H Ford Building, University Park, PA 16802</w:t>
      </w:r>
      <w:r w:rsidR="00A25C7F" w:rsidRPr="00827FA6">
        <w:rPr>
          <w:rFonts w:asciiTheme="minorHAnsi" w:hAnsiTheme="minorHAnsi" w:cs="Arial"/>
          <w:color w:val="auto"/>
          <w:sz w:val="20"/>
        </w:rPr>
        <w:t xml:space="preserve">, </w:t>
      </w:r>
      <w:r w:rsidR="00A25C7F" w:rsidRPr="00827FA6">
        <w:rPr>
          <w:rFonts w:asciiTheme="minorHAnsi" w:hAnsiTheme="minorHAnsi" w:cs="Arial"/>
          <w:b/>
          <w:bCs/>
          <w:color w:val="auto"/>
          <w:sz w:val="20"/>
        </w:rPr>
        <w:t>Penn State University, 814-867-1756</w:t>
      </w:r>
      <w:r w:rsidR="00A25C7F" w:rsidRPr="00827FA6">
        <w:rPr>
          <w:rFonts w:asciiTheme="minorHAnsi" w:hAnsiTheme="minorHAnsi" w:cs="Arial"/>
          <w:color w:val="auto"/>
          <w:sz w:val="20"/>
        </w:rPr>
        <w:t xml:space="preserve"> (phone) or </w:t>
      </w:r>
      <w:r w:rsidR="00A25C7F" w:rsidRPr="00827FA6">
        <w:rPr>
          <w:rFonts w:asciiTheme="minorHAnsi" w:hAnsiTheme="minorHAnsi" w:cs="Arial"/>
          <w:b/>
          <w:bCs/>
          <w:color w:val="auto"/>
          <w:sz w:val="20"/>
        </w:rPr>
        <w:t>bdt3@psu.edu</w:t>
      </w:r>
      <w:r w:rsidR="00A25C7F" w:rsidRPr="00827FA6">
        <w:rPr>
          <w:rFonts w:asciiTheme="minorHAnsi" w:hAnsiTheme="minorHAnsi" w:cs="Arial"/>
          <w:color w:val="auto"/>
          <w:sz w:val="20"/>
        </w:rPr>
        <w:t xml:space="preserve"> (email).</w:t>
      </w:r>
    </w:p>
    <w:p w14:paraId="4D79D3C4" w14:textId="77777777" w:rsidR="00A25C7F" w:rsidRPr="00827FA6" w:rsidRDefault="00A25C7F" w:rsidP="00A25C7F">
      <w:pPr>
        <w:rPr>
          <w:rFonts w:asciiTheme="minorHAnsi" w:hAnsiTheme="minorHAnsi"/>
          <w:color w:val="auto"/>
          <w:sz w:val="22"/>
        </w:rPr>
      </w:pPr>
    </w:p>
    <w:p w14:paraId="75C76609" w14:textId="77777777" w:rsidR="00A25C7F" w:rsidRPr="000629C8"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7DA26598" w14:textId="77777777" w:rsidR="00A25C7F" w:rsidRPr="000629C8"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 w:val="22"/>
        </w:rPr>
      </w:pPr>
    </w:p>
    <w:p w14:paraId="6A52427C" w14:textId="4276BB08" w:rsidR="00B87F0C" w:rsidRPr="000629C8" w:rsidRDefault="00B87F0C" w:rsidP="00B87F0C">
      <w:pPr>
        <w:contextualSpacing/>
        <w:jc w:val="center"/>
        <w:rPr>
          <w:b/>
          <w:i/>
          <w:color w:val="auto"/>
          <w:sz w:val="22"/>
        </w:rPr>
      </w:pPr>
    </w:p>
    <w:p w14:paraId="70CD8668" w14:textId="1AEB733F" w:rsidR="00B87F0C" w:rsidRPr="000629C8" w:rsidRDefault="00B87F0C" w:rsidP="00B87F0C">
      <w:pPr>
        <w:contextualSpacing/>
        <w:jc w:val="center"/>
        <w:rPr>
          <w:b/>
          <w:i/>
          <w:color w:val="auto"/>
          <w:sz w:val="22"/>
        </w:rPr>
      </w:pPr>
    </w:p>
    <w:p w14:paraId="6DF8853A" w14:textId="77777777" w:rsidR="00B87F0C" w:rsidRPr="000629C8"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color w:val="auto"/>
          <w:sz w:val="22"/>
        </w:rPr>
      </w:pPr>
    </w:p>
    <w:p w14:paraId="27DFA799"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Date: ____/___/____</w:t>
      </w:r>
      <w:r w:rsidRPr="000629C8">
        <w:rPr>
          <w:rFonts w:asciiTheme="minorHAnsi" w:eastAsia="Calibri" w:hAnsiTheme="minorHAnsi" w:cs="Calibri"/>
          <w:color w:val="auto"/>
          <w:sz w:val="22"/>
        </w:rPr>
        <w:tab/>
        <w:t>ID Number: ____________</w:t>
      </w:r>
      <w:r w:rsidRPr="000629C8">
        <w:rPr>
          <w:rFonts w:asciiTheme="minorHAnsi" w:eastAsia="Calibri" w:hAnsiTheme="minorHAnsi" w:cs="Calibri"/>
          <w:color w:val="auto"/>
          <w:sz w:val="22"/>
        </w:rPr>
        <w:tab/>
        <w:t>Time: _____</w:t>
      </w:r>
      <w:r w:rsidRPr="000629C8">
        <w:rPr>
          <w:rFonts w:asciiTheme="minorHAnsi" w:eastAsia="Calibri" w:hAnsiTheme="minorHAnsi" w:cs="Calibri"/>
          <w:color w:val="auto"/>
          <w:sz w:val="22"/>
          <w:u w:val="single"/>
        </w:rPr>
        <w:t>:</w:t>
      </w:r>
      <w:r w:rsidRPr="000629C8">
        <w:rPr>
          <w:rFonts w:asciiTheme="minorHAnsi" w:eastAsia="Calibri" w:hAnsiTheme="minorHAnsi" w:cs="Calibri"/>
          <w:color w:val="auto"/>
          <w:sz w:val="22"/>
        </w:rPr>
        <w:t>____</w:t>
      </w:r>
    </w:p>
    <w:p w14:paraId="4A2D64EF"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4A86022F"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Location: ____________________           Start: _______</w:t>
      </w:r>
      <w:r w:rsidRPr="000629C8">
        <w:rPr>
          <w:rFonts w:asciiTheme="minorHAnsi" w:eastAsia="Calibri" w:hAnsiTheme="minorHAnsi" w:cs="Calibri"/>
          <w:color w:val="auto"/>
          <w:sz w:val="22"/>
        </w:rPr>
        <w:tab/>
        <w:t>End: ________</w:t>
      </w:r>
    </w:p>
    <w:p w14:paraId="120EAB5B"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57D07336"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 xml:space="preserve">Interviewer: __________________ </w:t>
      </w:r>
      <w:r w:rsidRPr="000629C8">
        <w:rPr>
          <w:rFonts w:asciiTheme="minorHAnsi" w:eastAsia="Calibri" w:hAnsiTheme="minorHAnsi" w:cs="Calibri"/>
          <w:color w:val="auto"/>
          <w:sz w:val="22"/>
        </w:rPr>
        <w:tab/>
      </w:r>
      <w:r w:rsidRPr="000629C8">
        <w:rPr>
          <w:rFonts w:asciiTheme="minorHAnsi" w:eastAsia="Calibri" w:hAnsiTheme="minorHAnsi" w:cs="Calibri"/>
          <w:color w:val="auto"/>
          <w:sz w:val="22"/>
        </w:rPr>
        <w:tab/>
        <w:t>Number of Interviewees: ______</w:t>
      </w:r>
    </w:p>
    <w:p w14:paraId="72E0BE73"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32F727D5"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r w:rsidRPr="000629C8">
        <w:rPr>
          <w:rFonts w:asciiTheme="minorHAnsi" w:eastAsia="Calibri" w:hAnsiTheme="minorHAnsi" w:cs="Calibri"/>
          <w:color w:val="auto"/>
          <w:sz w:val="22"/>
        </w:rPr>
        <w:t>Potential Language Barrier: ___Yes ___No</w:t>
      </w:r>
    </w:p>
    <w:p w14:paraId="4EBFD924"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4BF48015" w14:textId="77777777" w:rsidR="00C22A70" w:rsidRPr="000629C8" w:rsidRDefault="00C22A70">
      <w:pPr>
        <w:spacing w:after="200"/>
        <w:rPr>
          <w:rFonts w:asciiTheme="minorHAnsi" w:eastAsia="Calibri" w:hAnsiTheme="minorHAnsi" w:cs="Calibri"/>
          <w:color w:val="auto"/>
          <w:sz w:val="22"/>
          <w:u w:val="single"/>
        </w:rPr>
      </w:pPr>
      <w:r w:rsidRPr="000629C8">
        <w:rPr>
          <w:rFonts w:asciiTheme="minorHAnsi" w:eastAsia="Calibri" w:hAnsiTheme="minorHAnsi" w:cs="Calibri"/>
          <w:color w:val="auto"/>
          <w:sz w:val="22"/>
          <w:u w:val="single"/>
        </w:rPr>
        <w:br w:type="page"/>
      </w:r>
    </w:p>
    <w:p w14:paraId="30FA0DD9" w14:textId="014BED8E" w:rsidR="00C0695E" w:rsidRPr="00274C68" w:rsidRDefault="00F50090"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b/>
          <w:color w:val="auto"/>
          <w:sz w:val="22"/>
        </w:rPr>
      </w:pPr>
      <w:r w:rsidRPr="00274C68">
        <w:rPr>
          <w:rFonts w:asciiTheme="minorHAnsi" w:eastAsia="Calibri" w:hAnsiTheme="minorHAnsi" w:cs="Calibri"/>
          <w:b/>
          <w:noProof/>
          <w:color w:val="auto"/>
          <w:sz w:val="22"/>
          <w:u w:val="single"/>
        </w:rPr>
        <w:lastRenderedPageBreak/>
        <w:t>The s</w:t>
      </w:r>
      <w:r w:rsidR="00C0695E" w:rsidRPr="00274C68">
        <w:rPr>
          <w:rFonts w:asciiTheme="minorHAnsi" w:eastAsia="Calibri" w:hAnsiTheme="minorHAnsi" w:cs="Calibri"/>
          <w:b/>
          <w:noProof/>
          <w:color w:val="auto"/>
          <w:sz w:val="22"/>
          <w:u w:val="single"/>
        </w:rPr>
        <w:t>cript</w:t>
      </w:r>
      <w:r w:rsidR="00C0695E" w:rsidRPr="00274C68">
        <w:rPr>
          <w:rFonts w:asciiTheme="minorHAnsi" w:eastAsia="Calibri" w:hAnsiTheme="minorHAnsi" w:cs="Calibri"/>
          <w:b/>
          <w:color w:val="auto"/>
          <w:sz w:val="22"/>
          <w:u w:val="single"/>
        </w:rPr>
        <w:t xml:space="preserve"> for approaching visitors</w:t>
      </w:r>
      <w:r w:rsidR="00C0695E" w:rsidRPr="00274C68">
        <w:rPr>
          <w:rFonts w:asciiTheme="minorHAnsi" w:eastAsia="Calibri" w:hAnsiTheme="minorHAnsi" w:cs="Calibri"/>
          <w:b/>
          <w:color w:val="auto"/>
          <w:sz w:val="22"/>
        </w:rPr>
        <w:t>:</w:t>
      </w:r>
    </w:p>
    <w:p w14:paraId="4D3A7067" w14:textId="77777777" w:rsidR="00F50090" w:rsidRPr="000629C8" w:rsidRDefault="00F50090"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5BFFFAE3" w14:textId="68132BB7" w:rsidR="005E3F14" w:rsidRPr="000629C8" w:rsidRDefault="00BF32CA"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Excuse me, m</w:t>
      </w:r>
      <w:r w:rsidR="00C0695E" w:rsidRPr="000629C8">
        <w:rPr>
          <w:rFonts w:asciiTheme="minorHAnsi" w:eastAsia="Calibri" w:hAnsiTheme="minorHAnsi" w:cs="Calibri"/>
          <w:i/>
          <w:color w:val="auto"/>
          <w:sz w:val="22"/>
        </w:rPr>
        <w:t xml:space="preserve">y name is __________. I am conducting a </w:t>
      </w:r>
      <w:r w:rsidR="0043534D" w:rsidRPr="000629C8">
        <w:rPr>
          <w:rFonts w:asciiTheme="minorHAnsi" w:eastAsia="Calibri" w:hAnsiTheme="minorHAnsi" w:cs="Calibri"/>
          <w:i/>
          <w:color w:val="auto"/>
          <w:sz w:val="22"/>
        </w:rPr>
        <w:t xml:space="preserve">short </w:t>
      </w:r>
      <w:r w:rsidR="00971F52" w:rsidRPr="000629C8">
        <w:rPr>
          <w:rFonts w:asciiTheme="minorHAnsi" w:eastAsia="Calibri" w:hAnsiTheme="minorHAnsi" w:cs="Calibri"/>
          <w:i/>
          <w:color w:val="auto"/>
          <w:sz w:val="22"/>
        </w:rPr>
        <w:t>interview</w:t>
      </w:r>
      <w:r w:rsidR="00C0695E" w:rsidRPr="000629C8">
        <w:rPr>
          <w:rFonts w:asciiTheme="minorHAnsi" w:eastAsia="Calibri" w:hAnsiTheme="minorHAnsi" w:cs="Calibri"/>
          <w:i/>
          <w:color w:val="auto"/>
          <w:sz w:val="22"/>
        </w:rPr>
        <w:t xml:space="preserve"> </w:t>
      </w:r>
      <w:r w:rsidR="00F50090">
        <w:rPr>
          <w:rFonts w:asciiTheme="minorHAnsi" w:eastAsia="Calibri" w:hAnsiTheme="minorHAnsi" w:cs="Calibri"/>
          <w:i/>
          <w:noProof/>
          <w:color w:val="auto"/>
          <w:sz w:val="22"/>
        </w:rPr>
        <w:t>with</w:t>
      </w:r>
      <w:r w:rsidR="00C0695E" w:rsidRPr="000629C8">
        <w:rPr>
          <w:rFonts w:asciiTheme="minorHAnsi" w:eastAsia="Calibri" w:hAnsiTheme="minorHAnsi" w:cs="Calibri"/>
          <w:i/>
          <w:color w:val="auto"/>
          <w:sz w:val="22"/>
        </w:rPr>
        <w:t xml:space="preserve"> Grand Teton National Park </w:t>
      </w:r>
      <w:r w:rsidR="00C0695E" w:rsidRPr="00F50090">
        <w:rPr>
          <w:rFonts w:asciiTheme="minorHAnsi" w:eastAsia="Calibri" w:hAnsiTheme="minorHAnsi" w:cs="Calibri"/>
          <w:i/>
          <w:noProof/>
          <w:color w:val="auto"/>
          <w:sz w:val="22"/>
        </w:rPr>
        <w:t>to better understand</w:t>
      </w:r>
      <w:r w:rsidR="00C0695E" w:rsidRPr="000629C8">
        <w:rPr>
          <w:rFonts w:asciiTheme="minorHAnsi" w:eastAsia="Calibri" w:hAnsiTheme="minorHAnsi" w:cs="Calibri"/>
          <w:i/>
          <w:color w:val="auto"/>
          <w:sz w:val="22"/>
        </w:rPr>
        <w:t xml:space="preserve"> the types of experiences visitors seek while recreating here. Participation is </w:t>
      </w:r>
      <w:r w:rsidR="00C0695E" w:rsidRPr="00F50090">
        <w:rPr>
          <w:rFonts w:asciiTheme="minorHAnsi" w:eastAsia="Calibri" w:hAnsiTheme="minorHAnsi" w:cs="Calibri"/>
          <w:i/>
          <w:noProof/>
          <w:color w:val="auto"/>
          <w:sz w:val="22"/>
        </w:rPr>
        <w:t>voluntary</w:t>
      </w:r>
      <w:r w:rsidR="00F50090">
        <w:rPr>
          <w:rFonts w:asciiTheme="minorHAnsi" w:eastAsia="Calibri" w:hAnsiTheme="minorHAnsi" w:cs="Calibri"/>
          <w:i/>
          <w:noProof/>
          <w:color w:val="auto"/>
          <w:sz w:val="22"/>
        </w:rPr>
        <w:t>,</w:t>
      </w:r>
      <w:r w:rsidR="00C0695E" w:rsidRPr="000629C8">
        <w:rPr>
          <w:rFonts w:asciiTheme="minorHAnsi" w:eastAsia="Calibri" w:hAnsiTheme="minorHAnsi" w:cs="Calibri"/>
          <w:i/>
          <w:color w:val="auto"/>
          <w:sz w:val="22"/>
        </w:rPr>
        <w:t xml:space="preserve"> and yo</w:t>
      </w:r>
      <w:r w:rsidRPr="000629C8">
        <w:rPr>
          <w:rFonts w:asciiTheme="minorHAnsi" w:eastAsia="Calibri" w:hAnsiTheme="minorHAnsi" w:cs="Calibri"/>
          <w:i/>
          <w:color w:val="auto"/>
          <w:sz w:val="22"/>
        </w:rPr>
        <w:t>ur responses will be anonymous.</w:t>
      </w:r>
      <w:r w:rsidR="001939A9" w:rsidRPr="000629C8">
        <w:rPr>
          <w:rFonts w:asciiTheme="minorHAnsi" w:eastAsia="Calibri" w:hAnsiTheme="minorHAnsi" w:cs="Calibri"/>
          <w:i/>
          <w:color w:val="auto"/>
          <w:sz w:val="22"/>
        </w:rPr>
        <w:t xml:space="preserve"> It will take about </w:t>
      </w:r>
      <w:r w:rsidR="00563E40" w:rsidRPr="000629C8">
        <w:rPr>
          <w:rFonts w:asciiTheme="minorHAnsi" w:eastAsia="Calibri" w:hAnsiTheme="minorHAnsi" w:cs="Calibri"/>
          <w:i/>
          <w:color w:val="auto"/>
          <w:sz w:val="22"/>
        </w:rPr>
        <w:t>~</w:t>
      </w:r>
      <w:r w:rsidRPr="000629C8">
        <w:rPr>
          <w:rFonts w:asciiTheme="minorHAnsi" w:eastAsia="Calibri" w:hAnsiTheme="minorHAnsi" w:cs="Calibri"/>
          <w:i/>
          <w:color w:val="auto"/>
          <w:sz w:val="22"/>
        </w:rPr>
        <w:t>15</w:t>
      </w:r>
      <w:r w:rsidR="00563E40" w:rsidRPr="000629C8">
        <w:rPr>
          <w:rFonts w:asciiTheme="minorHAnsi" w:eastAsia="Calibri" w:hAnsiTheme="minorHAnsi" w:cs="Calibri"/>
          <w:i/>
          <w:color w:val="auto"/>
          <w:sz w:val="22"/>
        </w:rPr>
        <w:t xml:space="preserve"> </w:t>
      </w:r>
      <w:r w:rsidR="003112DB" w:rsidRPr="000629C8">
        <w:rPr>
          <w:rFonts w:asciiTheme="minorHAnsi" w:eastAsia="Calibri" w:hAnsiTheme="minorHAnsi" w:cs="Calibri"/>
          <w:i/>
          <w:color w:val="auto"/>
          <w:sz w:val="22"/>
        </w:rPr>
        <w:t>minutes to complete. Are you 18 years of age or older and</w:t>
      </w:r>
      <w:r w:rsidR="00C0695E" w:rsidRPr="000629C8">
        <w:rPr>
          <w:rFonts w:asciiTheme="minorHAnsi" w:eastAsia="Calibri" w:hAnsiTheme="minorHAnsi" w:cs="Calibri"/>
          <w:i/>
          <w:color w:val="auto"/>
          <w:sz w:val="22"/>
        </w:rPr>
        <w:t xml:space="preserve"> willing to participate?”</w:t>
      </w:r>
    </w:p>
    <w:p w14:paraId="79F02E3D" w14:textId="77777777"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1FE03926" w14:textId="31506120" w:rsidR="00690891" w:rsidRPr="000629C8" w:rsidRDefault="005E3F14" w:rsidP="005E3F14">
      <w:pPr>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NO: “Do you mind if I ask, </w:t>
      </w:r>
      <w:proofErr w:type="gramStart"/>
      <w:r w:rsidR="00F50090">
        <w:rPr>
          <w:rFonts w:asciiTheme="minorHAnsi" w:eastAsia="Calibri" w:hAnsiTheme="minorHAnsi" w:cs="Calibri"/>
          <w:i/>
          <w:color w:val="auto"/>
          <w:sz w:val="22"/>
        </w:rPr>
        <w:t>w</w:t>
      </w:r>
      <w:r w:rsidRPr="000629C8">
        <w:rPr>
          <w:rFonts w:asciiTheme="minorHAnsi" w:eastAsia="Calibri" w:hAnsiTheme="minorHAnsi" w:cs="Calibri"/>
          <w:i/>
          <w:color w:val="auto"/>
          <w:sz w:val="22"/>
        </w:rPr>
        <w:t>hat is the primary activity you will be taking part in during your time at the String and Leigh Lakes area</w:t>
      </w:r>
      <w:proofErr w:type="gramEnd"/>
      <w:r w:rsidRPr="000629C8">
        <w:rPr>
          <w:rFonts w:asciiTheme="minorHAnsi" w:eastAsia="Calibri" w:hAnsiTheme="minorHAnsi" w:cs="Calibri"/>
          <w:i/>
          <w:color w:val="auto"/>
          <w:sz w:val="22"/>
        </w:rPr>
        <w:t xml:space="preserve">? </w:t>
      </w:r>
      <w:r w:rsidR="00F50090">
        <w:rPr>
          <w:rFonts w:asciiTheme="minorHAnsi" w:eastAsia="Calibri" w:hAnsiTheme="minorHAnsi" w:cs="Calibri"/>
          <w:i/>
          <w:color w:val="auto"/>
          <w:sz w:val="22"/>
        </w:rPr>
        <w:t>“</w:t>
      </w:r>
    </w:p>
    <w:p w14:paraId="0229E5FE" w14:textId="77FD2F8F" w:rsidR="005E3F14" w:rsidRPr="000629C8" w:rsidRDefault="005E3F14" w:rsidP="005E3F14">
      <w:pPr>
        <w:rPr>
          <w:rFonts w:asciiTheme="minorHAnsi" w:hAnsiTheme="minorHAnsi"/>
          <w:color w:val="auto"/>
          <w:sz w:val="22"/>
        </w:rPr>
      </w:pPr>
      <w:r w:rsidRPr="000629C8">
        <w:rPr>
          <w:rFonts w:asciiTheme="minorHAnsi" w:eastAsia="Calibri" w:hAnsiTheme="minorHAnsi" w:cs="Calibri"/>
          <w:i/>
          <w:color w:val="auto"/>
          <w:sz w:val="22"/>
        </w:rPr>
        <w:t>Thank you for your time and consideration. I hope you enjoy your visit.”</w:t>
      </w:r>
    </w:p>
    <w:p w14:paraId="1D2A7DD4"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0E2AD6C5" w14:textId="6CAACB82" w:rsidR="00C0695E" w:rsidRPr="000629C8"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YES: “I’d like to record our conversation so I can share this information with the park later. Is this OK with </w:t>
      </w:r>
      <w:r w:rsidR="001939A9" w:rsidRPr="000629C8">
        <w:rPr>
          <w:rFonts w:asciiTheme="minorHAnsi" w:eastAsia="Calibri" w:hAnsiTheme="minorHAnsi" w:cs="Calibri"/>
          <w:i/>
          <w:color w:val="auto"/>
          <w:sz w:val="22"/>
        </w:rPr>
        <w:t>you</w:t>
      </w:r>
      <w:r w:rsidRPr="000629C8">
        <w:rPr>
          <w:rFonts w:asciiTheme="minorHAnsi" w:eastAsia="Calibri" w:hAnsiTheme="minorHAnsi" w:cs="Calibri"/>
          <w:i/>
          <w:color w:val="auto"/>
          <w:sz w:val="22"/>
        </w:rPr>
        <w:t>?”</w:t>
      </w:r>
    </w:p>
    <w:p w14:paraId="357F6F91"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p>
    <w:p w14:paraId="47166919" w14:textId="77777777" w:rsidR="00690891" w:rsidRPr="000629C8" w:rsidRDefault="005E3F14" w:rsidP="005E3F14">
      <w:pPr>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NO: “Do you mind if I ask, </w:t>
      </w:r>
      <w:proofErr w:type="gramStart"/>
      <w:r w:rsidRPr="000629C8">
        <w:rPr>
          <w:rFonts w:asciiTheme="minorHAnsi" w:eastAsia="Calibri" w:hAnsiTheme="minorHAnsi" w:cs="Calibri"/>
          <w:i/>
          <w:color w:val="auto"/>
          <w:sz w:val="22"/>
        </w:rPr>
        <w:t>what is the primary activity you will be taking part in during your time at the String and Leigh Lakes area</w:t>
      </w:r>
      <w:proofErr w:type="gramEnd"/>
      <w:r w:rsidRPr="000629C8">
        <w:rPr>
          <w:rFonts w:asciiTheme="minorHAnsi" w:eastAsia="Calibri" w:hAnsiTheme="minorHAnsi" w:cs="Calibri"/>
          <w:i/>
          <w:color w:val="auto"/>
          <w:sz w:val="22"/>
        </w:rPr>
        <w:t xml:space="preserve">? </w:t>
      </w:r>
    </w:p>
    <w:p w14:paraId="1C68E8B0" w14:textId="41CAD081" w:rsidR="005E3F14" w:rsidRPr="000629C8" w:rsidRDefault="005E3F14" w:rsidP="005E3F14">
      <w:pPr>
        <w:rPr>
          <w:rFonts w:asciiTheme="minorHAnsi" w:hAnsiTheme="minorHAnsi"/>
          <w:color w:val="auto"/>
          <w:sz w:val="22"/>
        </w:rPr>
      </w:pPr>
      <w:r w:rsidRPr="000629C8">
        <w:rPr>
          <w:rFonts w:asciiTheme="minorHAnsi" w:eastAsia="Calibri" w:hAnsiTheme="minorHAnsi" w:cs="Calibri"/>
          <w:i/>
          <w:color w:val="auto"/>
          <w:sz w:val="22"/>
        </w:rPr>
        <w:t>Thank you for your time and consideration. I hope you enjoy your visit.”</w:t>
      </w:r>
    </w:p>
    <w:p w14:paraId="348E6F8D"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672E955C" w14:textId="704C34E8"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YES: “Are you ending or starting your visit to the String/Leigh Lakes today?” </w:t>
      </w:r>
    </w:p>
    <w:p w14:paraId="49CD0273" w14:textId="77777777"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p>
    <w:p w14:paraId="354201D9" w14:textId="63A0225A"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If ENDING: “Excellent, we will begin the interview now.”</w:t>
      </w:r>
    </w:p>
    <w:p w14:paraId="499311FD" w14:textId="77777777"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p>
    <w:p w14:paraId="2A25E609" w14:textId="6ED0AC9C" w:rsidR="005E3F14" w:rsidRPr="000629C8" w:rsidRDefault="005E3F14" w:rsidP="005E3F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i/>
          <w:color w:val="auto"/>
          <w:sz w:val="22"/>
        </w:rPr>
      </w:pPr>
      <w:r w:rsidRPr="000629C8">
        <w:rPr>
          <w:rFonts w:asciiTheme="minorHAnsi" w:eastAsia="Calibri" w:hAnsiTheme="minorHAnsi" w:cs="Calibri"/>
          <w:i/>
          <w:color w:val="auto"/>
          <w:sz w:val="22"/>
        </w:rPr>
        <w:t xml:space="preserve">If STARTING: “Okay, thank you for your time, but we are seeking visitors that have already experienced the area. Have a wonderful time in Grand Teton National Park.” </w:t>
      </w:r>
    </w:p>
    <w:p w14:paraId="77FAAF93" w14:textId="77777777" w:rsidR="005E3F14" w:rsidRPr="000629C8"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 w:val="22"/>
        </w:rPr>
      </w:pPr>
    </w:p>
    <w:p w14:paraId="327DB997" w14:textId="77777777" w:rsidR="00FE06AF" w:rsidRPr="000629C8" w:rsidRDefault="00FE06AF">
      <w:pPr>
        <w:rPr>
          <w:rFonts w:asciiTheme="minorHAnsi" w:hAnsiTheme="minorHAnsi"/>
          <w:b/>
          <w:color w:val="auto"/>
          <w:sz w:val="22"/>
          <w:u w:val="single"/>
        </w:rPr>
      </w:pPr>
    </w:p>
    <w:p w14:paraId="6F0EB4F6" w14:textId="24983D4E" w:rsidR="00590B29" w:rsidRPr="000629C8" w:rsidRDefault="00FE06AF">
      <w:pPr>
        <w:rPr>
          <w:rFonts w:asciiTheme="minorHAnsi" w:hAnsiTheme="minorHAnsi"/>
          <w:color w:val="auto"/>
          <w:sz w:val="22"/>
        </w:rPr>
      </w:pPr>
      <w:r w:rsidRPr="000629C8">
        <w:rPr>
          <w:rFonts w:asciiTheme="minorHAnsi" w:hAnsiTheme="minorHAnsi"/>
          <w:b/>
          <w:color w:val="auto"/>
          <w:sz w:val="22"/>
          <w:u w:val="single"/>
        </w:rPr>
        <w:t xml:space="preserve">General Grant Teton National Park </w:t>
      </w:r>
      <w:r w:rsidR="00590B29" w:rsidRPr="000629C8">
        <w:rPr>
          <w:rFonts w:asciiTheme="minorHAnsi" w:hAnsiTheme="minorHAnsi"/>
          <w:b/>
          <w:color w:val="auto"/>
          <w:sz w:val="22"/>
          <w:u w:val="single"/>
        </w:rPr>
        <w:t>Visit Information</w:t>
      </w:r>
    </w:p>
    <w:p w14:paraId="5485CFA7" w14:textId="6E57ED8D" w:rsidR="00BA532B" w:rsidRPr="000629C8" w:rsidRDefault="00590B29" w:rsidP="005E3F14">
      <w:pPr>
        <w:rPr>
          <w:rFonts w:asciiTheme="minorHAnsi" w:hAnsiTheme="minorHAnsi"/>
          <w:i/>
          <w:color w:val="auto"/>
          <w:sz w:val="22"/>
        </w:rPr>
      </w:pPr>
      <w:r w:rsidRPr="00F50090">
        <w:rPr>
          <w:rFonts w:asciiTheme="minorHAnsi" w:hAnsiTheme="minorHAnsi"/>
          <w:i/>
          <w:noProof/>
          <w:color w:val="auto"/>
          <w:sz w:val="22"/>
        </w:rPr>
        <w:t>First</w:t>
      </w:r>
      <w:r w:rsidR="00F50090">
        <w:rPr>
          <w:rFonts w:asciiTheme="minorHAnsi" w:hAnsiTheme="minorHAnsi"/>
          <w:i/>
          <w:noProof/>
          <w:color w:val="auto"/>
          <w:sz w:val="22"/>
        </w:rPr>
        <w:t>,</w:t>
      </w:r>
      <w:r w:rsidRPr="000629C8">
        <w:rPr>
          <w:rFonts w:asciiTheme="minorHAnsi" w:hAnsiTheme="minorHAnsi"/>
          <w:i/>
          <w:color w:val="auto"/>
          <w:sz w:val="22"/>
        </w:rPr>
        <w:t xml:space="preserve"> we would like to know a little bit about your trip</w:t>
      </w:r>
      <w:r w:rsidR="008721CE" w:rsidRPr="000629C8">
        <w:rPr>
          <w:rFonts w:asciiTheme="minorHAnsi" w:hAnsiTheme="minorHAnsi"/>
          <w:i/>
          <w:color w:val="auto"/>
          <w:sz w:val="22"/>
        </w:rPr>
        <w:t xml:space="preserve"> to Grand Teton National Park</w:t>
      </w:r>
      <w:r w:rsidR="0043534D" w:rsidRPr="000629C8">
        <w:rPr>
          <w:rFonts w:asciiTheme="minorHAnsi" w:hAnsiTheme="minorHAnsi"/>
          <w:i/>
          <w:color w:val="auto"/>
          <w:sz w:val="22"/>
        </w:rPr>
        <w:t xml:space="preserve">, followed by questions about your experience at </w:t>
      </w:r>
      <w:r w:rsidR="00797F3D" w:rsidRPr="000629C8">
        <w:rPr>
          <w:rFonts w:asciiTheme="minorHAnsi" w:hAnsiTheme="minorHAnsi"/>
          <w:i/>
          <w:color w:val="auto"/>
          <w:sz w:val="22"/>
        </w:rPr>
        <w:t>String/</w:t>
      </w:r>
      <w:r w:rsidR="007E65A0" w:rsidRPr="000629C8">
        <w:rPr>
          <w:rFonts w:asciiTheme="minorHAnsi" w:hAnsiTheme="minorHAnsi"/>
          <w:i/>
          <w:color w:val="auto"/>
          <w:sz w:val="22"/>
        </w:rPr>
        <w:t xml:space="preserve">Leigh Lakes </w:t>
      </w:r>
      <w:r w:rsidR="0043534D" w:rsidRPr="000629C8">
        <w:rPr>
          <w:rFonts w:asciiTheme="minorHAnsi" w:hAnsiTheme="minorHAnsi"/>
          <w:i/>
          <w:color w:val="auto"/>
          <w:sz w:val="22"/>
        </w:rPr>
        <w:t>today</w:t>
      </w:r>
      <w:r w:rsidRPr="000629C8">
        <w:rPr>
          <w:rFonts w:asciiTheme="minorHAnsi" w:hAnsiTheme="minorHAnsi"/>
          <w:i/>
          <w:color w:val="auto"/>
          <w:sz w:val="22"/>
        </w:rPr>
        <w:t>.</w:t>
      </w:r>
      <w:r w:rsidR="00BA532B" w:rsidRPr="000629C8">
        <w:rPr>
          <w:rFonts w:asciiTheme="minorHAnsi" w:hAnsiTheme="minorHAnsi"/>
          <w:i/>
          <w:color w:val="auto"/>
          <w:sz w:val="22"/>
        </w:rPr>
        <w:t xml:space="preserve"> </w:t>
      </w:r>
    </w:p>
    <w:p w14:paraId="4FF1488E" w14:textId="77777777" w:rsidR="00743BB8" w:rsidRPr="000629C8" w:rsidRDefault="00743BB8" w:rsidP="005E3F14">
      <w:pPr>
        <w:rPr>
          <w:rFonts w:asciiTheme="minorHAnsi" w:hAnsiTheme="minorHAnsi"/>
          <w:i/>
          <w:color w:val="auto"/>
          <w:sz w:val="22"/>
        </w:rPr>
      </w:pPr>
    </w:p>
    <w:p w14:paraId="4F97AC9B" w14:textId="7F5A99F6" w:rsidR="00743BB8" w:rsidRPr="000629C8" w:rsidRDefault="00743BB8"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TIN12</w:t>
      </w:r>
    </w:p>
    <w:p w14:paraId="771343FB" w14:textId="77777777" w:rsidR="00274C68" w:rsidRDefault="00743BB8" w:rsidP="00274C68">
      <w:pPr>
        <w:pStyle w:val="ListParagraph"/>
        <w:numPr>
          <w:ilvl w:val="0"/>
          <w:numId w:val="2"/>
        </w:numPr>
        <w:ind w:hanging="720"/>
        <w:rPr>
          <w:i/>
        </w:rPr>
      </w:pPr>
      <w:r w:rsidRPr="000629C8">
        <w:rPr>
          <w:i/>
        </w:rPr>
        <w:t>Can you describe how this visit to Grand Teton National Park fits</w:t>
      </w:r>
      <w:r w:rsidR="00274C68">
        <w:rPr>
          <w:i/>
        </w:rPr>
        <w:t xml:space="preserve"> into your broader travel plans</w:t>
      </w:r>
    </w:p>
    <w:p w14:paraId="7679496C" w14:textId="4FF95C9C" w:rsidR="00743BB8" w:rsidRPr="000629C8" w:rsidRDefault="00274C68" w:rsidP="00274C68">
      <w:pPr>
        <w:pStyle w:val="ListParagraph"/>
        <w:ind w:left="1440"/>
        <w:rPr>
          <w:i/>
        </w:rPr>
      </w:pPr>
      <w:r w:rsidRPr="001C5F8B">
        <w:rPr>
          <w:rFonts w:eastAsia="Calibri" w:cs="Calibri"/>
          <w:b/>
        </w:rPr>
        <w:t>PROBE</w:t>
      </w:r>
      <w:r>
        <w:rPr>
          <w:rFonts w:eastAsia="Calibri" w:cs="Calibri"/>
          <w:b/>
        </w:rPr>
        <w:t xml:space="preserve">: </w:t>
      </w:r>
      <w:r>
        <w:rPr>
          <w:i/>
        </w:rPr>
        <w:t>F</w:t>
      </w:r>
      <w:r w:rsidR="00743BB8" w:rsidRPr="000629C8">
        <w:rPr>
          <w:i/>
        </w:rPr>
        <w:t xml:space="preserve">or </w:t>
      </w:r>
      <w:r w:rsidR="00743BB8" w:rsidRPr="00F50090">
        <w:rPr>
          <w:i/>
          <w:noProof/>
        </w:rPr>
        <w:t>example</w:t>
      </w:r>
      <w:r w:rsidR="00F50090">
        <w:rPr>
          <w:i/>
          <w:noProof/>
        </w:rPr>
        <w:t>,</w:t>
      </w:r>
      <w:r w:rsidR="00743BB8" w:rsidRPr="000629C8">
        <w:rPr>
          <w:i/>
        </w:rPr>
        <w:t xml:space="preserve"> is this one of many national parks in the area that you plan </w:t>
      </w:r>
      <w:r w:rsidR="00743BB8" w:rsidRPr="00274C68">
        <w:rPr>
          <w:i/>
          <w:noProof/>
        </w:rPr>
        <w:t>to visit</w:t>
      </w:r>
      <w:r w:rsidR="00743BB8" w:rsidRPr="000629C8">
        <w:rPr>
          <w:i/>
        </w:rPr>
        <w:t xml:space="preserve">)? </w:t>
      </w:r>
    </w:p>
    <w:p w14:paraId="4E60500E" w14:textId="77777777" w:rsidR="00743BB8" w:rsidRPr="000629C8" w:rsidRDefault="00743BB8" w:rsidP="00743BB8">
      <w:pPr>
        <w:pStyle w:val="ListParagraph"/>
        <w:rPr>
          <w:i/>
        </w:rPr>
      </w:pPr>
    </w:p>
    <w:p w14:paraId="663BE747" w14:textId="25531508" w:rsidR="00F8400A" w:rsidRPr="000629C8" w:rsidRDefault="00F8400A"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4: VISHIS7</w:t>
      </w:r>
    </w:p>
    <w:p w14:paraId="2C62BCD7" w14:textId="77777777" w:rsidR="00274C68" w:rsidRPr="00274C68" w:rsidRDefault="00F8400A" w:rsidP="007757D3">
      <w:pPr>
        <w:pStyle w:val="ListParagraph"/>
        <w:numPr>
          <w:ilvl w:val="0"/>
          <w:numId w:val="2"/>
        </w:numPr>
        <w:rPr>
          <w:b/>
          <w:i/>
        </w:rPr>
      </w:pPr>
      <w:r w:rsidRPr="000629C8">
        <w:rPr>
          <w:i/>
        </w:rPr>
        <w:t xml:space="preserve">Including this visit, </w:t>
      </w:r>
      <w:r w:rsidR="007757D3" w:rsidRPr="000629C8">
        <w:rPr>
          <w:i/>
        </w:rPr>
        <w:t>how many times have you been to Grand Teton National Park</w:t>
      </w:r>
      <w:r w:rsidR="00B70D08" w:rsidRPr="000629C8">
        <w:rPr>
          <w:i/>
        </w:rPr>
        <w:t xml:space="preserve">? </w:t>
      </w:r>
    </w:p>
    <w:p w14:paraId="73FB0B93" w14:textId="7A6FF820" w:rsidR="007757D3" w:rsidRPr="000629C8" w:rsidRDefault="00274C68" w:rsidP="00274C68">
      <w:pPr>
        <w:pStyle w:val="ListParagraph"/>
        <w:ind w:left="1440"/>
        <w:rPr>
          <w:b/>
          <w:i/>
        </w:rPr>
      </w:pPr>
      <w:r w:rsidRPr="001C5F8B">
        <w:rPr>
          <w:rFonts w:eastAsia="Calibri" w:cs="Calibri"/>
          <w:b/>
        </w:rPr>
        <w:t>PROBE</w:t>
      </w:r>
      <w:r>
        <w:rPr>
          <w:rFonts w:eastAsia="Calibri" w:cs="Calibri"/>
          <w:b/>
        </w:rPr>
        <w:t xml:space="preserve">: </w:t>
      </w:r>
      <w:r>
        <w:rPr>
          <w:i/>
        </w:rPr>
        <w:t>I</w:t>
      </w:r>
      <w:r w:rsidR="00B70D08" w:rsidRPr="000629C8">
        <w:rPr>
          <w:i/>
        </w:rPr>
        <w:t>f visited previously,</w:t>
      </w:r>
      <w:r w:rsidR="007A6589" w:rsidRPr="000629C8">
        <w:rPr>
          <w:i/>
        </w:rPr>
        <w:t xml:space="preserve"> how long ago was your last visit</w:t>
      </w:r>
      <w:r w:rsidR="007757D3" w:rsidRPr="000629C8">
        <w:rPr>
          <w:i/>
        </w:rPr>
        <w:t>?</w:t>
      </w:r>
      <w:r w:rsidR="00B70D08" w:rsidRPr="000629C8">
        <w:rPr>
          <w:i/>
        </w:rPr>
        <w:t>)</w:t>
      </w:r>
      <w:r w:rsidR="00743BB8" w:rsidRPr="000629C8">
        <w:rPr>
          <w:i/>
        </w:rPr>
        <w:t xml:space="preserve"> </w:t>
      </w:r>
    </w:p>
    <w:p w14:paraId="6460E275" w14:textId="77777777" w:rsidR="000629C8" w:rsidRPr="000629C8" w:rsidRDefault="000629C8" w:rsidP="008478D8">
      <w:pPr>
        <w:pStyle w:val="ListParagraph"/>
      </w:pPr>
    </w:p>
    <w:p w14:paraId="023A627D" w14:textId="69B0239C" w:rsidR="00976992" w:rsidRPr="000629C8" w:rsidRDefault="00976992"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ACCOM5</w:t>
      </w:r>
    </w:p>
    <w:p w14:paraId="1FC655FD" w14:textId="77777777" w:rsidR="00274C68" w:rsidRDefault="00976992" w:rsidP="00976992">
      <w:pPr>
        <w:pStyle w:val="ListParagraph"/>
        <w:numPr>
          <w:ilvl w:val="0"/>
          <w:numId w:val="2"/>
        </w:numPr>
        <w:rPr>
          <w:i/>
        </w:rPr>
      </w:pPr>
      <w:r w:rsidRPr="000629C8">
        <w:rPr>
          <w:i/>
        </w:rPr>
        <w:t>Where did you start your travel, today</w:t>
      </w:r>
      <w:r w:rsidR="00690891" w:rsidRPr="000629C8">
        <w:rPr>
          <w:i/>
        </w:rPr>
        <w:t>?</w:t>
      </w:r>
      <w:r w:rsidR="00274C68">
        <w:rPr>
          <w:i/>
        </w:rPr>
        <w:t xml:space="preserve"> </w:t>
      </w:r>
    </w:p>
    <w:p w14:paraId="14E116D3" w14:textId="24BC2B76" w:rsidR="00976992" w:rsidRPr="000629C8" w:rsidRDefault="00274C68" w:rsidP="00274C68">
      <w:pPr>
        <w:pStyle w:val="ListParagraph"/>
        <w:ind w:left="1440"/>
        <w:rPr>
          <w:i/>
        </w:rPr>
      </w:pPr>
      <w:r w:rsidRPr="001C5F8B">
        <w:rPr>
          <w:rFonts w:eastAsia="Calibri" w:cs="Calibri"/>
          <w:b/>
        </w:rPr>
        <w:t>PROBE</w:t>
      </w:r>
      <w:r>
        <w:rPr>
          <w:rFonts w:eastAsia="Calibri" w:cs="Calibri"/>
          <w:b/>
        </w:rPr>
        <w:t xml:space="preserve">: </w:t>
      </w:r>
      <w:r>
        <w:rPr>
          <w:rFonts w:eastAsia="Calibri" w:cs="Calibri"/>
        </w:rPr>
        <w:t>F</w:t>
      </w:r>
      <w:r w:rsidR="00976992" w:rsidRPr="000629C8">
        <w:rPr>
          <w:i/>
        </w:rPr>
        <w:t xml:space="preserve">or </w:t>
      </w:r>
      <w:r w:rsidR="00976992" w:rsidRPr="00F50090">
        <w:rPr>
          <w:i/>
          <w:noProof/>
        </w:rPr>
        <w:t>example</w:t>
      </w:r>
      <w:r w:rsidR="00F50090">
        <w:rPr>
          <w:i/>
          <w:noProof/>
        </w:rPr>
        <w:t>,</w:t>
      </w:r>
      <w:r w:rsidR="00976992" w:rsidRPr="000629C8">
        <w:rPr>
          <w:i/>
        </w:rPr>
        <w:t xml:space="preserve"> did you travel from Jackson, Wilson, or Yellowstone National Park today, to arrive in Grand Teton National Park</w:t>
      </w:r>
      <w:r w:rsidR="00690891" w:rsidRPr="000629C8">
        <w:rPr>
          <w:i/>
        </w:rPr>
        <w:t>?</w:t>
      </w:r>
      <w:r w:rsidR="00976992" w:rsidRPr="000629C8">
        <w:rPr>
          <w:i/>
        </w:rPr>
        <w:t>)</w:t>
      </w:r>
    </w:p>
    <w:p w14:paraId="4F81353A" w14:textId="51D16C33" w:rsidR="000629C8" w:rsidRPr="000629C8" w:rsidRDefault="000629C8">
      <w:pPr>
        <w:spacing w:after="200"/>
        <w:rPr>
          <w:rFonts w:asciiTheme="minorHAnsi" w:eastAsiaTheme="minorHAnsi" w:hAnsiTheme="minorHAnsi" w:cstheme="minorBidi"/>
          <w:color w:val="auto"/>
          <w:sz w:val="22"/>
        </w:rPr>
      </w:pPr>
      <w:r w:rsidRPr="000629C8">
        <w:rPr>
          <w:color w:val="auto"/>
          <w:sz w:val="22"/>
        </w:rPr>
        <w:br w:type="page"/>
      </w:r>
    </w:p>
    <w:p w14:paraId="5F2F9E2C" w14:textId="029D5AC7" w:rsidR="00443194"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lastRenderedPageBreak/>
        <w:t xml:space="preserve">TOPIC AREA 2: </w:t>
      </w:r>
      <w:r w:rsidR="00256BAB" w:rsidRPr="000629C8">
        <w:rPr>
          <w:rFonts w:ascii="Times New Roman" w:hAnsi="Times New Roman" w:cs="Times New Roman"/>
          <w:b/>
        </w:rPr>
        <w:t>ACCOM</w:t>
      </w:r>
      <w:r w:rsidR="00C02A4D" w:rsidRPr="000629C8">
        <w:rPr>
          <w:rFonts w:ascii="Times New Roman" w:hAnsi="Times New Roman" w:cs="Times New Roman"/>
          <w:b/>
        </w:rPr>
        <w:t>3</w:t>
      </w:r>
    </w:p>
    <w:p w14:paraId="46287CDA" w14:textId="77777777" w:rsidR="00F50090" w:rsidRDefault="007A6589" w:rsidP="00976992">
      <w:pPr>
        <w:pStyle w:val="ListParagraph"/>
        <w:numPr>
          <w:ilvl w:val="0"/>
          <w:numId w:val="2"/>
        </w:numPr>
        <w:rPr>
          <w:i/>
        </w:rPr>
      </w:pPr>
      <w:r w:rsidRPr="000629C8">
        <w:rPr>
          <w:i/>
        </w:rPr>
        <w:t>Regarding your overall trip (e.g., not just today)</w:t>
      </w:r>
      <w:r w:rsidR="0065337F" w:rsidRPr="000629C8">
        <w:rPr>
          <w:i/>
        </w:rPr>
        <w:t xml:space="preserve">, did you and your personal group stay overnight away from your </w:t>
      </w:r>
      <w:r w:rsidR="0065337F" w:rsidRPr="000629C8">
        <w:rPr>
          <w:bCs/>
          <w:i/>
        </w:rPr>
        <w:t>permanent residence</w:t>
      </w:r>
      <w:r w:rsidR="00797F3D" w:rsidRPr="000629C8">
        <w:rPr>
          <w:bCs/>
          <w:i/>
        </w:rPr>
        <w:t>,</w:t>
      </w:r>
      <w:r w:rsidR="0065337F" w:rsidRPr="000629C8">
        <w:rPr>
          <w:bCs/>
          <w:i/>
        </w:rPr>
        <w:t xml:space="preserve"> </w:t>
      </w:r>
      <w:r w:rsidR="0065337F" w:rsidRPr="000629C8">
        <w:rPr>
          <w:i/>
        </w:rPr>
        <w:t xml:space="preserve">either inside </w:t>
      </w:r>
      <w:r w:rsidR="00146558" w:rsidRPr="000629C8">
        <w:rPr>
          <w:i/>
        </w:rPr>
        <w:t xml:space="preserve">Grand Teton National Park </w:t>
      </w:r>
      <w:r w:rsidR="00590B29" w:rsidRPr="000629C8">
        <w:rPr>
          <w:i/>
        </w:rPr>
        <w:t xml:space="preserve">or within the nearby area </w:t>
      </w:r>
      <w:r w:rsidR="0065337F" w:rsidRPr="000629C8">
        <w:rPr>
          <w:i/>
        </w:rPr>
        <w:t xml:space="preserve">within 3-hour drive </w:t>
      </w:r>
      <w:r w:rsidR="00146558" w:rsidRPr="000629C8">
        <w:rPr>
          <w:i/>
        </w:rPr>
        <w:t>of the P</w:t>
      </w:r>
      <w:r w:rsidR="0065337F" w:rsidRPr="000629C8">
        <w:rPr>
          <w:i/>
        </w:rPr>
        <w:t>ark?</w:t>
      </w:r>
      <w:r w:rsidR="00EB4AAD" w:rsidRPr="000629C8">
        <w:rPr>
          <w:i/>
        </w:rPr>
        <w:t xml:space="preserve"> </w:t>
      </w:r>
    </w:p>
    <w:p w14:paraId="15F738A6" w14:textId="5206A94D" w:rsidR="00146558" w:rsidRPr="000629C8" w:rsidRDefault="00F50090" w:rsidP="00F50090">
      <w:pPr>
        <w:pStyle w:val="ListParagraph"/>
        <w:ind w:left="1260" w:hanging="360"/>
        <w:rPr>
          <w:i/>
        </w:rPr>
      </w:pPr>
      <w:r>
        <w:rPr>
          <w:i/>
        </w:rPr>
        <w:tab/>
      </w:r>
      <w:r w:rsidR="00274C68" w:rsidRPr="001C5F8B">
        <w:rPr>
          <w:rFonts w:eastAsia="Calibri" w:cs="Calibri"/>
          <w:b/>
        </w:rPr>
        <w:t>PROBE</w:t>
      </w:r>
      <w:r w:rsidR="00274C68">
        <w:rPr>
          <w:rFonts w:eastAsia="Calibri" w:cs="Calibri"/>
          <w:b/>
        </w:rPr>
        <w:t xml:space="preserve">: </w:t>
      </w:r>
      <w:r w:rsidR="007A6589" w:rsidRPr="000629C8">
        <w:rPr>
          <w:i/>
        </w:rPr>
        <w:t xml:space="preserve"> </w:t>
      </w:r>
      <w:r w:rsidR="00EB4AAD" w:rsidRPr="000629C8">
        <w:rPr>
          <w:i/>
        </w:rPr>
        <w:t>If YES, where did you stay</w:t>
      </w:r>
      <w:r w:rsidR="007A6589" w:rsidRPr="000629C8">
        <w:rPr>
          <w:i/>
        </w:rPr>
        <w:t xml:space="preserve">, and why was that location selected (e.g., </w:t>
      </w:r>
      <w:r w:rsidR="00690891" w:rsidRPr="000629C8">
        <w:rPr>
          <w:i/>
        </w:rPr>
        <w:t>was that location selected because it would influence the time you hoped to</w:t>
      </w:r>
      <w:r w:rsidR="00F2011C" w:rsidRPr="000629C8">
        <w:rPr>
          <w:i/>
        </w:rPr>
        <w:t xml:space="preserve"> </w:t>
      </w:r>
      <w:r w:rsidR="00563E40" w:rsidRPr="000629C8">
        <w:rPr>
          <w:i/>
        </w:rPr>
        <w:t>arrive at</w:t>
      </w:r>
      <w:r w:rsidR="007A6589" w:rsidRPr="000629C8">
        <w:rPr>
          <w:i/>
        </w:rPr>
        <w:t xml:space="preserve"> the Park?) </w:t>
      </w:r>
    </w:p>
    <w:p w14:paraId="20703BAB" w14:textId="77777777" w:rsidR="00F2011C" w:rsidRPr="000629C8" w:rsidRDefault="00F2011C" w:rsidP="00F2011C">
      <w:pPr>
        <w:pStyle w:val="ListParagraph"/>
        <w:rPr>
          <w:i/>
        </w:rPr>
      </w:pPr>
    </w:p>
    <w:p w14:paraId="02A1A727" w14:textId="3172225F" w:rsidR="00F2011C" w:rsidRPr="000629C8" w:rsidRDefault="00F2011C"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ACCOM4</w:t>
      </w:r>
    </w:p>
    <w:p w14:paraId="421E166A" w14:textId="2E19A629" w:rsidR="00146558" w:rsidRPr="000629C8" w:rsidRDefault="00F2011C" w:rsidP="00976992">
      <w:pPr>
        <w:pStyle w:val="ListParagraph"/>
        <w:numPr>
          <w:ilvl w:val="0"/>
          <w:numId w:val="2"/>
        </w:numPr>
        <w:rPr>
          <w:i/>
        </w:rPr>
      </w:pPr>
      <w:r w:rsidRPr="000629C8">
        <w:rPr>
          <w:i/>
        </w:rPr>
        <w:t>Can you describe how</w:t>
      </w:r>
      <w:r w:rsidR="00563E40" w:rsidRPr="000629C8">
        <w:rPr>
          <w:i/>
        </w:rPr>
        <w:t xml:space="preserve"> many nights </w:t>
      </w:r>
      <w:r w:rsidRPr="000629C8">
        <w:rPr>
          <w:i/>
        </w:rPr>
        <w:t xml:space="preserve">you and your personal group plan to stay in or within a 3-hour drive of Grand Teton National Park, and will you be staying at the location you previously described each night? </w:t>
      </w:r>
    </w:p>
    <w:p w14:paraId="2D0FFD1A" w14:textId="77777777" w:rsidR="00146558" w:rsidRPr="000629C8" w:rsidRDefault="00146558" w:rsidP="00146558">
      <w:pPr>
        <w:pStyle w:val="ListParagraph"/>
        <w:rPr>
          <w:i/>
        </w:rPr>
      </w:pPr>
    </w:p>
    <w:p w14:paraId="23C42187" w14:textId="479B486C" w:rsidR="008721CE" w:rsidRPr="000629C8" w:rsidRDefault="008721CE" w:rsidP="008721C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NFOSOURCE9</w:t>
      </w:r>
    </w:p>
    <w:p w14:paraId="45298AC6" w14:textId="77777777" w:rsidR="00F50090" w:rsidRDefault="00743BB8" w:rsidP="00976992">
      <w:pPr>
        <w:pStyle w:val="ListParagraph"/>
        <w:numPr>
          <w:ilvl w:val="0"/>
          <w:numId w:val="2"/>
        </w:numPr>
        <w:rPr>
          <w:i/>
        </w:rPr>
      </w:pPr>
      <w:r w:rsidRPr="000629C8">
        <w:rPr>
          <w:i/>
        </w:rPr>
        <w:t xml:space="preserve">Can you describe </w:t>
      </w:r>
      <w:r w:rsidR="008721CE" w:rsidRPr="000629C8">
        <w:rPr>
          <w:i/>
        </w:rPr>
        <w:t>your primary source of information about visitor activities in Grand Teton National Park</w:t>
      </w:r>
      <w:r w:rsidR="005D715F" w:rsidRPr="000629C8">
        <w:rPr>
          <w:i/>
        </w:rPr>
        <w:t xml:space="preserve">? </w:t>
      </w:r>
    </w:p>
    <w:p w14:paraId="597EF98E" w14:textId="14B1C5B2" w:rsidR="00C02A4D" w:rsidRPr="000629C8" w:rsidRDefault="006654EA" w:rsidP="00F50090">
      <w:pPr>
        <w:pStyle w:val="ListParagraph"/>
        <w:ind w:left="1260"/>
        <w:rPr>
          <w:i/>
        </w:rPr>
      </w:pPr>
      <w:r w:rsidRPr="00F50090">
        <w:rPr>
          <w:b/>
          <w:i/>
        </w:rPr>
        <w:t>PROBE</w:t>
      </w:r>
      <w:r w:rsidR="00F50090">
        <w:rPr>
          <w:b/>
          <w:i/>
        </w:rPr>
        <w:t>:</w:t>
      </w:r>
      <w:r w:rsidRPr="000629C8">
        <w:rPr>
          <w:i/>
        </w:rPr>
        <w:t xml:space="preserve"> </w:t>
      </w:r>
      <w:r w:rsidR="00F50090">
        <w:rPr>
          <w:i/>
        </w:rPr>
        <w:t>D</w:t>
      </w:r>
      <w:r w:rsidRPr="00F50090">
        <w:rPr>
          <w:i/>
          <w:noProof/>
        </w:rPr>
        <w:t>escribe</w:t>
      </w:r>
      <w:r w:rsidRPr="000629C8">
        <w:rPr>
          <w:i/>
        </w:rPr>
        <w:t xml:space="preserve"> how helpful this source was, and </w:t>
      </w:r>
      <w:r w:rsidR="00B15095" w:rsidRPr="000629C8">
        <w:rPr>
          <w:i/>
        </w:rPr>
        <w:t>how long before this trip</w:t>
      </w:r>
      <w:r w:rsidRPr="000629C8">
        <w:rPr>
          <w:i/>
        </w:rPr>
        <w:t xml:space="preserve"> you use</w:t>
      </w:r>
      <w:r w:rsidR="00B15095" w:rsidRPr="000629C8">
        <w:rPr>
          <w:i/>
        </w:rPr>
        <w:t>d</w:t>
      </w:r>
      <w:r w:rsidRPr="000629C8">
        <w:rPr>
          <w:i/>
        </w:rPr>
        <w:t xml:space="preserve"> this source?)  </w:t>
      </w:r>
    </w:p>
    <w:p w14:paraId="66F5A444" w14:textId="77777777" w:rsidR="00146558" w:rsidRPr="000629C8" w:rsidRDefault="00146558" w:rsidP="00146558">
      <w:pPr>
        <w:pStyle w:val="ListParagraph"/>
        <w:rPr>
          <w:i/>
        </w:rPr>
      </w:pPr>
    </w:p>
    <w:p w14:paraId="51150396" w14:textId="7C966A1F" w:rsidR="009C15D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146558" w:rsidRPr="000629C8">
        <w:rPr>
          <w:rFonts w:ascii="Times New Roman" w:hAnsi="Times New Roman" w:cs="Times New Roman"/>
          <w:b/>
        </w:rPr>
        <w:t>2</w:t>
      </w:r>
      <w:r w:rsidRPr="000629C8">
        <w:rPr>
          <w:rFonts w:ascii="Times New Roman" w:hAnsi="Times New Roman" w:cs="Times New Roman"/>
          <w:b/>
        </w:rPr>
        <w:t xml:space="preserve">: </w:t>
      </w:r>
      <w:r w:rsidR="00C02A4D" w:rsidRPr="000629C8">
        <w:rPr>
          <w:rFonts w:ascii="Times New Roman" w:hAnsi="Times New Roman" w:cs="Times New Roman"/>
          <w:b/>
        </w:rPr>
        <w:t>ITIN21</w:t>
      </w:r>
    </w:p>
    <w:p w14:paraId="2287463D" w14:textId="6AE9E3E9" w:rsidR="00A0569D" w:rsidRPr="000629C8" w:rsidRDefault="00A22B40" w:rsidP="00976992">
      <w:pPr>
        <w:pStyle w:val="ListParagraph"/>
        <w:numPr>
          <w:ilvl w:val="0"/>
          <w:numId w:val="2"/>
        </w:numPr>
        <w:rPr>
          <w:b/>
          <w:i/>
        </w:rPr>
      </w:pPr>
      <w:r w:rsidRPr="000629C8">
        <w:rPr>
          <w:i/>
        </w:rPr>
        <w:t xml:space="preserve">What is </w:t>
      </w:r>
      <w:r w:rsidR="001939A9" w:rsidRPr="000629C8">
        <w:rPr>
          <w:i/>
        </w:rPr>
        <w:t xml:space="preserve">your primary destination during your visit to </w:t>
      </w:r>
      <w:r w:rsidR="00146558" w:rsidRPr="000629C8">
        <w:rPr>
          <w:i/>
        </w:rPr>
        <w:t xml:space="preserve">Grand Teton National Park </w:t>
      </w:r>
      <w:r w:rsidR="001939A9" w:rsidRPr="000629C8">
        <w:rPr>
          <w:i/>
        </w:rPr>
        <w:t>today?</w:t>
      </w:r>
      <w:r w:rsidR="000F40CD" w:rsidRPr="000629C8">
        <w:rPr>
          <w:i/>
        </w:rPr>
        <w:t xml:space="preserve"> </w:t>
      </w:r>
    </w:p>
    <w:p w14:paraId="29D9618C" w14:textId="77777777" w:rsidR="00F2011C" w:rsidRPr="000629C8" w:rsidRDefault="00F2011C" w:rsidP="00F2011C">
      <w:pPr>
        <w:pStyle w:val="ListParagraph"/>
        <w:rPr>
          <w:b/>
          <w:i/>
        </w:rPr>
      </w:pPr>
    </w:p>
    <w:p w14:paraId="66CAF9E6" w14:textId="3716B123" w:rsidR="00A0569D" w:rsidRPr="000629C8" w:rsidRDefault="00A0569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4: DEST5</w:t>
      </w:r>
    </w:p>
    <w:p w14:paraId="227E8354" w14:textId="77777777" w:rsidR="00274C68" w:rsidRPr="00274C68" w:rsidRDefault="00F2011C" w:rsidP="00976992">
      <w:pPr>
        <w:pStyle w:val="ListParagraph"/>
        <w:numPr>
          <w:ilvl w:val="0"/>
          <w:numId w:val="2"/>
        </w:numPr>
        <w:rPr>
          <w:b/>
          <w:i/>
        </w:rPr>
      </w:pPr>
      <w:r w:rsidRPr="000629C8">
        <w:rPr>
          <w:i/>
        </w:rPr>
        <w:t xml:space="preserve">Can you describe the </w:t>
      </w:r>
      <w:r w:rsidR="00A0569D" w:rsidRPr="000629C8">
        <w:rPr>
          <w:i/>
        </w:rPr>
        <w:t xml:space="preserve">other areas of the park </w:t>
      </w:r>
      <w:r w:rsidR="00626D22" w:rsidRPr="000629C8">
        <w:rPr>
          <w:i/>
        </w:rPr>
        <w:t>you visit</w:t>
      </w:r>
      <w:r w:rsidRPr="000629C8">
        <w:rPr>
          <w:i/>
        </w:rPr>
        <w:t>ed,</w:t>
      </w:r>
      <w:r w:rsidR="00626D22" w:rsidRPr="000629C8">
        <w:rPr>
          <w:i/>
        </w:rPr>
        <w:t xml:space="preserve"> or</w:t>
      </w:r>
      <w:r w:rsidR="00A0569D" w:rsidRPr="000629C8">
        <w:rPr>
          <w:i/>
        </w:rPr>
        <w:t xml:space="preserve"> plan to visit today?</w:t>
      </w:r>
      <w:r w:rsidR="00274C68">
        <w:rPr>
          <w:i/>
        </w:rPr>
        <w:t xml:space="preserve"> </w:t>
      </w:r>
    </w:p>
    <w:p w14:paraId="5BB23241" w14:textId="0AFCB86E" w:rsidR="00A0569D" w:rsidRPr="000629C8" w:rsidRDefault="00274C68" w:rsidP="00274C68">
      <w:pPr>
        <w:pStyle w:val="ListParagraph"/>
        <w:ind w:left="1260"/>
        <w:rPr>
          <w:b/>
          <w:i/>
        </w:rPr>
      </w:pPr>
      <w:r w:rsidRPr="001C5F8B">
        <w:rPr>
          <w:rFonts w:eastAsia="Calibri" w:cs="Calibri"/>
          <w:b/>
        </w:rPr>
        <w:t>PROBE</w:t>
      </w:r>
      <w:r>
        <w:rPr>
          <w:rFonts w:eastAsia="Calibri" w:cs="Calibri"/>
          <w:b/>
        </w:rPr>
        <w:t xml:space="preserve">: </w:t>
      </w:r>
      <w:r w:rsidR="00F2011C" w:rsidRPr="000629C8">
        <w:rPr>
          <w:i/>
        </w:rPr>
        <w:t xml:space="preserve"> </w:t>
      </w:r>
      <w:r>
        <w:rPr>
          <w:i/>
        </w:rPr>
        <w:t>W</w:t>
      </w:r>
      <w:r w:rsidR="00ED7C13" w:rsidRPr="000629C8">
        <w:rPr>
          <w:i/>
        </w:rPr>
        <w:t xml:space="preserve">hy did you </w:t>
      </w:r>
      <w:r w:rsidR="00ED7C13" w:rsidRPr="00274C68">
        <w:rPr>
          <w:i/>
          <w:noProof/>
        </w:rPr>
        <w:t>chose</w:t>
      </w:r>
      <w:r w:rsidR="00ED7C13" w:rsidRPr="000629C8">
        <w:rPr>
          <w:i/>
        </w:rPr>
        <w:t xml:space="preserve"> to visit those areas?)</w:t>
      </w:r>
      <w:r w:rsidR="000F40CD" w:rsidRPr="000629C8">
        <w:rPr>
          <w:i/>
        </w:rPr>
        <w:t xml:space="preserve"> </w:t>
      </w:r>
    </w:p>
    <w:p w14:paraId="109513EB" w14:textId="77777777" w:rsidR="003762F7" w:rsidRPr="000629C8" w:rsidRDefault="003762F7" w:rsidP="003762F7">
      <w:pPr>
        <w:pStyle w:val="ListParagraph"/>
        <w:rPr>
          <w:i/>
        </w:rPr>
      </w:pPr>
    </w:p>
    <w:p w14:paraId="28B88F01" w14:textId="0BEDA66F" w:rsidR="00A0569D" w:rsidRPr="000629C8" w:rsidRDefault="00A0569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4: DEST4</w:t>
      </w:r>
    </w:p>
    <w:p w14:paraId="02F9FB8F" w14:textId="77777777" w:rsidR="00F50090" w:rsidRDefault="00797F3D" w:rsidP="00976992">
      <w:pPr>
        <w:pStyle w:val="ListParagraph"/>
        <w:numPr>
          <w:ilvl w:val="0"/>
          <w:numId w:val="2"/>
        </w:numPr>
        <w:rPr>
          <w:i/>
        </w:rPr>
      </w:pPr>
      <w:r w:rsidRPr="000629C8">
        <w:rPr>
          <w:i/>
        </w:rPr>
        <w:t>W</w:t>
      </w:r>
      <w:r w:rsidR="00A0569D" w:rsidRPr="000629C8">
        <w:rPr>
          <w:i/>
        </w:rPr>
        <w:t>ere you unable to visit a</w:t>
      </w:r>
      <w:r w:rsidRPr="000629C8">
        <w:rPr>
          <w:i/>
        </w:rPr>
        <w:t xml:space="preserve"> particular</w:t>
      </w:r>
      <w:r w:rsidR="00A0569D" w:rsidRPr="000629C8">
        <w:rPr>
          <w:i/>
        </w:rPr>
        <w:t xml:space="preserve"> site</w:t>
      </w:r>
      <w:r w:rsidRPr="000629C8">
        <w:rPr>
          <w:i/>
        </w:rPr>
        <w:t xml:space="preserve"> or sites</w:t>
      </w:r>
      <w:r w:rsidR="00A0569D" w:rsidRPr="000629C8">
        <w:rPr>
          <w:i/>
        </w:rPr>
        <w:t xml:space="preserve"> in Grand Teton National Park</w:t>
      </w:r>
      <w:r w:rsidRPr="000629C8">
        <w:rPr>
          <w:i/>
        </w:rPr>
        <w:t xml:space="preserve"> today?</w:t>
      </w:r>
      <w:r w:rsidR="00ED7C13" w:rsidRPr="000629C8">
        <w:rPr>
          <w:i/>
        </w:rPr>
        <w:t xml:space="preserve"> </w:t>
      </w:r>
    </w:p>
    <w:p w14:paraId="1D62B518" w14:textId="77777777" w:rsidR="00F50090" w:rsidRDefault="00ED7C13" w:rsidP="00F50090">
      <w:pPr>
        <w:pStyle w:val="ListParagraph"/>
        <w:ind w:left="1260"/>
        <w:rPr>
          <w:i/>
        </w:rPr>
      </w:pPr>
      <w:r w:rsidRPr="00F50090">
        <w:rPr>
          <w:b/>
        </w:rPr>
        <w:t>If YES</w:t>
      </w:r>
      <w:r w:rsidR="00F50090">
        <w:rPr>
          <w:b/>
        </w:rPr>
        <w:t>:</w:t>
      </w:r>
      <w:r w:rsidR="00F50090">
        <w:rPr>
          <w:i/>
        </w:rPr>
        <w:t xml:space="preserve"> W</w:t>
      </w:r>
      <w:r w:rsidRPr="000629C8">
        <w:rPr>
          <w:i/>
        </w:rPr>
        <w:t xml:space="preserve">hat site or area </w:t>
      </w:r>
      <w:r w:rsidRPr="00274C68">
        <w:rPr>
          <w:i/>
          <w:noProof/>
        </w:rPr>
        <w:t>w</w:t>
      </w:r>
      <w:r w:rsidR="00F50090" w:rsidRPr="00274C68">
        <w:rPr>
          <w:i/>
          <w:noProof/>
        </w:rPr>
        <w:t>ere</w:t>
      </w:r>
      <w:r w:rsidR="00F50090">
        <w:rPr>
          <w:i/>
        </w:rPr>
        <w:t xml:space="preserve"> you unable to visit? </w:t>
      </w:r>
    </w:p>
    <w:p w14:paraId="7AC26F91" w14:textId="15E24B2B" w:rsidR="008721CE" w:rsidRPr="000629C8" w:rsidRDefault="00ED7C13" w:rsidP="00F50090">
      <w:pPr>
        <w:pStyle w:val="ListParagraph"/>
        <w:ind w:left="1260"/>
        <w:rPr>
          <w:i/>
        </w:rPr>
      </w:pPr>
      <w:r w:rsidRPr="00F50090">
        <w:rPr>
          <w:b/>
          <w:i/>
        </w:rPr>
        <w:t>PROBE</w:t>
      </w:r>
      <w:r w:rsidR="00F50090">
        <w:rPr>
          <w:b/>
          <w:i/>
        </w:rPr>
        <w:t xml:space="preserve">: </w:t>
      </w:r>
      <w:r w:rsidR="00F50090">
        <w:rPr>
          <w:i/>
        </w:rPr>
        <w:t>W</w:t>
      </w:r>
      <w:r w:rsidR="00A0569D" w:rsidRPr="000629C8">
        <w:rPr>
          <w:i/>
        </w:rPr>
        <w:t>hat reasons prevented you from visiting those sites?</w:t>
      </w:r>
    </w:p>
    <w:p w14:paraId="1F649354" w14:textId="77777777" w:rsidR="003762F7" w:rsidRPr="000629C8" w:rsidRDefault="003762F7" w:rsidP="003762F7">
      <w:pPr>
        <w:pStyle w:val="ListParagraph"/>
        <w:rPr>
          <w:i/>
        </w:rPr>
      </w:pPr>
    </w:p>
    <w:p w14:paraId="5ED3392C" w14:textId="497E436E" w:rsidR="008721CE" w:rsidRPr="000629C8" w:rsidRDefault="008721CE"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3: PARKING7 </w:t>
      </w:r>
    </w:p>
    <w:p w14:paraId="6B3E8DFE" w14:textId="77777777" w:rsidR="00F50090" w:rsidRDefault="008721CE" w:rsidP="00976992">
      <w:pPr>
        <w:pStyle w:val="ListParagraph"/>
        <w:numPr>
          <w:ilvl w:val="0"/>
          <w:numId w:val="2"/>
        </w:numPr>
        <w:rPr>
          <w:i/>
        </w:rPr>
      </w:pPr>
      <w:r w:rsidRPr="000629C8">
        <w:rPr>
          <w:i/>
        </w:rPr>
        <w:t xml:space="preserve">While planning for this visit today, </w:t>
      </w:r>
      <w:r w:rsidR="00B70D08" w:rsidRPr="000629C8">
        <w:rPr>
          <w:i/>
        </w:rPr>
        <w:t>can you describe how</w:t>
      </w:r>
      <w:r w:rsidRPr="000629C8">
        <w:rPr>
          <w:i/>
        </w:rPr>
        <w:t xml:space="preserve"> parking availability</w:t>
      </w:r>
      <w:r w:rsidR="00B70D08" w:rsidRPr="000629C8">
        <w:rPr>
          <w:i/>
        </w:rPr>
        <w:t xml:space="preserve"> </w:t>
      </w:r>
      <w:r w:rsidRPr="000629C8">
        <w:rPr>
          <w:i/>
        </w:rPr>
        <w:t>affect</w:t>
      </w:r>
      <w:r w:rsidR="00B70D08" w:rsidRPr="000629C8">
        <w:rPr>
          <w:i/>
        </w:rPr>
        <w:t>ed</w:t>
      </w:r>
      <w:r w:rsidRPr="000629C8">
        <w:rPr>
          <w:i/>
        </w:rPr>
        <w:t xml:space="preserve"> your behaviors, activities </w:t>
      </w:r>
      <w:r w:rsidR="00F50090">
        <w:rPr>
          <w:i/>
        </w:rPr>
        <w:t xml:space="preserve">were </w:t>
      </w:r>
      <w:r w:rsidRPr="00F50090">
        <w:rPr>
          <w:i/>
          <w:noProof/>
        </w:rPr>
        <w:t>chosen</w:t>
      </w:r>
      <w:r w:rsidRPr="000629C8">
        <w:rPr>
          <w:i/>
        </w:rPr>
        <w:t xml:space="preserve">, or locations visited? </w:t>
      </w:r>
    </w:p>
    <w:p w14:paraId="7B791029" w14:textId="73721F01" w:rsidR="00F50090" w:rsidRDefault="00563E40" w:rsidP="00F50090">
      <w:pPr>
        <w:pStyle w:val="ListParagraph"/>
        <w:ind w:left="1260"/>
        <w:rPr>
          <w:i/>
        </w:rPr>
      </w:pPr>
      <w:r w:rsidRPr="00F50090">
        <w:rPr>
          <w:b/>
          <w:i/>
        </w:rPr>
        <w:t>PROBE</w:t>
      </w:r>
      <w:r w:rsidR="00F50090">
        <w:rPr>
          <w:b/>
          <w:i/>
        </w:rPr>
        <w:t xml:space="preserve">: </w:t>
      </w:r>
      <w:r w:rsidRPr="00F50090">
        <w:rPr>
          <w:b/>
          <w:i/>
        </w:rPr>
        <w:t xml:space="preserve"> </w:t>
      </w:r>
      <w:r w:rsidR="00F50090">
        <w:rPr>
          <w:i/>
        </w:rPr>
        <w:t>P</w:t>
      </w:r>
      <w:r w:rsidR="00B70D08" w:rsidRPr="000629C8">
        <w:rPr>
          <w:i/>
        </w:rPr>
        <w:t xml:space="preserve">lease describe </w:t>
      </w:r>
      <w:r w:rsidR="00F50090" w:rsidRPr="00F50090">
        <w:rPr>
          <w:i/>
          <w:noProof/>
        </w:rPr>
        <w:t>where</w:t>
      </w:r>
      <w:r w:rsidR="00F50090">
        <w:rPr>
          <w:i/>
          <w:noProof/>
        </w:rPr>
        <w:t xml:space="preserve"> and </w:t>
      </w:r>
      <w:r w:rsidR="00B70D08" w:rsidRPr="000629C8">
        <w:rPr>
          <w:i/>
        </w:rPr>
        <w:t>what activities it impacted</w:t>
      </w:r>
      <w:r w:rsidR="00F50090">
        <w:rPr>
          <w:i/>
        </w:rPr>
        <w:t>?</w:t>
      </w:r>
    </w:p>
    <w:p w14:paraId="76B1B190" w14:textId="73F2B687" w:rsidR="00A22B40" w:rsidRPr="000629C8" w:rsidRDefault="00F50090" w:rsidP="00F50090">
      <w:pPr>
        <w:pStyle w:val="ListParagraph"/>
        <w:ind w:left="2070"/>
        <w:rPr>
          <w:i/>
        </w:rPr>
      </w:pPr>
      <w:r w:rsidRPr="00F50090">
        <w:rPr>
          <w:i/>
        </w:rPr>
        <w:t>What were</w:t>
      </w:r>
      <w:r>
        <w:rPr>
          <w:b/>
          <w:i/>
        </w:rPr>
        <w:t xml:space="preserve"> </w:t>
      </w:r>
      <w:r>
        <w:rPr>
          <w:i/>
        </w:rPr>
        <w:t xml:space="preserve">your resulting </w:t>
      </w:r>
      <w:r w:rsidRPr="00F50090">
        <w:rPr>
          <w:i/>
          <w:noProof/>
        </w:rPr>
        <w:t>behaviors?</w:t>
      </w:r>
    </w:p>
    <w:p w14:paraId="41E16952" w14:textId="77777777" w:rsidR="003762F7" w:rsidRPr="000629C8" w:rsidRDefault="003762F7" w:rsidP="003762F7">
      <w:pPr>
        <w:ind w:left="360"/>
        <w:rPr>
          <w:i/>
          <w:color w:val="auto"/>
          <w:sz w:val="22"/>
        </w:rPr>
      </w:pPr>
    </w:p>
    <w:p w14:paraId="0CE29768" w14:textId="77777777" w:rsidR="000629C8" w:rsidRDefault="000629C8">
      <w:pPr>
        <w:spacing w:after="200"/>
        <w:rPr>
          <w:rFonts w:asciiTheme="minorHAnsi" w:hAnsiTheme="minorHAnsi"/>
          <w:b/>
          <w:color w:val="auto"/>
          <w:sz w:val="22"/>
          <w:u w:val="single"/>
        </w:rPr>
      </w:pPr>
      <w:r>
        <w:rPr>
          <w:rFonts w:asciiTheme="minorHAnsi" w:hAnsiTheme="minorHAnsi"/>
          <w:b/>
          <w:color w:val="auto"/>
          <w:sz w:val="22"/>
          <w:u w:val="single"/>
        </w:rPr>
        <w:br w:type="page"/>
      </w:r>
    </w:p>
    <w:p w14:paraId="19F5E617" w14:textId="0DB25138" w:rsidR="00590B29" w:rsidRPr="000629C8" w:rsidRDefault="00590B29">
      <w:pPr>
        <w:rPr>
          <w:rFonts w:asciiTheme="minorHAnsi" w:hAnsiTheme="minorHAnsi"/>
          <w:color w:val="auto"/>
          <w:sz w:val="22"/>
        </w:rPr>
      </w:pPr>
      <w:r w:rsidRPr="000629C8">
        <w:rPr>
          <w:rFonts w:asciiTheme="minorHAnsi" w:hAnsiTheme="minorHAnsi"/>
          <w:b/>
          <w:color w:val="auto"/>
          <w:sz w:val="22"/>
          <w:u w:val="single"/>
        </w:rPr>
        <w:lastRenderedPageBreak/>
        <w:t>Visitor Activities</w:t>
      </w:r>
      <w:r w:rsidR="00290037" w:rsidRPr="000629C8">
        <w:rPr>
          <w:rFonts w:asciiTheme="minorHAnsi" w:hAnsiTheme="minorHAnsi"/>
          <w:b/>
          <w:color w:val="auto"/>
          <w:sz w:val="22"/>
          <w:u w:val="single"/>
        </w:rPr>
        <w:t xml:space="preserve"> Specific to String and Leigh Lakes</w:t>
      </w:r>
    </w:p>
    <w:p w14:paraId="0988AEBD" w14:textId="77777777" w:rsidR="00590B29" w:rsidRPr="000629C8" w:rsidRDefault="00590B29">
      <w:pPr>
        <w:rPr>
          <w:rFonts w:asciiTheme="minorHAnsi" w:hAnsiTheme="minorHAnsi"/>
          <w:color w:val="auto"/>
          <w:sz w:val="22"/>
        </w:rPr>
      </w:pPr>
    </w:p>
    <w:p w14:paraId="4924DF8C" w14:textId="4F5FB240" w:rsidR="000629C8" w:rsidRDefault="00590B29" w:rsidP="000629C8">
      <w:pPr>
        <w:rPr>
          <w:rFonts w:asciiTheme="minorHAnsi" w:hAnsiTheme="minorHAnsi"/>
          <w:i/>
          <w:color w:val="auto"/>
          <w:sz w:val="22"/>
        </w:rPr>
      </w:pPr>
      <w:r w:rsidRPr="000629C8">
        <w:rPr>
          <w:rFonts w:asciiTheme="minorHAnsi" w:hAnsiTheme="minorHAnsi"/>
          <w:i/>
          <w:color w:val="auto"/>
          <w:sz w:val="22"/>
        </w:rPr>
        <w:t xml:space="preserve">Next, we’re </w:t>
      </w:r>
      <w:r w:rsidR="00656BD7" w:rsidRPr="000629C8">
        <w:rPr>
          <w:rFonts w:asciiTheme="minorHAnsi" w:hAnsiTheme="minorHAnsi"/>
          <w:i/>
          <w:color w:val="auto"/>
          <w:sz w:val="22"/>
        </w:rPr>
        <w:t xml:space="preserve">specifically </w:t>
      </w:r>
      <w:r w:rsidRPr="000629C8">
        <w:rPr>
          <w:rFonts w:asciiTheme="minorHAnsi" w:hAnsiTheme="minorHAnsi"/>
          <w:i/>
          <w:color w:val="auto"/>
          <w:sz w:val="22"/>
        </w:rPr>
        <w:t xml:space="preserve">interested in your experience at </w:t>
      </w:r>
      <w:r w:rsidR="003762F7" w:rsidRPr="000629C8">
        <w:rPr>
          <w:rFonts w:asciiTheme="minorHAnsi" w:hAnsiTheme="minorHAnsi"/>
          <w:i/>
          <w:color w:val="auto"/>
          <w:sz w:val="22"/>
        </w:rPr>
        <w:t xml:space="preserve">the </w:t>
      </w:r>
      <w:r w:rsidR="007E65A0" w:rsidRPr="000629C8">
        <w:rPr>
          <w:rFonts w:asciiTheme="minorHAnsi" w:hAnsiTheme="minorHAnsi"/>
          <w:i/>
          <w:color w:val="auto"/>
          <w:sz w:val="22"/>
        </w:rPr>
        <w:t>String</w:t>
      </w:r>
      <w:r w:rsidR="00B648AC" w:rsidRPr="000629C8">
        <w:rPr>
          <w:rFonts w:asciiTheme="minorHAnsi" w:hAnsiTheme="minorHAnsi"/>
          <w:i/>
          <w:color w:val="auto"/>
          <w:sz w:val="22"/>
        </w:rPr>
        <w:t xml:space="preserve"> and </w:t>
      </w:r>
      <w:r w:rsidR="007E65A0" w:rsidRPr="000629C8">
        <w:rPr>
          <w:rFonts w:asciiTheme="minorHAnsi" w:hAnsiTheme="minorHAnsi"/>
          <w:i/>
          <w:color w:val="auto"/>
          <w:sz w:val="22"/>
        </w:rPr>
        <w:t>Leigh Lakes</w:t>
      </w:r>
      <w:r w:rsidR="003762F7" w:rsidRPr="000629C8">
        <w:rPr>
          <w:rFonts w:asciiTheme="minorHAnsi" w:hAnsiTheme="minorHAnsi"/>
          <w:i/>
          <w:color w:val="auto"/>
          <w:sz w:val="22"/>
        </w:rPr>
        <w:t xml:space="preserve"> area</w:t>
      </w:r>
      <w:r w:rsidR="007E65A0" w:rsidRPr="000629C8">
        <w:rPr>
          <w:rFonts w:asciiTheme="minorHAnsi" w:hAnsiTheme="minorHAnsi"/>
          <w:i/>
          <w:color w:val="auto"/>
          <w:sz w:val="22"/>
        </w:rPr>
        <w:t xml:space="preserve"> </w:t>
      </w:r>
      <w:r w:rsidRPr="000629C8">
        <w:rPr>
          <w:rFonts w:asciiTheme="minorHAnsi" w:hAnsiTheme="minorHAnsi"/>
          <w:i/>
          <w:color w:val="auto"/>
          <w:sz w:val="22"/>
        </w:rPr>
        <w:t xml:space="preserve">today. </w:t>
      </w:r>
    </w:p>
    <w:p w14:paraId="25461C24" w14:textId="77777777" w:rsidR="000629C8" w:rsidRPr="000629C8" w:rsidRDefault="000629C8" w:rsidP="000629C8">
      <w:pPr>
        <w:rPr>
          <w:rFonts w:asciiTheme="minorHAnsi" w:hAnsiTheme="minorHAnsi"/>
          <w:i/>
          <w:color w:val="auto"/>
          <w:sz w:val="22"/>
        </w:rPr>
      </w:pPr>
    </w:p>
    <w:p w14:paraId="03B09D81" w14:textId="3726DF73" w:rsidR="00590B29"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87004F" w:rsidRPr="000629C8">
        <w:rPr>
          <w:rFonts w:ascii="Times New Roman" w:hAnsi="Times New Roman" w:cs="Times New Roman"/>
          <w:b/>
        </w:rPr>
        <w:t>2</w:t>
      </w:r>
      <w:r w:rsidRPr="000629C8">
        <w:rPr>
          <w:rFonts w:ascii="Times New Roman" w:hAnsi="Times New Roman" w:cs="Times New Roman"/>
          <w:b/>
        </w:rPr>
        <w:t xml:space="preserve">: </w:t>
      </w:r>
      <w:r w:rsidR="0087004F" w:rsidRPr="000629C8">
        <w:rPr>
          <w:rFonts w:ascii="Times New Roman" w:hAnsi="Times New Roman" w:cs="Times New Roman"/>
          <w:b/>
        </w:rPr>
        <w:t>ITIN6</w:t>
      </w:r>
    </w:p>
    <w:p w14:paraId="246F9D8C" w14:textId="2082B405" w:rsidR="0087004F" w:rsidRPr="000629C8" w:rsidRDefault="00B70D08" w:rsidP="00976992">
      <w:pPr>
        <w:pStyle w:val="ListParagraph"/>
        <w:numPr>
          <w:ilvl w:val="0"/>
          <w:numId w:val="2"/>
        </w:numPr>
      </w:pPr>
      <w:r w:rsidRPr="000629C8">
        <w:rPr>
          <w:i/>
        </w:rPr>
        <w:t>Please describe the reasons why you chose</w:t>
      </w:r>
      <w:r w:rsidR="00A22B40" w:rsidRPr="000629C8">
        <w:rPr>
          <w:i/>
        </w:rPr>
        <w:t xml:space="preserve"> to visit </w:t>
      </w:r>
      <w:r w:rsidR="007E65A0" w:rsidRPr="000629C8">
        <w:rPr>
          <w:i/>
        </w:rPr>
        <w:t>String</w:t>
      </w:r>
      <w:r w:rsidR="00F72384" w:rsidRPr="000629C8">
        <w:rPr>
          <w:i/>
        </w:rPr>
        <w:t>/</w:t>
      </w:r>
      <w:r w:rsidR="007E65A0" w:rsidRPr="000629C8">
        <w:rPr>
          <w:i/>
        </w:rPr>
        <w:t xml:space="preserve">Leigh Lakes </w:t>
      </w:r>
      <w:r w:rsidR="00A22B40" w:rsidRPr="000629C8">
        <w:rPr>
          <w:i/>
        </w:rPr>
        <w:t>today?</w:t>
      </w:r>
      <w:r w:rsidR="000F40CD" w:rsidRPr="000629C8">
        <w:rPr>
          <w:i/>
        </w:rPr>
        <w:t xml:space="preserve"> </w:t>
      </w:r>
    </w:p>
    <w:p w14:paraId="518A49B6" w14:textId="77777777" w:rsidR="003762F7" w:rsidRPr="000629C8" w:rsidRDefault="003762F7" w:rsidP="003762F7">
      <w:pPr>
        <w:pStyle w:val="ListParagraph"/>
      </w:pPr>
    </w:p>
    <w:p w14:paraId="1C1F8B22" w14:textId="6956FEEA" w:rsidR="00797F3D" w:rsidRPr="000629C8" w:rsidRDefault="00797F3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4: VISHIS7 </w:t>
      </w:r>
    </w:p>
    <w:p w14:paraId="24403652" w14:textId="5548801A" w:rsidR="00F50090" w:rsidRPr="00F50090" w:rsidRDefault="00797F3D" w:rsidP="00976992">
      <w:pPr>
        <w:pStyle w:val="ListParagraph"/>
        <w:numPr>
          <w:ilvl w:val="0"/>
          <w:numId w:val="2"/>
        </w:numPr>
        <w:rPr>
          <w:b/>
          <w:i/>
        </w:rPr>
      </w:pPr>
      <w:r w:rsidRPr="000629C8">
        <w:rPr>
          <w:i/>
        </w:rPr>
        <w:t>Including this visit, how many ti</w:t>
      </w:r>
      <w:r w:rsidR="003762F7" w:rsidRPr="000629C8">
        <w:rPr>
          <w:i/>
        </w:rPr>
        <w:t>mes have you been to String/</w:t>
      </w:r>
      <w:r w:rsidRPr="000629C8">
        <w:rPr>
          <w:i/>
        </w:rPr>
        <w:t>Leigh Lakes?</w:t>
      </w:r>
      <w:r w:rsidR="000F40CD" w:rsidRPr="000629C8">
        <w:rPr>
          <w:i/>
        </w:rPr>
        <w:t xml:space="preserve"> </w:t>
      </w:r>
    </w:p>
    <w:p w14:paraId="283C97C9" w14:textId="0F4759BE" w:rsidR="00F8400A" w:rsidRPr="000629C8" w:rsidRDefault="00B70D08" w:rsidP="00F50090">
      <w:pPr>
        <w:pStyle w:val="ListParagraph"/>
        <w:ind w:left="1350"/>
        <w:rPr>
          <w:b/>
          <w:i/>
        </w:rPr>
      </w:pPr>
      <w:r w:rsidRPr="00F50090">
        <w:rPr>
          <w:b/>
        </w:rPr>
        <w:t>PROBE</w:t>
      </w:r>
      <w:r w:rsidR="00F50090">
        <w:rPr>
          <w:i/>
        </w:rPr>
        <w:t>: I</w:t>
      </w:r>
      <w:r w:rsidRPr="000629C8">
        <w:rPr>
          <w:i/>
        </w:rPr>
        <w:t xml:space="preserve">f visited previously, how long ago was your last </w:t>
      </w:r>
      <w:r w:rsidRPr="00F50090">
        <w:rPr>
          <w:i/>
          <w:noProof/>
        </w:rPr>
        <w:t>visit</w:t>
      </w:r>
      <w:r w:rsidRPr="000629C8">
        <w:rPr>
          <w:i/>
        </w:rPr>
        <w:t xml:space="preserve"> and did you visit the String/Leigh Lak</w:t>
      </w:r>
      <w:r w:rsidR="00F50090">
        <w:rPr>
          <w:i/>
        </w:rPr>
        <w:t>es area during your last visit?</w:t>
      </w:r>
    </w:p>
    <w:p w14:paraId="03A0A42F" w14:textId="77777777" w:rsidR="003762F7" w:rsidRPr="000629C8" w:rsidRDefault="003762F7" w:rsidP="003762F7">
      <w:pPr>
        <w:pStyle w:val="ListParagraph"/>
        <w:rPr>
          <w:i/>
        </w:rPr>
      </w:pPr>
    </w:p>
    <w:p w14:paraId="52438EA9" w14:textId="3984CFDB" w:rsidR="00F8400A" w:rsidRPr="000629C8" w:rsidRDefault="00F8400A"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TIN21</w:t>
      </w:r>
    </w:p>
    <w:p w14:paraId="03FC8E29" w14:textId="77777777" w:rsidR="00F50090" w:rsidRDefault="00F8400A" w:rsidP="00976992">
      <w:pPr>
        <w:pStyle w:val="ListParagraph"/>
        <w:numPr>
          <w:ilvl w:val="0"/>
          <w:numId w:val="2"/>
        </w:numPr>
        <w:rPr>
          <w:i/>
        </w:rPr>
      </w:pPr>
      <w:r w:rsidRPr="000629C8">
        <w:rPr>
          <w:i/>
        </w:rPr>
        <w:t xml:space="preserve">What </w:t>
      </w:r>
      <w:r w:rsidR="003B002B" w:rsidRPr="000629C8">
        <w:rPr>
          <w:i/>
        </w:rPr>
        <w:t xml:space="preserve">was </w:t>
      </w:r>
      <w:r w:rsidRPr="000629C8">
        <w:rPr>
          <w:i/>
        </w:rPr>
        <w:t xml:space="preserve">your primary destination </w:t>
      </w:r>
      <w:r w:rsidR="003762F7" w:rsidRPr="000629C8">
        <w:rPr>
          <w:i/>
        </w:rPr>
        <w:t>during your visit to String/</w:t>
      </w:r>
      <w:r w:rsidRPr="000629C8">
        <w:rPr>
          <w:i/>
        </w:rPr>
        <w:t>Leigh Lakes today</w:t>
      </w:r>
      <w:r w:rsidR="00A72E7E" w:rsidRPr="000629C8">
        <w:rPr>
          <w:i/>
        </w:rPr>
        <w:t>, and please describe why you sought that area</w:t>
      </w:r>
      <w:r w:rsidRPr="000629C8">
        <w:rPr>
          <w:i/>
        </w:rPr>
        <w:t>?</w:t>
      </w:r>
      <w:r w:rsidR="000F40CD" w:rsidRPr="000629C8">
        <w:rPr>
          <w:i/>
        </w:rPr>
        <w:t xml:space="preserve"> </w:t>
      </w:r>
    </w:p>
    <w:p w14:paraId="0DA7ADC5" w14:textId="0F1A75DE" w:rsidR="00797F3D" w:rsidRPr="000629C8" w:rsidRDefault="00F50090" w:rsidP="00F50090">
      <w:pPr>
        <w:pStyle w:val="ListParagraph"/>
        <w:rPr>
          <w:i/>
        </w:rPr>
      </w:pPr>
      <w:r>
        <w:rPr>
          <w:i/>
        </w:rPr>
        <w:tab/>
      </w:r>
      <w:r w:rsidR="00563E40" w:rsidRPr="00F50090">
        <w:rPr>
          <w:b/>
        </w:rPr>
        <w:t>PROBE</w:t>
      </w:r>
      <w:r>
        <w:rPr>
          <w:b/>
        </w:rPr>
        <w:t>:</w:t>
      </w:r>
      <w:r w:rsidR="00563E40" w:rsidRPr="000629C8">
        <w:rPr>
          <w:i/>
        </w:rPr>
        <w:t xml:space="preserve"> </w:t>
      </w:r>
      <w:r>
        <w:rPr>
          <w:i/>
        </w:rPr>
        <w:t>W</w:t>
      </w:r>
      <w:r w:rsidR="00563E40" w:rsidRPr="000629C8">
        <w:rPr>
          <w:i/>
        </w:rPr>
        <w:t>hat are the qualities of that area that drew you to that destination?)</w:t>
      </w:r>
    </w:p>
    <w:p w14:paraId="69495308" w14:textId="77777777" w:rsidR="003762F7" w:rsidRPr="000629C8" w:rsidRDefault="003762F7" w:rsidP="003762F7">
      <w:pPr>
        <w:pStyle w:val="ListParagraph"/>
        <w:rPr>
          <w:i/>
        </w:rPr>
      </w:pPr>
    </w:p>
    <w:p w14:paraId="56EFC280" w14:textId="22DAA8A7" w:rsidR="00A22B4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7F7CD8" w:rsidRPr="000629C8">
        <w:rPr>
          <w:rFonts w:ascii="Times New Roman" w:hAnsi="Times New Roman" w:cs="Times New Roman"/>
          <w:b/>
        </w:rPr>
        <w:t>5</w:t>
      </w:r>
      <w:r w:rsidRPr="000629C8">
        <w:rPr>
          <w:rFonts w:ascii="Times New Roman" w:hAnsi="Times New Roman" w:cs="Times New Roman"/>
          <w:b/>
        </w:rPr>
        <w:t xml:space="preserve">: </w:t>
      </w:r>
      <w:r w:rsidR="007F7CD8" w:rsidRPr="000629C8">
        <w:rPr>
          <w:rFonts w:ascii="Times New Roman" w:hAnsi="Times New Roman" w:cs="Times New Roman"/>
          <w:b/>
        </w:rPr>
        <w:t>RecACT15</w:t>
      </w:r>
    </w:p>
    <w:p w14:paraId="0CA192E4" w14:textId="77777777" w:rsidR="00F50090" w:rsidRDefault="00A72E7E" w:rsidP="00976992">
      <w:pPr>
        <w:pStyle w:val="ListParagraph"/>
        <w:numPr>
          <w:ilvl w:val="0"/>
          <w:numId w:val="2"/>
        </w:numPr>
        <w:rPr>
          <w:i/>
        </w:rPr>
      </w:pPr>
      <w:r w:rsidRPr="000629C8">
        <w:rPr>
          <w:i/>
        </w:rPr>
        <w:t>Please describe the</w:t>
      </w:r>
      <w:r w:rsidR="00C65D1A" w:rsidRPr="000629C8">
        <w:rPr>
          <w:i/>
        </w:rPr>
        <w:t xml:space="preserve"> primary </w:t>
      </w:r>
      <w:r w:rsidR="003B002B" w:rsidRPr="000629C8">
        <w:rPr>
          <w:i/>
        </w:rPr>
        <w:t xml:space="preserve">activities </w:t>
      </w:r>
      <w:r w:rsidRPr="000629C8">
        <w:rPr>
          <w:i/>
        </w:rPr>
        <w:t xml:space="preserve">you participated in at </w:t>
      </w:r>
      <w:r w:rsidR="003762F7" w:rsidRPr="000629C8">
        <w:rPr>
          <w:i/>
        </w:rPr>
        <w:t>String/</w:t>
      </w:r>
      <w:r w:rsidR="007E65A0" w:rsidRPr="000629C8">
        <w:rPr>
          <w:i/>
        </w:rPr>
        <w:t xml:space="preserve">Leigh Lakes </w:t>
      </w:r>
      <w:r w:rsidR="00FE06AF" w:rsidRPr="000629C8">
        <w:rPr>
          <w:i/>
        </w:rPr>
        <w:t xml:space="preserve">during your visit today </w:t>
      </w:r>
      <w:r w:rsidR="00257105" w:rsidRPr="000629C8">
        <w:rPr>
          <w:i/>
        </w:rPr>
        <w:t>(</w:t>
      </w:r>
      <w:r w:rsidR="007E65A0" w:rsidRPr="000629C8">
        <w:rPr>
          <w:i/>
        </w:rPr>
        <w:t>e.g. kayaking, hiking, backpacking, day hiking, etc.</w:t>
      </w:r>
      <w:r w:rsidR="00257105" w:rsidRPr="000629C8">
        <w:rPr>
          <w:i/>
        </w:rPr>
        <w:t>)</w:t>
      </w:r>
      <w:r w:rsidR="00FE06AF" w:rsidRPr="000629C8">
        <w:rPr>
          <w:i/>
        </w:rPr>
        <w:t>?</w:t>
      </w:r>
      <w:r w:rsidR="00F50090">
        <w:rPr>
          <w:i/>
        </w:rPr>
        <w:t xml:space="preserve"> </w:t>
      </w:r>
    </w:p>
    <w:p w14:paraId="53B84444" w14:textId="77777777" w:rsidR="00F50090" w:rsidRDefault="00F50090" w:rsidP="00F50090">
      <w:pPr>
        <w:pStyle w:val="ListParagraph"/>
        <w:rPr>
          <w:i/>
        </w:rPr>
      </w:pPr>
      <w:r>
        <w:rPr>
          <w:i/>
        </w:rPr>
        <w:tab/>
      </w:r>
      <w:r w:rsidRPr="00F50090">
        <w:rPr>
          <w:b/>
        </w:rPr>
        <w:t>PROBE:</w:t>
      </w:r>
      <w:r w:rsidR="00A72E7E" w:rsidRPr="000629C8">
        <w:rPr>
          <w:i/>
        </w:rPr>
        <w:t xml:space="preserve"> </w:t>
      </w:r>
      <w:r>
        <w:rPr>
          <w:i/>
        </w:rPr>
        <w:t xml:space="preserve"> H</w:t>
      </w:r>
      <w:r w:rsidR="00F7721C" w:rsidRPr="000629C8">
        <w:rPr>
          <w:i/>
        </w:rPr>
        <w:t xml:space="preserve">ave you done this activity previously at String/Leigh Lakes? </w:t>
      </w:r>
    </w:p>
    <w:p w14:paraId="06EEA6F7" w14:textId="07D7D8AC" w:rsidR="003762F7" w:rsidRPr="000629C8" w:rsidRDefault="00F50090" w:rsidP="00F50090">
      <w:pPr>
        <w:pStyle w:val="ListParagraph"/>
        <w:rPr>
          <w:i/>
        </w:rPr>
      </w:pPr>
      <w:r>
        <w:rPr>
          <w:b/>
        </w:rPr>
        <w:tab/>
        <w:t xml:space="preserve">If YES: </w:t>
      </w:r>
      <w:r>
        <w:t>W</w:t>
      </w:r>
      <w:r w:rsidR="00F7721C" w:rsidRPr="000629C8">
        <w:rPr>
          <w:i/>
        </w:rPr>
        <w:t>hen</w:t>
      </w:r>
      <w:r>
        <w:rPr>
          <w:i/>
        </w:rPr>
        <w:t xml:space="preserve"> and </w:t>
      </w:r>
      <w:r w:rsidR="00F7721C" w:rsidRPr="000629C8">
        <w:rPr>
          <w:i/>
        </w:rPr>
        <w:t xml:space="preserve">how frequently? </w:t>
      </w:r>
    </w:p>
    <w:p w14:paraId="580AA7FF" w14:textId="77777777" w:rsidR="00F7721C" w:rsidRPr="000629C8" w:rsidRDefault="00F7721C" w:rsidP="00F7721C">
      <w:pPr>
        <w:pStyle w:val="ListParagraph"/>
        <w:rPr>
          <w:i/>
        </w:rPr>
      </w:pPr>
    </w:p>
    <w:p w14:paraId="345209D8" w14:textId="0E6A4171" w:rsidR="00C65D1A"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w:t>
      </w:r>
      <w:r w:rsidRPr="00F50090">
        <w:rPr>
          <w:rFonts w:ascii="Times New Roman" w:hAnsi="Times New Roman" w:cs="Times New Roman"/>
          <w:b/>
          <w:noProof/>
        </w:rPr>
        <w:t>AREA</w:t>
      </w:r>
      <w:r w:rsidR="007F7CD8" w:rsidRPr="000629C8">
        <w:rPr>
          <w:rFonts w:ascii="Times New Roman" w:hAnsi="Times New Roman" w:cs="Times New Roman"/>
          <w:b/>
        </w:rPr>
        <w:t>5</w:t>
      </w:r>
      <w:r w:rsidR="00F50090">
        <w:rPr>
          <w:rFonts w:ascii="Times New Roman" w:hAnsi="Times New Roman" w:cs="Times New Roman"/>
          <w:b/>
        </w:rPr>
        <w:t>:</w:t>
      </w:r>
      <w:r w:rsidRPr="000629C8">
        <w:rPr>
          <w:rFonts w:ascii="Times New Roman" w:hAnsi="Times New Roman" w:cs="Times New Roman"/>
          <w:b/>
        </w:rPr>
        <w:t xml:space="preserve"> </w:t>
      </w:r>
      <w:r w:rsidR="007F7CD8" w:rsidRPr="000629C8">
        <w:rPr>
          <w:rFonts w:ascii="Times New Roman" w:hAnsi="Times New Roman" w:cs="Times New Roman"/>
          <w:b/>
        </w:rPr>
        <w:t>RecACT15</w:t>
      </w:r>
    </w:p>
    <w:p w14:paraId="3204E456" w14:textId="77777777" w:rsidR="00F50090" w:rsidRDefault="00F7721C" w:rsidP="00976992">
      <w:pPr>
        <w:pStyle w:val="ListParagraph"/>
        <w:numPr>
          <w:ilvl w:val="0"/>
          <w:numId w:val="2"/>
        </w:numPr>
        <w:rPr>
          <w:i/>
        </w:rPr>
      </w:pPr>
      <w:r w:rsidRPr="000629C8">
        <w:rPr>
          <w:i/>
        </w:rPr>
        <w:t xml:space="preserve">Please describe </w:t>
      </w:r>
      <w:r w:rsidR="00244873" w:rsidRPr="000629C8">
        <w:rPr>
          <w:i/>
        </w:rPr>
        <w:t>if</w:t>
      </w:r>
      <w:r w:rsidRPr="000629C8">
        <w:rPr>
          <w:i/>
        </w:rPr>
        <w:t xml:space="preserve"> these activities were affected positively or negatively by the behaviors of other visit</w:t>
      </w:r>
      <w:r w:rsidR="00F50090">
        <w:rPr>
          <w:i/>
        </w:rPr>
        <w:t xml:space="preserve">ors in the String/Leigh Lakes? </w:t>
      </w:r>
    </w:p>
    <w:p w14:paraId="2BDBBD33" w14:textId="3D6894B5" w:rsidR="00F7721C" w:rsidRPr="000629C8" w:rsidRDefault="00F50090" w:rsidP="00F50090">
      <w:pPr>
        <w:pStyle w:val="ListParagraph"/>
        <w:ind w:left="1440"/>
        <w:rPr>
          <w:i/>
        </w:rPr>
      </w:pPr>
      <w:r w:rsidRPr="00F50090">
        <w:rPr>
          <w:b/>
        </w:rPr>
        <w:t>PROBE:</w:t>
      </w:r>
      <w:r>
        <w:rPr>
          <w:i/>
        </w:rPr>
        <w:t xml:space="preserve"> D</w:t>
      </w:r>
      <w:r w:rsidR="00F7721C" w:rsidRPr="000629C8">
        <w:rPr>
          <w:i/>
        </w:rPr>
        <w:t xml:space="preserve">id </w:t>
      </w:r>
      <w:r w:rsidR="00976992" w:rsidRPr="000629C8">
        <w:rPr>
          <w:i/>
        </w:rPr>
        <w:t xml:space="preserve">visitors participating in other activities here </w:t>
      </w:r>
      <w:r w:rsidR="00F7721C" w:rsidRPr="000629C8">
        <w:rPr>
          <w:i/>
        </w:rPr>
        <w:t xml:space="preserve">influence your experience, and if so, how? </w:t>
      </w:r>
    </w:p>
    <w:p w14:paraId="55D07AB4" w14:textId="77777777" w:rsidR="003762F7" w:rsidRPr="000629C8" w:rsidRDefault="003762F7" w:rsidP="003762F7">
      <w:pPr>
        <w:pStyle w:val="ListParagraph"/>
        <w:rPr>
          <w:i/>
        </w:rPr>
      </w:pPr>
    </w:p>
    <w:p w14:paraId="5466035A" w14:textId="790A6EB1" w:rsidR="009C15D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7F7CD8" w:rsidRPr="000629C8">
        <w:rPr>
          <w:rFonts w:ascii="Times New Roman" w:hAnsi="Times New Roman" w:cs="Times New Roman"/>
          <w:b/>
        </w:rPr>
        <w:t>2</w:t>
      </w:r>
      <w:r w:rsidRPr="000629C8">
        <w:rPr>
          <w:rFonts w:ascii="Times New Roman" w:hAnsi="Times New Roman" w:cs="Times New Roman"/>
          <w:b/>
        </w:rPr>
        <w:t xml:space="preserve">: </w:t>
      </w:r>
      <w:r w:rsidR="007F7CD8" w:rsidRPr="000629C8">
        <w:rPr>
          <w:rFonts w:ascii="Times New Roman" w:hAnsi="Times New Roman" w:cs="Times New Roman"/>
          <w:b/>
        </w:rPr>
        <w:t>INFOSOURCE9</w:t>
      </w:r>
    </w:p>
    <w:p w14:paraId="52D432C6" w14:textId="77777777" w:rsidR="00F50090" w:rsidRDefault="009C15D0" w:rsidP="00976992">
      <w:pPr>
        <w:pStyle w:val="ListParagraph"/>
        <w:numPr>
          <w:ilvl w:val="0"/>
          <w:numId w:val="2"/>
        </w:numPr>
        <w:rPr>
          <w:i/>
        </w:rPr>
      </w:pPr>
      <w:r w:rsidRPr="000629C8">
        <w:rPr>
          <w:i/>
        </w:rPr>
        <w:t xml:space="preserve">What </w:t>
      </w:r>
      <w:r w:rsidR="001939A9" w:rsidRPr="000629C8">
        <w:rPr>
          <w:i/>
        </w:rPr>
        <w:t>was your primary source of information</w:t>
      </w:r>
      <w:r w:rsidR="003762F7" w:rsidRPr="000629C8">
        <w:rPr>
          <w:i/>
        </w:rPr>
        <w:t xml:space="preserve"> about visitor activities, specifically regarding String/Leigh Lakes</w:t>
      </w:r>
      <w:r w:rsidR="00B15095" w:rsidRPr="000629C8">
        <w:rPr>
          <w:i/>
        </w:rPr>
        <w:t>?</w:t>
      </w:r>
      <w:r w:rsidR="006654EA" w:rsidRPr="000629C8">
        <w:rPr>
          <w:i/>
        </w:rPr>
        <w:t xml:space="preserve"> </w:t>
      </w:r>
    </w:p>
    <w:p w14:paraId="301617CD" w14:textId="13D64BC4" w:rsidR="002016B1" w:rsidRPr="000629C8" w:rsidRDefault="00B15095" w:rsidP="00F50090">
      <w:pPr>
        <w:pStyle w:val="ListParagraph"/>
        <w:ind w:left="1440"/>
        <w:rPr>
          <w:i/>
        </w:rPr>
      </w:pPr>
      <w:r w:rsidRPr="00F50090">
        <w:rPr>
          <w:b/>
        </w:rPr>
        <w:t>PROBE</w:t>
      </w:r>
      <w:r w:rsidR="00F50090">
        <w:rPr>
          <w:b/>
        </w:rPr>
        <w:t xml:space="preserve">: </w:t>
      </w:r>
      <w:r w:rsidR="00F50090" w:rsidRPr="005B5656">
        <w:rPr>
          <w:i/>
        </w:rPr>
        <w:t>D</w:t>
      </w:r>
      <w:r w:rsidRPr="005B5656">
        <w:rPr>
          <w:i/>
        </w:rPr>
        <w:t>e</w:t>
      </w:r>
      <w:r w:rsidRPr="000629C8">
        <w:rPr>
          <w:i/>
        </w:rPr>
        <w:t xml:space="preserve">scribe how helpful this source was, and how long before this trip you used this source?  </w:t>
      </w:r>
    </w:p>
    <w:p w14:paraId="66AC5394" w14:textId="77777777" w:rsidR="003762F7" w:rsidRPr="000629C8" w:rsidRDefault="003762F7" w:rsidP="003762F7">
      <w:pPr>
        <w:pStyle w:val="ListParagraph"/>
        <w:rPr>
          <w:i/>
        </w:rPr>
      </w:pPr>
    </w:p>
    <w:p w14:paraId="2A1CF10C" w14:textId="77C07CDD" w:rsidR="00797F3D" w:rsidRPr="000629C8" w:rsidRDefault="00797F3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2: INFOSOURCE9/ TOPIC AREA 3: EVALSERV</w:t>
      </w:r>
    </w:p>
    <w:p w14:paraId="3358288F" w14:textId="755862A2" w:rsidR="00797F3D" w:rsidRPr="000629C8" w:rsidRDefault="00563E40" w:rsidP="00976992">
      <w:pPr>
        <w:pStyle w:val="ListParagraph"/>
        <w:numPr>
          <w:ilvl w:val="0"/>
          <w:numId w:val="2"/>
        </w:numPr>
        <w:rPr>
          <w:i/>
        </w:rPr>
      </w:pPr>
      <w:r w:rsidRPr="000629C8">
        <w:rPr>
          <w:i/>
        </w:rPr>
        <w:t xml:space="preserve">Once inside Grand Teton National </w:t>
      </w:r>
      <w:r w:rsidR="00797F3D" w:rsidRPr="000629C8">
        <w:rPr>
          <w:i/>
        </w:rPr>
        <w:t xml:space="preserve">Park, </w:t>
      </w:r>
      <w:r w:rsidR="00F7721C" w:rsidRPr="000629C8">
        <w:rPr>
          <w:i/>
        </w:rPr>
        <w:t xml:space="preserve">please describe your experience </w:t>
      </w:r>
      <w:r w:rsidR="00797F3D" w:rsidRPr="000629C8">
        <w:rPr>
          <w:i/>
        </w:rPr>
        <w:t>with</w:t>
      </w:r>
      <w:r w:rsidR="005C4026" w:rsidRPr="000629C8">
        <w:rPr>
          <w:i/>
        </w:rPr>
        <w:t xml:space="preserve"> the Park’s</w:t>
      </w:r>
      <w:r w:rsidR="00797F3D" w:rsidRPr="000629C8">
        <w:rPr>
          <w:i/>
        </w:rPr>
        <w:t xml:space="preserve"> information</w:t>
      </w:r>
      <w:r w:rsidR="00582913" w:rsidRPr="000629C8">
        <w:rPr>
          <w:i/>
        </w:rPr>
        <w:t xml:space="preserve">, such as signage or kiosks for example, </w:t>
      </w:r>
      <w:r w:rsidR="006654EA" w:rsidRPr="000629C8">
        <w:rPr>
          <w:i/>
        </w:rPr>
        <w:t>for accessing</w:t>
      </w:r>
      <w:r w:rsidR="00797F3D" w:rsidRPr="000629C8">
        <w:rPr>
          <w:i/>
        </w:rPr>
        <w:t xml:space="preserve"> </w:t>
      </w:r>
      <w:r w:rsidR="003762F7" w:rsidRPr="000629C8">
        <w:rPr>
          <w:i/>
        </w:rPr>
        <w:t>the String/</w:t>
      </w:r>
      <w:r w:rsidR="00797F3D" w:rsidRPr="000629C8">
        <w:rPr>
          <w:i/>
        </w:rPr>
        <w:t xml:space="preserve">Leigh Lakes area? </w:t>
      </w:r>
    </w:p>
    <w:p w14:paraId="47A8BC17" w14:textId="1BFA32C3" w:rsidR="001C5F8B" w:rsidRDefault="001C5F8B">
      <w:pPr>
        <w:spacing w:after="200"/>
        <w:rPr>
          <w:rFonts w:asciiTheme="minorHAnsi" w:eastAsiaTheme="minorHAnsi" w:hAnsiTheme="minorHAnsi" w:cstheme="minorBidi"/>
          <w:i/>
          <w:color w:val="auto"/>
          <w:sz w:val="22"/>
        </w:rPr>
      </w:pPr>
      <w:r>
        <w:rPr>
          <w:i/>
        </w:rPr>
        <w:br w:type="page"/>
      </w:r>
    </w:p>
    <w:p w14:paraId="126EA1AF" w14:textId="2E832AB7" w:rsidR="003762F7" w:rsidRPr="000629C8" w:rsidRDefault="003762F7"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lastRenderedPageBreak/>
        <w:t xml:space="preserve">TOPIC AREA 2: INFOSOURCE9/ TOPIC AREA 3: EVALSERV </w:t>
      </w:r>
    </w:p>
    <w:p w14:paraId="7F0BB2C4" w14:textId="77777777" w:rsidR="001C5F8B" w:rsidRDefault="003762F7" w:rsidP="000629C8">
      <w:pPr>
        <w:pStyle w:val="ListParagraph"/>
        <w:numPr>
          <w:ilvl w:val="0"/>
          <w:numId w:val="2"/>
        </w:numPr>
        <w:rPr>
          <w:i/>
        </w:rPr>
      </w:pPr>
      <w:r w:rsidRPr="000629C8">
        <w:rPr>
          <w:i/>
        </w:rPr>
        <w:t xml:space="preserve">Once </w:t>
      </w:r>
      <w:r w:rsidR="00FE06AF" w:rsidRPr="000629C8">
        <w:rPr>
          <w:i/>
        </w:rPr>
        <w:t xml:space="preserve">here at the </w:t>
      </w:r>
      <w:r w:rsidRPr="000629C8">
        <w:rPr>
          <w:i/>
        </w:rPr>
        <w:t xml:space="preserve">String/Leigh Lakes area, </w:t>
      </w:r>
      <w:r w:rsidR="00F7721C" w:rsidRPr="000629C8">
        <w:rPr>
          <w:i/>
        </w:rPr>
        <w:t>please describe your</w:t>
      </w:r>
      <w:r w:rsidRPr="000629C8">
        <w:rPr>
          <w:i/>
        </w:rPr>
        <w:t xml:space="preserve"> experience with</w:t>
      </w:r>
      <w:r w:rsidR="00582913" w:rsidRPr="000629C8">
        <w:rPr>
          <w:i/>
        </w:rPr>
        <w:t xml:space="preserve"> the Park’s information, such as signage or kiosks for example, for </w:t>
      </w:r>
      <w:r w:rsidR="00F7721C" w:rsidRPr="000629C8">
        <w:rPr>
          <w:i/>
        </w:rPr>
        <w:t xml:space="preserve">seeking your desired experiences in </w:t>
      </w:r>
      <w:r w:rsidRPr="000629C8">
        <w:rPr>
          <w:i/>
        </w:rPr>
        <w:t>the area?</w:t>
      </w:r>
      <w:r w:rsidR="001C5F8B">
        <w:rPr>
          <w:i/>
        </w:rPr>
        <w:t xml:space="preserve"> </w:t>
      </w:r>
    </w:p>
    <w:p w14:paraId="362528DA" w14:textId="6BA417A6" w:rsidR="000629C8" w:rsidRDefault="001C5F8B" w:rsidP="001C5F8B">
      <w:pPr>
        <w:pStyle w:val="ListParagraph"/>
        <w:rPr>
          <w:i/>
        </w:rPr>
      </w:pPr>
      <w:r>
        <w:rPr>
          <w:i/>
        </w:rPr>
        <w:tab/>
      </w:r>
      <w:bookmarkStart w:id="0" w:name="_GoBack"/>
      <w:bookmarkEnd w:id="0"/>
      <w:r w:rsidRPr="001C5F8B">
        <w:rPr>
          <w:b/>
        </w:rPr>
        <w:t>PROBE:</w:t>
      </w:r>
      <w:r>
        <w:rPr>
          <w:i/>
        </w:rPr>
        <w:t xml:space="preserve"> W</w:t>
      </w:r>
      <w:r w:rsidR="00582913" w:rsidRPr="000629C8">
        <w:rPr>
          <w:i/>
        </w:rPr>
        <w:t>ere there enough signs, and enough information?)</w:t>
      </w:r>
    </w:p>
    <w:p w14:paraId="257B160B" w14:textId="77777777" w:rsidR="001C5F8B" w:rsidRPr="000629C8" w:rsidRDefault="001C5F8B" w:rsidP="001C5F8B">
      <w:pPr>
        <w:pStyle w:val="ListParagraph"/>
        <w:rPr>
          <w:i/>
        </w:rPr>
      </w:pPr>
    </w:p>
    <w:p w14:paraId="019A96CF" w14:textId="3C287941" w:rsidR="009C15D0"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5D5ACB" w:rsidRPr="000629C8">
        <w:rPr>
          <w:rFonts w:ascii="Times New Roman" w:hAnsi="Times New Roman" w:cs="Times New Roman"/>
          <w:b/>
        </w:rPr>
        <w:t>4</w:t>
      </w:r>
      <w:r w:rsidRPr="000629C8">
        <w:rPr>
          <w:rFonts w:ascii="Times New Roman" w:hAnsi="Times New Roman" w:cs="Times New Roman"/>
          <w:b/>
        </w:rPr>
        <w:t xml:space="preserve">: </w:t>
      </w:r>
      <w:r w:rsidR="005D5ACB" w:rsidRPr="000629C8">
        <w:rPr>
          <w:rFonts w:ascii="Times New Roman" w:hAnsi="Times New Roman" w:cs="Times New Roman"/>
          <w:b/>
        </w:rPr>
        <w:t>DEST9</w:t>
      </w:r>
    </w:p>
    <w:p w14:paraId="5822E106" w14:textId="77777777" w:rsidR="001C5F8B" w:rsidRPr="001C5F8B" w:rsidRDefault="00656BD7" w:rsidP="00976992">
      <w:pPr>
        <w:pStyle w:val="ListParagraph"/>
        <w:numPr>
          <w:ilvl w:val="0"/>
          <w:numId w:val="2"/>
        </w:numPr>
        <w:rPr>
          <w:b/>
        </w:rPr>
      </w:pPr>
      <w:r w:rsidRPr="000629C8">
        <w:rPr>
          <w:i/>
        </w:rPr>
        <w:t>How much time d</w:t>
      </w:r>
      <w:r w:rsidR="003762F7" w:rsidRPr="000629C8">
        <w:rPr>
          <w:i/>
        </w:rPr>
        <w:t>id</w:t>
      </w:r>
      <w:r w:rsidR="00A22B40" w:rsidRPr="000629C8">
        <w:rPr>
          <w:i/>
        </w:rPr>
        <w:t xml:space="preserve"> you</w:t>
      </w:r>
      <w:r w:rsidRPr="000629C8">
        <w:rPr>
          <w:i/>
        </w:rPr>
        <w:t xml:space="preserve"> plan to</w:t>
      </w:r>
      <w:r w:rsidR="00A22B40" w:rsidRPr="000629C8">
        <w:rPr>
          <w:i/>
        </w:rPr>
        <w:t xml:space="preserve"> s</w:t>
      </w:r>
      <w:r w:rsidR="00940B82" w:rsidRPr="000629C8">
        <w:rPr>
          <w:i/>
        </w:rPr>
        <w:t>p</w:t>
      </w:r>
      <w:r w:rsidR="00A22B40" w:rsidRPr="000629C8">
        <w:rPr>
          <w:i/>
        </w:rPr>
        <w:t xml:space="preserve">end at </w:t>
      </w:r>
      <w:r w:rsidR="0041764A" w:rsidRPr="000629C8">
        <w:rPr>
          <w:i/>
        </w:rPr>
        <w:t>String/</w:t>
      </w:r>
      <w:r w:rsidR="007E65A0" w:rsidRPr="000629C8">
        <w:rPr>
          <w:i/>
        </w:rPr>
        <w:t xml:space="preserve">Leigh Lakes </w:t>
      </w:r>
      <w:r w:rsidR="00A22B40" w:rsidRPr="000629C8">
        <w:rPr>
          <w:i/>
        </w:rPr>
        <w:t>today?</w:t>
      </w:r>
      <w:r w:rsidR="003762F7" w:rsidRPr="000629C8">
        <w:rPr>
          <w:i/>
        </w:rPr>
        <w:t xml:space="preserve"> Did you stay that entire length of time? </w:t>
      </w:r>
    </w:p>
    <w:p w14:paraId="428DB282" w14:textId="5C3661D6" w:rsidR="007F7CD8" w:rsidRPr="000629C8" w:rsidRDefault="001C5F8B" w:rsidP="001C5F8B">
      <w:pPr>
        <w:pStyle w:val="ListParagraph"/>
        <w:ind w:left="1440"/>
        <w:rPr>
          <w:b/>
        </w:rPr>
      </w:pPr>
      <w:r>
        <w:rPr>
          <w:b/>
        </w:rPr>
        <w:t>PROBE:</w:t>
      </w:r>
      <w:r w:rsidR="0022667C" w:rsidRPr="000629C8">
        <w:rPr>
          <w:i/>
        </w:rPr>
        <w:t xml:space="preserve"> If NO, please describe what influenced you to shorten </w:t>
      </w:r>
      <w:r w:rsidR="00786118" w:rsidRPr="000629C8">
        <w:rPr>
          <w:i/>
        </w:rPr>
        <w:t xml:space="preserve">or lengthen </w:t>
      </w:r>
      <w:r w:rsidR="0022667C" w:rsidRPr="000629C8">
        <w:rPr>
          <w:i/>
        </w:rPr>
        <w:t>your visit here.)</w:t>
      </w:r>
    </w:p>
    <w:p w14:paraId="08943016" w14:textId="77777777" w:rsidR="003762F7" w:rsidRPr="000629C8" w:rsidRDefault="003762F7" w:rsidP="003762F7">
      <w:pPr>
        <w:pStyle w:val="ListParagraph"/>
        <w:rPr>
          <w:i/>
        </w:rPr>
      </w:pPr>
    </w:p>
    <w:p w14:paraId="6B806EB1" w14:textId="68FFE607" w:rsidR="003B6AD2"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FD0F5F" w:rsidRPr="000629C8">
        <w:rPr>
          <w:rFonts w:ascii="Times New Roman" w:hAnsi="Times New Roman" w:cs="Times New Roman"/>
          <w:b/>
        </w:rPr>
        <w:t>3</w:t>
      </w:r>
      <w:r w:rsidRPr="000629C8">
        <w:rPr>
          <w:rFonts w:ascii="Times New Roman" w:hAnsi="Times New Roman" w:cs="Times New Roman"/>
          <w:b/>
        </w:rPr>
        <w:t xml:space="preserve">: </w:t>
      </w:r>
      <w:r w:rsidR="004C2494" w:rsidRPr="000629C8">
        <w:rPr>
          <w:rFonts w:ascii="Times New Roman" w:hAnsi="Times New Roman" w:cs="Times New Roman"/>
          <w:b/>
        </w:rPr>
        <w:t>EVALSERV3</w:t>
      </w:r>
    </w:p>
    <w:p w14:paraId="7378892D" w14:textId="155C6207" w:rsidR="00E7641F"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Please describe</w:t>
      </w:r>
      <w:r w:rsidR="00E7641F" w:rsidRPr="000629C8">
        <w:rPr>
          <w:rFonts w:eastAsia="Calibri" w:cs="Calibri"/>
          <w:i/>
        </w:rPr>
        <w:t xml:space="preserve"> your expectations for your visit </w:t>
      </w:r>
      <w:r w:rsidR="00047A83" w:rsidRPr="000629C8">
        <w:rPr>
          <w:rFonts w:eastAsia="Calibri" w:cs="Calibri"/>
          <w:i/>
        </w:rPr>
        <w:t xml:space="preserve">and experience </w:t>
      </w:r>
      <w:r w:rsidR="00E7641F" w:rsidRPr="000629C8">
        <w:rPr>
          <w:rFonts w:eastAsia="Calibri" w:cs="Calibri"/>
          <w:i/>
        </w:rPr>
        <w:t>to String/Leigh Lakes today?</w:t>
      </w:r>
    </w:p>
    <w:p w14:paraId="0B9E00C3" w14:textId="77777777" w:rsidR="00E7641F" w:rsidRPr="000629C8" w:rsidRDefault="00E7641F" w:rsidP="00E7641F">
      <w:pPr>
        <w:pStyle w:val="ListParagraph"/>
        <w:rPr>
          <w:i/>
        </w:rPr>
      </w:pPr>
    </w:p>
    <w:p w14:paraId="5F7CDBEA" w14:textId="17D1DC5F" w:rsidR="00E7641F" w:rsidRPr="000629C8" w:rsidRDefault="00E7641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EVALSERV3</w:t>
      </w:r>
    </w:p>
    <w:p w14:paraId="6E8E46D2" w14:textId="77777777" w:rsidR="001C5F8B" w:rsidRDefault="00F732B2"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r w:rsidRPr="000629C8">
        <w:rPr>
          <w:rFonts w:eastAsia="Calibri" w:cs="Calibri"/>
          <w:i/>
        </w:rPr>
        <w:t xml:space="preserve">When you think of the </w:t>
      </w:r>
      <w:r w:rsidR="007E65A0" w:rsidRPr="000629C8">
        <w:rPr>
          <w:rFonts w:eastAsia="Calibri" w:cs="Calibri"/>
          <w:i/>
        </w:rPr>
        <w:t xml:space="preserve">experiences you had while at </w:t>
      </w:r>
      <w:r w:rsidR="00E7641F" w:rsidRPr="000629C8">
        <w:rPr>
          <w:i/>
        </w:rPr>
        <w:t>String/</w:t>
      </w:r>
      <w:r w:rsidR="007E65A0" w:rsidRPr="000629C8">
        <w:rPr>
          <w:i/>
        </w:rPr>
        <w:t>Leigh Lakes</w:t>
      </w:r>
      <w:r w:rsidRPr="000629C8">
        <w:rPr>
          <w:rFonts w:eastAsia="Calibri" w:cs="Calibri"/>
          <w:i/>
        </w:rPr>
        <w:t xml:space="preserve">, did they meet your expectations? </w:t>
      </w:r>
    </w:p>
    <w:p w14:paraId="3923765C" w14:textId="0B9A8DC1" w:rsidR="00F732B2" w:rsidRPr="000629C8" w:rsidRDefault="0022667C" w:rsidP="001C5F8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350"/>
        <w:rPr>
          <w:rFonts w:eastAsia="Calibri" w:cs="Calibri"/>
          <w:i/>
        </w:rPr>
      </w:pPr>
      <w:r w:rsidRPr="001C5F8B">
        <w:rPr>
          <w:rFonts w:eastAsia="Calibri" w:cs="Calibri"/>
          <w:b/>
        </w:rPr>
        <w:t>PROBE</w:t>
      </w:r>
      <w:r w:rsidR="001C5F8B">
        <w:rPr>
          <w:rFonts w:eastAsia="Calibri" w:cs="Calibri"/>
          <w:b/>
        </w:rPr>
        <w:t xml:space="preserve">: </w:t>
      </w:r>
      <w:r w:rsidR="001C5F8B">
        <w:rPr>
          <w:rFonts w:eastAsia="Calibri" w:cs="Calibri"/>
        </w:rPr>
        <w:t>P</w:t>
      </w:r>
      <w:r w:rsidRPr="000629C8">
        <w:rPr>
          <w:rFonts w:eastAsia="Calibri" w:cs="Calibri"/>
          <w:i/>
        </w:rPr>
        <w:t>lease describe w</w:t>
      </w:r>
      <w:r w:rsidR="00F732B2" w:rsidRPr="000629C8">
        <w:rPr>
          <w:rFonts w:eastAsia="Calibri" w:cs="Calibri"/>
          <w:i/>
        </w:rPr>
        <w:t>hy or why not</w:t>
      </w:r>
      <w:r w:rsidRPr="000629C8">
        <w:rPr>
          <w:rFonts w:eastAsia="Calibri" w:cs="Calibri"/>
          <w:i/>
        </w:rPr>
        <w:t xml:space="preserve">, and what positively or negatively influenced your experiences and expectations here?) </w:t>
      </w:r>
    </w:p>
    <w:p w14:paraId="449A7544" w14:textId="77777777" w:rsidR="000629C8" w:rsidRPr="000629C8" w:rsidRDefault="000629C8" w:rsidP="000629C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7BC0EEA4" w14:textId="43316D08" w:rsidR="000972C4" w:rsidRPr="000629C8" w:rsidRDefault="000972C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TRANSERV13</w:t>
      </w:r>
    </w:p>
    <w:p w14:paraId="338FFB65" w14:textId="3B6B1820" w:rsidR="000972C4"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Please describe what</w:t>
      </w:r>
      <w:r w:rsidR="000972C4" w:rsidRPr="000629C8">
        <w:rPr>
          <w:rFonts w:eastAsia="Calibri" w:cs="Calibri"/>
          <w:i/>
        </w:rPr>
        <w:t xml:space="preserve"> you enjoy</w:t>
      </w:r>
      <w:r w:rsidRPr="000629C8">
        <w:rPr>
          <w:rFonts w:eastAsia="Calibri" w:cs="Calibri"/>
          <w:i/>
        </w:rPr>
        <w:t>ed</w:t>
      </w:r>
      <w:r w:rsidR="000972C4" w:rsidRPr="000629C8">
        <w:rPr>
          <w:rFonts w:eastAsia="Calibri" w:cs="Calibri"/>
          <w:i/>
        </w:rPr>
        <w:t xml:space="preserve"> most about your experiences at </w:t>
      </w:r>
      <w:r w:rsidR="000972C4" w:rsidRPr="000629C8">
        <w:rPr>
          <w:i/>
        </w:rPr>
        <w:t>String/Leigh Lakes</w:t>
      </w:r>
      <w:r w:rsidR="000972C4" w:rsidRPr="000629C8">
        <w:rPr>
          <w:rFonts w:eastAsia="Calibri" w:cs="Calibri"/>
          <w:i/>
        </w:rPr>
        <w:t>?</w:t>
      </w:r>
      <w:r w:rsidR="005B76D5" w:rsidRPr="000629C8">
        <w:rPr>
          <w:rFonts w:eastAsia="Calibri" w:cs="Calibri"/>
          <w:i/>
        </w:rPr>
        <w:t xml:space="preserve"> </w:t>
      </w:r>
    </w:p>
    <w:p w14:paraId="35AC283C" w14:textId="77777777" w:rsidR="000972C4" w:rsidRPr="000629C8" w:rsidRDefault="000972C4" w:rsidP="000972C4">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4483EF77" w14:textId="5A30A90A" w:rsidR="000972C4" w:rsidRPr="000629C8" w:rsidRDefault="000972C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TRANSERV14</w:t>
      </w:r>
    </w:p>
    <w:p w14:paraId="429DA654" w14:textId="28DE8E4D" w:rsidR="000972C4"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Please describe what you enjoyed</w:t>
      </w:r>
      <w:r w:rsidR="000972C4" w:rsidRPr="000629C8">
        <w:rPr>
          <w:rFonts w:eastAsia="Calibri" w:cs="Calibri"/>
          <w:i/>
        </w:rPr>
        <w:t xml:space="preserve"> least about your experience at </w:t>
      </w:r>
      <w:r w:rsidR="000972C4" w:rsidRPr="000629C8">
        <w:rPr>
          <w:i/>
        </w:rPr>
        <w:t>String/Leigh Lakes</w:t>
      </w:r>
      <w:r w:rsidR="000972C4" w:rsidRPr="000629C8">
        <w:rPr>
          <w:rFonts w:eastAsia="Calibri" w:cs="Calibri"/>
          <w:i/>
        </w:rPr>
        <w:t>?</w:t>
      </w:r>
    </w:p>
    <w:p w14:paraId="44833772" w14:textId="77777777" w:rsidR="00E7641F" w:rsidRPr="000629C8" w:rsidRDefault="00E7641F" w:rsidP="00E7641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0FC4FAEA" w14:textId="433429B9" w:rsidR="000C4EF8" w:rsidRPr="000629C8" w:rsidRDefault="00E7641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3: EVALSERV3</w:t>
      </w:r>
      <w:r w:rsidR="000C4EF8" w:rsidRPr="000629C8">
        <w:rPr>
          <w:rFonts w:ascii="Times New Roman" w:hAnsi="Times New Roman" w:cs="Times New Roman"/>
          <w:b/>
        </w:rPr>
        <w:t xml:space="preserve">/TOPIC AREA 9: NATURAL/CULTURAL RESOURCE MANAGEMENT: WILD3 </w:t>
      </w:r>
    </w:p>
    <w:p w14:paraId="052EC752" w14:textId="3A2CBC08" w:rsidR="00266364" w:rsidRPr="000629C8" w:rsidRDefault="0022667C"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r w:rsidRPr="000629C8">
        <w:rPr>
          <w:i/>
        </w:rPr>
        <w:t>Please describe h</w:t>
      </w:r>
      <w:r w:rsidR="00266364" w:rsidRPr="000629C8">
        <w:rPr>
          <w:i/>
        </w:rPr>
        <w:t>ow experiencing a sense of wilderness fit into your reasons for visiting String and Leigh Lakes?</w:t>
      </w:r>
      <w:r w:rsidR="005B76D5" w:rsidRPr="000629C8">
        <w:rPr>
          <w:i/>
        </w:rPr>
        <w:t xml:space="preserve"> </w:t>
      </w:r>
    </w:p>
    <w:p w14:paraId="12094115" w14:textId="77777777" w:rsidR="000C4EF8" w:rsidRPr="000629C8" w:rsidRDefault="000C4EF8" w:rsidP="000C4EF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374B2B62" w14:textId="20FDC9D1" w:rsidR="00F732B2" w:rsidRPr="000629C8" w:rsidRDefault="00443194"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FD0F5F" w:rsidRPr="000629C8">
        <w:rPr>
          <w:rFonts w:ascii="Times New Roman" w:hAnsi="Times New Roman" w:cs="Times New Roman"/>
          <w:b/>
        </w:rPr>
        <w:t>3</w:t>
      </w:r>
      <w:r w:rsidRPr="000629C8">
        <w:rPr>
          <w:rFonts w:ascii="Times New Roman" w:hAnsi="Times New Roman" w:cs="Times New Roman"/>
          <w:b/>
        </w:rPr>
        <w:t xml:space="preserve">: </w:t>
      </w:r>
      <w:r w:rsidR="004C2494" w:rsidRPr="000629C8">
        <w:rPr>
          <w:rFonts w:ascii="Times New Roman" w:hAnsi="Times New Roman" w:cs="Times New Roman"/>
          <w:b/>
        </w:rPr>
        <w:t xml:space="preserve">EVALSERV4 </w:t>
      </w:r>
    </w:p>
    <w:p w14:paraId="10652B86" w14:textId="77777777" w:rsidR="001C5F8B" w:rsidRPr="001C5F8B" w:rsidRDefault="00F732B2" w:rsidP="00976992">
      <w:pPr>
        <w:pStyle w:val="ListParagraph"/>
        <w:numPr>
          <w:ilvl w:val="0"/>
          <w:numId w:val="2"/>
        </w:numPr>
      </w:pPr>
      <w:r w:rsidRPr="000629C8">
        <w:rPr>
          <w:i/>
        </w:rPr>
        <w:t xml:space="preserve">Overall, how would you describe the quality </w:t>
      </w:r>
      <w:r w:rsidR="002408BD" w:rsidRPr="000629C8">
        <w:rPr>
          <w:i/>
        </w:rPr>
        <w:t xml:space="preserve">and availability </w:t>
      </w:r>
      <w:r w:rsidRPr="000629C8">
        <w:rPr>
          <w:i/>
        </w:rPr>
        <w:t xml:space="preserve">of the facilities at </w:t>
      </w:r>
      <w:r w:rsidR="000972C4" w:rsidRPr="000629C8">
        <w:rPr>
          <w:i/>
        </w:rPr>
        <w:t>String/</w:t>
      </w:r>
      <w:r w:rsidR="007E65A0" w:rsidRPr="000629C8">
        <w:rPr>
          <w:i/>
        </w:rPr>
        <w:t>Leigh Lakes</w:t>
      </w:r>
      <w:r w:rsidRPr="000629C8">
        <w:rPr>
          <w:i/>
        </w:rPr>
        <w:t>?</w:t>
      </w:r>
      <w:r w:rsidR="001C5F8B">
        <w:rPr>
          <w:i/>
        </w:rPr>
        <w:t xml:space="preserve"> </w:t>
      </w:r>
    </w:p>
    <w:p w14:paraId="09353D58" w14:textId="16AA467E" w:rsidR="00797F3D" w:rsidRPr="000629C8" w:rsidRDefault="001C5F8B" w:rsidP="001C5F8B">
      <w:pPr>
        <w:pStyle w:val="ListParagraph"/>
        <w:ind w:left="1350"/>
      </w:pPr>
      <w:r w:rsidRPr="001C5F8B">
        <w:rPr>
          <w:rFonts w:eastAsia="Calibri" w:cs="Calibri"/>
          <w:b/>
        </w:rPr>
        <w:t>PROBE</w:t>
      </w:r>
      <w:r>
        <w:rPr>
          <w:rFonts w:eastAsia="Calibri" w:cs="Calibri"/>
          <w:b/>
        </w:rPr>
        <w:t xml:space="preserve">: </w:t>
      </w:r>
      <w:r>
        <w:rPr>
          <w:i/>
        </w:rPr>
        <w:t>W</w:t>
      </w:r>
      <w:r w:rsidR="0022667C" w:rsidRPr="000629C8">
        <w:rPr>
          <w:i/>
        </w:rPr>
        <w:t xml:space="preserve">hat facilities specifically, did you find to be good, or insufficient for you or your personal group’s needs?) </w:t>
      </w:r>
    </w:p>
    <w:p w14:paraId="26FDFF1B" w14:textId="1D5F1EAD" w:rsidR="001C5F8B" w:rsidRDefault="001C5F8B">
      <w:pPr>
        <w:spacing w:after="200"/>
        <w:rPr>
          <w:rFonts w:asciiTheme="minorHAnsi" w:eastAsiaTheme="minorHAnsi" w:hAnsiTheme="minorHAnsi" w:cstheme="minorBidi"/>
          <w:color w:val="auto"/>
          <w:sz w:val="22"/>
        </w:rPr>
      </w:pPr>
      <w:r>
        <w:br w:type="page"/>
      </w:r>
    </w:p>
    <w:p w14:paraId="2950BE48" w14:textId="36EF9A43" w:rsidR="00C454E9" w:rsidRPr="000629C8" w:rsidRDefault="00C454E9"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lastRenderedPageBreak/>
        <w:t xml:space="preserve">TOPIC AREA </w:t>
      </w:r>
      <w:r w:rsidR="00656BD7" w:rsidRPr="000629C8">
        <w:rPr>
          <w:rFonts w:ascii="Times New Roman" w:hAnsi="Times New Roman" w:cs="Times New Roman"/>
          <w:b/>
        </w:rPr>
        <w:t>1</w:t>
      </w:r>
      <w:r w:rsidRPr="000629C8">
        <w:rPr>
          <w:rFonts w:ascii="Times New Roman" w:hAnsi="Times New Roman" w:cs="Times New Roman"/>
          <w:b/>
        </w:rPr>
        <w:t xml:space="preserve">: </w:t>
      </w:r>
      <w:r w:rsidR="00656BD7" w:rsidRPr="000629C8">
        <w:rPr>
          <w:rFonts w:ascii="Times New Roman" w:hAnsi="Times New Roman" w:cs="Times New Roman"/>
          <w:b/>
        </w:rPr>
        <w:t xml:space="preserve">GROUP7 </w:t>
      </w:r>
    </w:p>
    <w:p w14:paraId="64A91206" w14:textId="77777777" w:rsidR="00274C68" w:rsidRPr="00274C68" w:rsidRDefault="00C454E9" w:rsidP="00976992">
      <w:pPr>
        <w:pStyle w:val="ListParagraph"/>
        <w:numPr>
          <w:ilvl w:val="0"/>
          <w:numId w:val="2"/>
        </w:numPr>
      </w:pPr>
      <w:r w:rsidRPr="000629C8">
        <w:rPr>
          <w:i/>
        </w:rPr>
        <w:t>Were you and</w:t>
      </w:r>
      <w:r w:rsidR="001939A9" w:rsidRPr="000629C8">
        <w:rPr>
          <w:i/>
        </w:rPr>
        <w:t xml:space="preserve"> everyone in your group able to access all of the activities</w:t>
      </w:r>
      <w:r w:rsidR="000C213A" w:rsidRPr="000629C8">
        <w:rPr>
          <w:i/>
        </w:rPr>
        <w:t>,</w:t>
      </w:r>
      <w:r w:rsidR="00743BB8" w:rsidRPr="000629C8">
        <w:rPr>
          <w:i/>
        </w:rPr>
        <w:t xml:space="preserve"> </w:t>
      </w:r>
      <w:r w:rsidR="001939A9" w:rsidRPr="000629C8">
        <w:rPr>
          <w:i/>
        </w:rPr>
        <w:t>service</w:t>
      </w:r>
      <w:r w:rsidR="00743BB8" w:rsidRPr="000629C8">
        <w:rPr>
          <w:i/>
        </w:rPr>
        <w:t>s</w:t>
      </w:r>
      <w:r w:rsidR="000C213A" w:rsidRPr="000629C8">
        <w:rPr>
          <w:i/>
        </w:rPr>
        <w:t>, or program</w:t>
      </w:r>
      <w:r w:rsidR="001939A9" w:rsidRPr="000629C8">
        <w:rPr>
          <w:i/>
        </w:rPr>
        <w:t>s you w</w:t>
      </w:r>
      <w:r w:rsidR="000972C4" w:rsidRPr="000629C8">
        <w:rPr>
          <w:i/>
        </w:rPr>
        <w:t>ere seeking today at String/</w:t>
      </w:r>
      <w:r w:rsidR="001939A9" w:rsidRPr="000629C8">
        <w:rPr>
          <w:i/>
        </w:rPr>
        <w:t xml:space="preserve">Leigh Lakes? </w:t>
      </w:r>
    </w:p>
    <w:p w14:paraId="064F5C60" w14:textId="479A59AE" w:rsidR="00C454E9" w:rsidRPr="000629C8" w:rsidRDefault="00274C68" w:rsidP="00274C68">
      <w:pPr>
        <w:pStyle w:val="ListParagraph"/>
        <w:ind w:left="1350"/>
      </w:pPr>
      <w:r w:rsidRPr="001C5F8B">
        <w:rPr>
          <w:rFonts w:eastAsia="Calibri" w:cs="Calibri"/>
          <w:b/>
        </w:rPr>
        <w:t>PROBE</w:t>
      </w:r>
      <w:r>
        <w:rPr>
          <w:rFonts w:eastAsia="Calibri" w:cs="Calibri"/>
          <w:b/>
        </w:rPr>
        <w:t xml:space="preserve">: </w:t>
      </w:r>
      <w:r w:rsidR="001939A9" w:rsidRPr="000629C8">
        <w:rPr>
          <w:i/>
        </w:rPr>
        <w:t xml:space="preserve">If not, </w:t>
      </w:r>
      <w:r w:rsidR="00091714" w:rsidRPr="000629C8">
        <w:rPr>
          <w:i/>
        </w:rPr>
        <w:t>what could have made the access easier for you and your personal group</w:t>
      </w:r>
      <w:r w:rsidR="004D29C0" w:rsidRPr="000629C8">
        <w:rPr>
          <w:i/>
        </w:rPr>
        <w:t>, and specifically, what locations</w:t>
      </w:r>
      <w:r w:rsidR="000C213A" w:rsidRPr="000629C8">
        <w:rPr>
          <w:i/>
        </w:rPr>
        <w:t xml:space="preserve"> and activitie</w:t>
      </w:r>
      <w:r w:rsidR="00743BB8" w:rsidRPr="000629C8">
        <w:rPr>
          <w:i/>
        </w:rPr>
        <w:t>s, services, or programs</w:t>
      </w:r>
      <w:r w:rsidR="004D29C0" w:rsidRPr="000629C8">
        <w:rPr>
          <w:i/>
        </w:rPr>
        <w:t xml:space="preserve"> need improvement</w:t>
      </w:r>
      <w:r w:rsidR="00656BD7" w:rsidRPr="000629C8">
        <w:rPr>
          <w:i/>
        </w:rPr>
        <w:t>?</w:t>
      </w:r>
      <w:r w:rsidR="004D29C0" w:rsidRPr="000629C8">
        <w:rPr>
          <w:i/>
        </w:rPr>
        <w:t xml:space="preserve"> </w:t>
      </w:r>
    </w:p>
    <w:p w14:paraId="7E27ACB8" w14:textId="77777777" w:rsidR="00E7641F" w:rsidRPr="000629C8" w:rsidRDefault="00E7641F" w:rsidP="00E7641F">
      <w:pPr>
        <w:pStyle w:val="ListParagraph"/>
      </w:pPr>
    </w:p>
    <w:p w14:paraId="5A20DFA6" w14:textId="61DEAF15" w:rsidR="00797F3D" w:rsidRPr="000629C8" w:rsidRDefault="00797F3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3: EVALSERV4 </w:t>
      </w:r>
    </w:p>
    <w:p w14:paraId="4231FAD0" w14:textId="77777777" w:rsidR="00274C68" w:rsidRDefault="00797F3D" w:rsidP="00976992">
      <w:pPr>
        <w:pStyle w:val="ListParagraph"/>
        <w:numPr>
          <w:ilvl w:val="0"/>
          <w:numId w:val="2"/>
        </w:numPr>
        <w:rPr>
          <w:i/>
        </w:rPr>
      </w:pPr>
      <w:r w:rsidRPr="000629C8">
        <w:rPr>
          <w:i/>
        </w:rPr>
        <w:t xml:space="preserve">Overall, how would you describe the </w:t>
      </w:r>
      <w:r w:rsidR="0006076D" w:rsidRPr="000629C8">
        <w:rPr>
          <w:i/>
        </w:rPr>
        <w:t>condition</w:t>
      </w:r>
      <w:r w:rsidRPr="000629C8">
        <w:rPr>
          <w:i/>
        </w:rPr>
        <w:t xml:space="preserve"> </w:t>
      </w:r>
      <w:r w:rsidR="0006076D" w:rsidRPr="000629C8">
        <w:rPr>
          <w:i/>
        </w:rPr>
        <w:t>of the natural resources at the</w:t>
      </w:r>
      <w:r w:rsidR="00E7641F" w:rsidRPr="000629C8">
        <w:rPr>
          <w:i/>
        </w:rPr>
        <w:t xml:space="preserve"> </w:t>
      </w:r>
      <w:r w:rsidR="0006076D" w:rsidRPr="000629C8">
        <w:rPr>
          <w:i/>
        </w:rPr>
        <w:t xml:space="preserve">trails, lakeshore, and parking lot of </w:t>
      </w:r>
      <w:r w:rsidR="000972C4" w:rsidRPr="000629C8">
        <w:rPr>
          <w:i/>
        </w:rPr>
        <w:t>String/</w:t>
      </w:r>
      <w:r w:rsidRPr="000629C8">
        <w:rPr>
          <w:i/>
        </w:rPr>
        <w:t>Leigh Lakes?</w:t>
      </w:r>
      <w:r w:rsidR="00274C68">
        <w:rPr>
          <w:i/>
        </w:rPr>
        <w:t xml:space="preserve"> </w:t>
      </w:r>
    </w:p>
    <w:p w14:paraId="3B40DF94" w14:textId="58F81F72" w:rsidR="00FD0F5F" w:rsidRPr="000629C8" w:rsidRDefault="00274C68" w:rsidP="00274C68">
      <w:pPr>
        <w:pStyle w:val="ListParagraph"/>
        <w:ind w:left="1350"/>
        <w:rPr>
          <w:i/>
        </w:rPr>
      </w:pPr>
      <w:r w:rsidRPr="001C5F8B">
        <w:rPr>
          <w:rFonts w:eastAsia="Calibri" w:cs="Calibri"/>
          <w:b/>
        </w:rPr>
        <w:t>PROBE</w:t>
      </w:r>
      <w:r>
        <w:rPr>
          <w:rFonts w:eastAsia="Calibri" w:cs="Calibri"/>
          <w:b/>
        </w:rPr>
        <w:t xml:space="preserve">: </w:t>
      </w:r>
      <w:r>
        <w:rPr>
          <w:i/>
        </w:rPr>
        <w:t>D</w:t>
      </w:r>
      <w:r w:rsidR="004D29C0" w:rsidRPr="000629C8">
        <w:rPr>
          <w:i/>
        </w:rPr>
        <w:t>id you think that the natural resources were in good condition, or did you experience impacts?)</w:t>
      </w:r>
    </w:p>
    <w:p w14:paraId="24748B33" w14:textId="77777777" w:rsidR="00E7641F" w:rsidRPr="000629C8" w:rsidRDefault="00E7641F" w:rsidP="00E7641F">
      <w:pPr>
        <w:pStyle w:val="ListParagraph"/>
        <w:rPr>
          <w:i/>
        </w:rPr>
      </w:pPr>
    </w:p>
    <w:p w14:paraId="7DA0BFA6" w14:textId="745798CB" w:rsidR="008721CE" w:rsidRPr="000629C8" w:rsidRDefault="0006076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3: PARKING7 </w:t>
      </w:r>
    </w:p>
    <w:p w14:paraId="58F7172A" w14:textId="77777777" w:rsidR="00274C68" w:rsidRDefault="004D29C0" w:rsidP="00E7641F">
      <w:pPr>
        <w:pStyle w:val="ListParagraph"/>
        <w:numPr>
          <w:ilvl w:val="0"/>
          <w:numId w:val="2"/>
        </w:numPr>
        <w:rPr>
          <w:i/>
        </w:rPr>
      </w:pPr>
      <w:r w:rsidRPr="000629C8">
        <w:rPr>
          <w:i/>
        </w:rPr>
        <w:t>Please describe</w:t>
      </w:r>
      <w:r w:rsidR="008721CE" w:rsidRPr="000629C8">
        <w:rPr>
          <w:i/>
        </w:rPr>
        <w:t xml:space="preserve"> </w:t>
      </w:r>
      <w:r w:rsidR="001939A9" w:rsidRPr="000629C8">
        <w:rPr>
          <w:i/>
        </w:rPr>
        <w:t>your experi</w:t>
      </w:r>
      <w:r w:rsidR="000972C4" w:rsidRPr="000629C8">
        <w:rPr>
          <w:i/>
        </w:rPr>
        <w:t>ence with parking at String/</w:t>
      </w:r>
      <w:r w:rsidR="001939A9" w:rsidRPr="000629C8">
        <w:rPr>
          <w:i/>
        </w:rPr>
        <w:t>Leigh Lakes today</w:t>
      </w:r>
      <w:r w:rsidRPr="000629C8">
        <w:rPr>
          <w:i/>
        </w:rPr>
        <w:t>? PROBE, where did you park</w:t>
      </w:r>
      <w:r w:rsidR="001939A9" w:rsidRPr="000629C8">
        <w:rPr>
          <w:i/>
        </w:rPr>
        <w:t>?</w:t>
      </w:r>
      <w:r w:rsidRPr="000629C8">
        <w:rPr>
          <w:i/>
        </w:rPr>
        <w:t xml:space="preserve"> </w:t>
      </w:r>
    </w:p>
    <w:p w14:paraId="1B45FB35" w14:textId="77777777" w:rsidR="00274C68" w:rsidRDefault="00274C68" w:rsidP="00274C68">
      <w:pPr>
        <w:pStyle w:val="ListParagraph"/>
        <w:ind w:left="1350"/>
        <w:rPr>
          <w:i/>
        </w:rPr>
      </w:pPr>
      <w:r w:rsidRPr="001C5F8B">
        <w:rPr>
          <w:rFonts w:eastAsia="Calibri" w:cs="Calibri"/>
          <w:b/>
        </w:rPr>
        <w:t>PROBE</w:t>
      </w:r>
      <w:r>
        <w:rPr>
          <w:rFonts w:eastAsia="Calibri" w:cs="Calibri"/>
          <w:b/>
        </w:rPr>
        <w:t xml:space="preserve">: </w:t>
      </w:r>
      <w:r>
        <w:rPr>
          <w:i/>
        </w:rPr>
        <w:t>W</w:t>
      </w:r>
      <w:r w:rsidR="004D29C0" w:rsidRPr="000629C8">
        <w:rPr>
          <w:i/>
        </w:rPr>
        <w:t xml:space="preserve">ere you able to park in </w:t>
      </w:r>
      <w:r w:rsidR="004E4EEF" w:rsidRPr="000629C8">
        <w:rPr>
          <w:i/>
        </w:rPr>
        <w:t>a marked space, or did you have to find road-side parking</w:t>
      </w:r>
      <w:r w:rsidR="00563E40" w:rsidRPr="000629C8">
        <w:rPr>
          <w:i/>
        </w:rPr>
        <w:t xml:space="preserve">, or parking </w:t>
      </w:r>
      <w:r w:rsidR="00563E40" w:rsidRPr="00274C68">
        <w:rPr>
          <w:i/>
          <w:noProof/>
        </w:rPr>
        <w:t>on</w:t>
      </w:r>
      <w:r w:rsidR="00563E40" w:rsidRPr="000629C8">
        <w:rPr>
          <w:i/>
        </w:rPr>
        <w:t xml:space="preserve"> the grass? </w:t>
      </w:r>
    </w:p>
    <w:p w14:paraId="740B224F" w14:textId="754A688E" w:rsidR="00E7641F" w:rsidRPr="000629C8" w:rsidRDefault="00274C68" w:rsidP="00274C68">
      <w:pPr>
        <w:pStyle w:val="ListParagraph"/>
        <w:ind w:left="1350"/>
        <w:rPr>
          <w:i/>
        </w:rPr>
      </w:pPr>
      <w:r w:rsidRPr="001C5F8B">
        <w:rPr>
          <w:rFonts w:eastAsia="Calibri" w:cs="Calibri"/>
          <w:b/>
        </w:rPr>
        <w:t>PROBE</w:t>
      </w:r>
      <w:r>
        <w:rPr>
          <w:rFonts w:eastAsia="Calibri" w:cs="Calibri"/>
          <w:b/>
        </w:rPr>
        <w:t xml:space="preserve">: </w:t>
      </w:r>
      <w:r>
        <w:rPr>
          <w:i/>
        </w:rPr>
        <w:t xml:space="preserve"> I</w:t>
      </w:r>
      <w:r w:rsidR="00563E40" w:rsidRPr="000629C8">
        <w:rPr>
          <w:i/>
        </w:rPr>
        <w:t>f not in a legitimate parking space – Did you feel like your parking space was safe for you and your personal group? Why or why not?)</w:t>
      </w:r>
    </w:p>
    <w:p w14:paraId="7491871E" w14:textId="77777777" w:rsidR="000629C8" w:rsidRPr="000629C8" w:rsidRDefault="000629C8" w:rsidP="000629C8">
      <w:pPr>
        <w:pStyle w:val="ListParagraph"/>
        <w:rPr>
          <w:i/>
        </w:rPr>
      </w:pPr>
    </w:p>
    <w:p w14:paraId="75D2C9F8" w14:textId="033064EA" w:rsidR="00C65D1A"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CA7609" w:rsidRPr="000629C8">
        <w:rPr>
          <w:rFonts w:ascii="Times New Roman" w:hAnsi="Times New Roman" w:cs="Times New Roman"/>
          <w:b/>
        </w:rPr>
        <w:t>6: CROWD25</w:t>
      </w:r>
    </w:p>
    <w:p w14:paraId="20BADFFA" w14:textId="77777777" w:rsidR="00274C68" w:rsidRDefault="00563E40" w:rsidP="00976992">
      <w:pPr>
        <w:pStyle w:val="ListParagraph"/>
        <w:numPr>
          <w:ilvl w:val="0"/>
          <w:numId w:val="2"/>
        </w:numPr>
        <w:rPr>
          <w:i/>
        </w:rPr>
      </w:pPr>
      <w:r w:rsidRPr="000629C8">
        <w:rPr>
          <w:i/>
        </w:rPr>
        <w:t>Please describe how</w:t>
      </w:r>
      <w:r w:rsidR="00321D6A" w:rsidRPr="000629C8">
        <w:rPr>
          <w:i/>
        </w:rPr>
        <w:t xml:space="preserve"> the number of </w:t>
      </w:r>
      <w:r w:rsidR="00A22B40" w:rsidRPr="000629C8">
        <w:rPr>
          <w:i/>
        </w:rPr>
        <w:t>people</w:t>
      </w:r>
      <w:r w:rsidR="00321D6A" w:rsidRPr="000629C8">
        <w:rPr>
          <w:i/>
        </w:rPr>
        <w:t xml:space="preserve"> in </w:t>
      </w:r>
      <w:r w:rsidR="00311A60" w:rsidRPr="000629C8">
        <w:rPr>
          <w:i/>
        </w:rPr>
        <w:t xml:space="preserve">the </w:t>
      </w:r>
      <w:r w:rsidR="000972C4" w:rsidRPr="000629C8">
        <w:rPr>
          <w:i/>
        </w:rPr>
        <w:t>String/</w:t>
      </w:r>
      <w:r w:rsidR="007E65A0" w:rsidRPr="000629C8">
        <w:rPr>
          <w:i/>
        </w:rPr>
        <w:t xml:space="preserve">Leigh Lakes </w:t>
      </w:r>
      <w:r w:rsidR="00311A60" w:rsidRPr="000629C8">
        <w:rPr>
          <w:i/>
        </w:rPr>
        <w:t xml:space="preserve">area </w:t>
      </w:r>
      <w:r w:rsidR="00321D6A" w:rsidRPr="000629C8">
        <w:rPr>
          <w:i/>
        </w:rPr>
        <w:t>affect</w:t>
      </w:r>
      <w:r w:rsidRPr="000629C8">
        <w:rPr>
          <w:i/>
        </w:rPr>
        <w:t>ed</w:t>
      </w:r>
      <w:r w:rsidR="00321D6A" w:rsidRPr="000629C8">
        <w:rPr>
          <w:i/>
        </w:rPr>
        <w:t xml:space="preserve"> your experience today</w:t>
      </w:r>
      <w:r w:rsidR="00274C68">
        <w:rPr>
          <w:i/>
        </w:rPr>
        <w:t xml:space="preserve">. </w:t>
      </w:r>
    </w:p>
    <w:p w14:paraId="2182D1BD" w14:textId="108E3572" w:rsidR="00311A60" w:rsidRPr="000629C8" w:rsidRDefault="00274C68" w:rsidP="00274C68">
      <w:pPr>
        <w:pStyle w:val="ListParagraph"/>
        <w:rPr>
          <w:i/>
        </w:rPr>
      </w:pPr>
      <w:r>
        <w:rPr>
          <w:i/>
        </w:rPr>
        <w:tab/>
      </w:r>
      <w:r w:rsidRPr="001C5F8B">
        <w:rPr>
          <w:rFonts w:eastAsia="Calibri" w:cs="Calibri"/>
          <w:b/>
        </w:rPr>
        <w:t>PROBE</w:t>
      </w:r>
      <w:r>
        <w:rPr>
          <w:rFonts w:eastAsia="Calibri" w:cs="Calibri"/>
          <w:b/>
        </w:rPr>
        <w:t xml:space="preserve">: </w:t>
      </w:r>
      <w:r>
        <w:rPr>
          <w:i/>
        </w:rPr>
        <w:t>W</w:t>
      </w:r>
      <w:r w:rsidR="00563E40" w:rsidRPr="000629C8">
        <w:rPr>
          <w:i/>
        </w:rPr>
        <w:t>ere there too many people, just the right amount, or not enough?)</w:t>
      </w:r>
    </w:p>
    <w:p w14:paraId="15D13EC2" w14:textId="77777777" w:rsidR="00E7641F" w:rsidRPr="000629C8" w:rsidRDefault="00E7641F" w:rsidP="00E7641F">
      <w:pPr>
        <w:pStyle w:val="ListParagraph"/>
        <w:rPr>
          <w:i/>
        </w:rPr>
      </w:pPr>
    </w:p>
    <w:p w14:paraId="668C4D18" w14:textId="49893774" w:rsidR="0053388D"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w:t>
      </w:r>
      <w:r w:rsidR="00CA7609" w:rsidRPr="000629C8">
        <w:rPr>
          <w:rFonts w:ascii="Times New Roman" w:hAnsi="Times New Roman" w:cs="Times New Roman"/>
          <w:b/>
        </w:rPr>
        <w:t>5</w:t>
      </w:r>
      <w:r w:rsidRPr="000629C8">
        <w:rPr>
          <w:rFonts w:ascii="Times New Roman" w:hAnsi="Times New Roman" w:cs="Times New Roman"/>
          <w:b/>
        </w:rPr>
        <w:t xml:space="preserve">: </w:t>
      </w:r>
      <w:r w:rsidR="00CA7609" w:rsidRPr="000629C8">
        <w:rPr>
          <w:rFonts w:ascii="Times New Roman" w:hAnsi="Times New Roman" w:cs="Times New Roman"/>
          <w:b/>
        </w:rPr>
        <w:t xml:space="preserve">RecEXP5 </w:t>
      </w:r>
    </w:p>
    <w:p w14:paraId="2E538BA3" w14:textId="6B39FEFD" w:rsidR="0006076D" w:rsidRPr="000629C8" w:rsidRDefault="00563E40"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r w:rsidRPr="000629C8">
        <w:rPr>
          <w:rFonts w:eastAsia="Calibri" w:cs="Calibri"/>
          <w:i/>
        </w:rPr>
        <w:t>Please describe if</w:t>
      </w:r>
      <w:r w:rsidR="0006076D" w:rsidRPr="000629C8">
        <w:rPr>
          <w:rFonts w:eastAsia="Calibri" w:cs="Calibri"/>
          <w:i/>
        </w:rPr>
        <w:t xml:space="preserve"> you notice</w:t>
      </w:r>
      <w:r w:rsidRPr="000629C8">
        <w:rPr>
          <w:rFonts w:eastAsia="Calibri" w:cs="Calibri"/>
          <w:i/>
        </w:rPr>
        <w:t>d</w:t>
      </w:r>
      <w:r w:rsidR="0006076D" w:rsidRPr="000629C8">
        <w:rPr>
          <w:rFonts w:eastAsia="Calibri" w:cs="Calibri"/>
          <w:i/>
        </w:rPr>
        <w:t xml:space="preserve"> any </w:t>
      </w:r>
      <w:r w:rsidR="0053388D" w:rsidRPr="000629C8">
        <w:rPr>
          <w:rFonts w:eastAsia="Calibri" w:cs="Calibri"/>
          <w:i/>
        </w:rPr>
        <w:t xml:space="preserve">visitors </w:t>
      </w:r>
      <w:r w:rsidR="0006076D" w:rsidRPr="000629C8">
        <w:rPr>
          <w:rFonts w:eastAsia="Calibri" w:cs="Calibri"/>
          <w:i/>
        </w:rPr>
        <w:t>behaving</w:t>
      </w:r>
      <w:r w:rsidR="0053388D" w:rsidRPr="000629C8">
        <w:rPr>
          <w:rFonts w:eastAsia="Calibri" w:cs="Calibri"/>
          <w:i/>
        </w:rPr>
        <w:t xml:space="preserve"> in a manner that </w:t>
      </w:r>
      <w:r w:rsidR="0006076D" w:rsidRPr="000629C8">
        <w:rPr>
          <w:rFonts w:eastAsia="Calibri" w:cs="Calibri"/>
          <w:i/>
        </w:rPr>
        <w:t>disturbed</w:t>
      </w:r>
      <w:r w:rsidR="0053388D" w:rsidRPr="000629C8">
        <w:rPr>
          <w:rFonts w:eastAsia="Calibri" w:cs="Calibri"/>
          <w:i/>
        </w:rPr>
        <w:t xml:space="preserve"> park resources while at </w:t>
      </w:r>
      <w:r w:rsidR="000972C4" w:rsidRPr="000629C8">
        <w:rPr>
          <w:i/>
        </w:rPr>
        <w:t>String/</w:t>
      </w:r>
      <w:r w:rsidR="007E65A0" w:rsidRPr="000629C8">
        <w:rPr>
          <w:i/>
        </w:rPr>
        <w:t>Leigh Lakes</w:t>
      </w:r>
      <w:r w:rsidR="0006076D" w:rsidRPr="000629C8">
        <w:rPr>
          <w:i/>
        </w:rPr>
        <w:t xml:space="preserve"> today</w:t>
      </w:r>
      <w:r w:rsidRPr="000629C8">
        <w:rPr>
          <w:rFonts w:eastAsia="Calibri" w:cs="Calibri"/>
          <w:i/>
        </w:rPr>
        <w:t>.</w:t>
      </w:r>
      <w:r w:rsidR="00656BD7" w:rsidRPr="000629C8">
        <w:rPr>
          <w:rFonts w:eastAsia="Calibri" w:cs="Calibri"/>
          <w:i/>
        </w:rPr>
        <w:t xml:space="preserve"> </w:t>
      </w:r>
      <w:r w:rsidR="00F8400A" w:rsidRPr="000629C8">
        <w:rPr>
          <w:rFonts w:eastAsia="Calibri" w:cs="Calibri"/>
          <w:i/>
        </w:rPr>
        <w:t>If YES,</w:t>
      </w:r>
      <w:r w:rsidR="0053388D" w:rsidRPr="000629C8">
        <w:rPr>
          <w:rFonts w:eastAsia="Calibri" w:cs="Calibri"/>
          <w:i/>
        </w:rPr>
        <w:t xml:space="preserve"> what activity did you notice</w:t>
      </w:r>
      <w:r w:rsidR="004E566D" w:rsidRPr="000629C8">
        <w:rPr>
          <w:rFonts w:eastAsia="Calibri" w:cs="Calibri"/>
          <w:i/>
        </w:rPr>
        <w:t>,</w:t>
      </w:r>
      <w:r w:rsidR="0053388D" w:rsidRPr="000629C8">
        <w:rPr>
          <w:rFonts w:eastAsia="Calibri" w:cs="Calibri"/>
          <w:i/>
        </w:rPr>
        <w:t xml:space="preserve"> and where did this occur?</w:t>
      </w:r>
      <w:r w:rsidR="00117529" w:rsidRPr="000629C8">
        <w:rPr>
          <w:rFonts w:eastAsia="Calibri" w:cs="Calibri"/>
          <w:i/>
        </w:rPr>
        <w:t xml:space="preserve"> </w:t>
      </w:r>
    </w:p>
    <w:p w14:paraId="79D3D1BF" w14:textId="77777777" w:rsidR="000C4EF8" w:rsidRPr="000629C8" w:rsidRDefault="000C4EF8" w:rsidP="000C4EF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3F051F2B" w14:textId="7435A85F" w:rsidR="0006076D" w:rsidRPr="000629C8" w:rsidRDefault="0006076D"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5: RecEXP5 </w:t>
      </w:r>
    </w:p>
    <w:p w14:paraId="6AACA826" w14:textId="77777777" w:rsidR="00274C68" w:rsidRPr="00274C68" w:rsidRDefault="00563E40"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629C8">
        <w:rPr>
          <w:rFonts w:eastAsia="Calibri" w:cs="Calibri"/>
          <w:i/>
        </w:rPr>
        <w:t xml:space="preserve">Please describe if you noticed </w:t>
      </w:r>
      <w:r w:rsidR="0006076D" w:rsidRPr="000629C8">
        <w:rPr>
          <w:rFonts w:eastAsia="Calibri" w:cs="Calibri"/>
          <w:i/>
        </w:rPr>
        <w:t xml:space="preserve">any visitors </w:t>
      </w:r>
      <w:r w:rsidR="001939A9" w:rsidRPr="000629C8">
        <w:rPr>
          <w:rFonts w:eastAsia="Calibri" w:cs="Calibri"/>
          <w:i/>
        </w:rPr>
        <w:t xml:space="preserve">behaving in a manner that disturbed your experience while at </w:t>
      </w:r>
      <w:r w:rsidR="000972C4" w:rsidRPr="000629C8">
        <w:rPr>
          <w:i/>
        </w:rPr>
        <w:t>String/</w:t>
      </w:r>
      <w:r w:rsidR="001939A9" w:rsidRPr="000629C8">
        <w:rPr>
          <w:i/>
        </w:rPr>
        <w:t>Leigh Lakes today</w:t>
      </w:r>
      <w:r w:rsidR="001939A9" w:rsidRPr="000629C8">
        <w:rPr>
          <w:rFonts w:eastAsia="Calibri" w:cs="Calibri"/>
          <w:i/>
        </w:rPr>
        <w:t xml:space="preserve">? </w:t>
      </w:r>
    </w:p>
    <w:p w14:paraId="686A5DBB" w14:textId="0D515DCA" w:rsidR="00037D4F" w:rsidRPr="000629C8" w:rsidRDefault="00274C68" w:rsidP="00274C6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Pr>
          <w:rFonts w:eastAsia="Calibri" w:cs="Calibri"/>
          <w:i/>
        </w:rPr>
        <w:tab/>
      </w:r>
      <w:r w:rsidRPr="001C5F8B">
        <w:rPr>
          <w:rFonts w:eastAsia="Calibri" w:cs="Calibri"/>
          <w:b/>
        </w:rPr>
        <w:t>PROBE</w:t>
      </w:r>
      <w:r>
        <w:rPr>
          <w:rFonts w:eastAsia="Calibri" w:cs="Calibri"/>
          <w:b/>
        </w:rPr>
        <w:t xml:space="preserve">: </w:t>
      </w:r>
      <w:r w:rsidR="001939A9" w:rsidRPr="000629C8">
        <w:rPr>
          <w:rFonts w:eastAsia="Calibri" w:cs="Calibri"/>
          <w:i/>
        </w:rPr>
        <w:t>If YES, what behavior did you notice</w:t>
      </w:r>
      <w:r w:rsidR="004E566D" w:rsidRPr="000629C8">
        <w:rPr>
          <w:rFonts w:eastAsia="Calibri" w:cs="Calibri"/>
          <w:i/>
        </w:rPr>
        <w:t>,</w:t>
      </w:r>
      <w:r w:rsidR="001939A9" w:rsidRPr="000629C8">
        <w:rPr>
          <w:rFonts w:eastAsia="Calibri" w:cs="Calibri"/>
          <w:i/>
        </w:rPr>
        <w:t xml:space="preserve"> and where did this occur?</w:t>
      </w:r>
      <w:r w:rsidR="00117529" w:rsidRPr="000629C8">
        <w:rPr>
          <w:rFonts w:eastAsia="Calibri" w:cs="Calibri"/>
          <w:i/>
        </w:rPr>
        <w:t xml:space="preserve"> </w:t>
      </w:r>
    </w:p>
    <w:p w14:paraId="108DA2EB" w14:textId="77777777" w:rsidR="00590B29" w:rsidRPr="000629C8" w:rsidRDefault="00590B29" w:rsidP="00590B29">
      <w:pPr>
        <w:rPr>
          <w:rFonts w:asciiTheme="minorHAnsi" w:hAnsiTheme="minorHAnsi"/>
          <w:color w:val="auto"/>
          <w:sz w:val="22"/>
        </w:rPr>
      </w:pPr>
      <w:r w:rsidRPr="000629C8">
        <w:rPr>
          <w:rFonts w:asciiTheme="minorHAnsi" w:hAnsiTheme="minorHAnsi"/>
          <w:b/>
          <w:color w:val="auto"/>
          <w:sz w:val="22"/>
          <w:u w:val="single"/>
        </w:rPr>
        <w:t>Demographics</w:t>
      </w:r>
    </w:p>
    <w:p w14:paraId="24AFC61F" w14:textId="77777777" w:rsidR="00590B29" w:rsidRPr="000629C8" w:rsidRDefault="00590B29" w:rsidP="00590B29">
      <w:pPr>
        <w:rPr>
          <w:rFonts w:asciiTheme="minorHAnsi" w:hAnsiTheme="minorHAnsi"/>
          <w:color w:val="auto"/>
          <w:sz w:val="22"/>
        </w:rPr>
      </w:pPr>
    </w:p>
    <w:p w14:paraId="0650684F" w14:textId="3B3311BE" w:rsidR="00590B29" w:rsidRPr="000629C8" w:rsidRDefault="000C4EF8" w:rsidP="00590B29">
      <w:pPr>
        <w:rPr>
          <w:rFonts w:asciiTheme="minorHAnsi" w:hAnsiTheme="minorHAnsi"/>
          <w:i/>
          <w:color w:val="auto"/>
          <w:sz w:val="22"/>
        </w:rPr>
      </w:pPr>
      <w:r w:rsidRPr="000629C8">
        <w:rPr>
          <w:rFonts w:asciiTheme="minorHAnsi" w:hAnsiTheme="minorHAnsi"/>
          <w:i/>
          <w:color w:val="auto"/>
          <w:sz w:val="22"/>
        </w:rPr>
        <w:t>Finally,</w:t>
      </w:r>
      <w:r w:rsidR="00590B29" w:rsidRPr="000629C8">
        <w:rPr>
          <w:rFonts w:asciiTheme="minorHAnsi" w:hAnsiTheme="minorHAnsi"/>
          <w:i/>
          <w:color w:val="auto"/>
          <w:sz w:val="22"/>
        </w:rPr>
        <w:t xml:space="preserve"> we’d like to kn</w:t>
      </w:r>
      <w:r w:rsidR="00F8400A" w:rsidRPr="000629C8">
        <w:rPr>
          <w:rFonts w:asciiTheme="minorHAnsi" w:hAnsiTheme="minorHAnsi"/>
          <w:i/>
          <w:color w:val="auto"/>
          <w:sz w:val="22"/>
        </w:rPr>
        <w:t>ow a little bit more about you</w:t>
      </w:r>
      <w:r w:rsidR="00D75C5A" w:rsidRPr="000629C8">
        <w:rPr>
          <w:rFonts w:asciiTheme="minorHAnsi" w:hAnsiTheme="minorHAnsi"/>
          <w:i/>
          <w:color w:val="auto"/>
          <w:sz w:val="22"/>
        </w:rPr>
        <w:t xml:space="preserve"> and your group</w:t>
      </w:r>
      <w:r w:rsidR="00F8400A" w:rsidRPr="000629C8">
        <w:rPr>
          <w:rFonts w:asciiTheme="minorHAnsi" w:hAnsiTheme="minorHAnsi"/>
          <w:i/>
          <w:color w:val="auto"/>
          <w:sz w:val="22"/>
        </w:rPr>
        <w:t xml:space="preserve">. </w:t>
      </w:r>
    </w:p>
    <w:p w14:paraId="55BE5865" w14:textId="294E0C70" w:rsidR="00274C68" w:rsidRDefault="00274C68">
      <w:pPr>
        <w:spacing w:after="200"/>
        <w:rPr>
          <w:rFonts w:asciiTheme="minorHAnsi" w:hAnsiTheme="minorHAnsi"/>
          <w:color w:val="auto"/>
          <w:sz w:val="22"/>
        </w:rPr>
      </w:pPr>
      <w:r>
        <w:rPr>
          <w:rFonts w:asciiTheme="minorHAnsi" w:hAnsiTheme="minorHAnsi"/>
          <w:color w:val="auto"/>
          <w:sz w:val="22"/>
        </w:rPr>
        <w:br w:type="page"/>
      </w:r>
    </w:p>
    <w:p w14:paraId="323FE102" w14:textId="77777777" w:rsidR="002016B1" w:rsidRPr="000629C8" w:rsidRDefault="002016B1" w:rsidP="00590B29">
      <w:pPr>
        <w:rPr>
          <w:rFonts w:asciiTheme="minorHAnsi" w:hAnsiTheme="minorHAnsi"/>
          <w:color w:val="auto"/>
          <w:sz w:val="22"/>
        </w:rPr>
      </w:pPr>
    </w:p>
    <w:p w14:paraId="1C55A022" w14:textId="5ADB4760" w:rsidR="00590B29" w:rsidRPr="000629C8" w:rsidRDefault="00274C68"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Pr>
          <w:rFonts w:ascii="Times New Roman" w:hAnsi="Times New Roman" w:cs="Times New Roman"/>
          <w:b/>
        </w:rPr>
        <w:t>T</w:t>
      </w:r>
      <w:r w:rsidR="00B31CD6" w:rsidRPr="000629C8">
        <w:rPr>
          <w:rFonts w:ascii="Times New Roman" w:hAnsi="Times New Roman" w:cs="Times New Roman"/>
          <w:b/>
        </w:rPr>
        <w:t xml:space="preserve">OPIC AREA </w:t>
      </w:r>
      <w:r w:rsidR="00B31CD6" w:rsidRPr="00274C68">
        <w:rPr>
          <w:rFonts w:ascii="Times New Roman" w:hAnsi="Times New Roman" w:cs="Times New Roman"/>
          <w:b/>
          <w:noProof/>
        </w:rPr>
        <w:t>1</w:t>
      </w:r>
      <w:r w:rsidR="00D75C5A" w:rsidRPr="00274C68">
        <w:rPr>
          <w:rFonts w:ascii="Times New Roman" w:hAnsi="Times New Roman" w:cs="Times New Roman"/>
          <w:b/>
          <w:noProof/>
        </w:rPr>
        <w:t>:</w:t>
      </w:r>
      <w:r w:rsidRPr="00274C68">
        <w:rPr>
          <w:rFonts w:ascii="Times New Roman" w:hAnsi="Times New Roman" w:cs="Times New Roman"/>
          <w:b/>
          <w:noProof/>
        </w:rPr>
        <w:t xml:space="preserve"> </w:t>
      </w:r>
      <w:r w:rsidR="00D75C5A" w:rsidRPr="00274C68">
        <w:rPr>
          <w:rFonts w:ascii="Times New Roman" w:hAnsi="Times New Roman" w:cs="Times New Roman"/>
          <w:b/>
          <w:noProof/>
        </w:rPr>
        <w:t>RES2/</w:t>
      </w:r>
      <w:r w:rsidR="0087004F" w:rsidRPr="00274C68">
        <w:rPr>
          <w:rFonts w:ascii="Times New Roman" w:hAnsi="Times New Roman" w:cs="Times New Roman"/>
          <w:b/>
          <w:noProof/>
        </w:rPr>
        <w:t>RES10</w:t>
      </w:r>
      <w:r w:rsidR="00D75C5A" w:rsidRPr="000629C8">
        <w:rPr>
          <w:rFonts w:ascii="Times New Roman" w:hAnsi="Times New Roman" w:cs="Times New Roman"/>
          <w:b/>
        </w:rPr>
        <w:t xml:space="preserve"> </w:t>
      </w:r>
    </w:p>
    <w:p w14:paraId="5BC22B4C" w14:textId="77777777" w:rsidR="00D75C5A" w:rsidRPr="000629C8" w:rsidRDefault="00AF2DF6" w:rsidP="0097699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rPr>
      </w:pPr>
      <w:r w:rsidRPr="000629C8">
        <w:rPr>
          <w:rFonts w:eastAsia="Calibri" w:cs="Calibri"/>
          <w:i/>
        </w:rPr>
        <w:t>Are you a permanent resident of</w:t>
      </w:r>
      <w:r w:rsidR="00590B29" w:rsidRPr="000629C8">
        <w:rPr>
          <w:rFonts w:eastAsia="Calibri" w:cs="Calibri"/>
          <w:i/>
        </w:rPr>
        <w:t xml:space="preserve"> the United States?</w:t>
      </w:r>
    </w:p>
    <w:p w14:paraId="7BAE6CC0" w14:textId="77777777" w:rsidR="00D75C5A" w:rsidRPr="000629C8"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rPr>
      </w:pPr>
      <w:r w:rsidRPr="000629C8">
        <w:rPr>
          <w:rFonts w:eastAsia="Calibri" w:cs="Calibri"/>
          <w:i/>
        </w:rPr>
        <w:t>If YES</w:t>
      </w:r>
      <w:r w:rsidR="00F8400A" w:rsidRPr="000629C8">
        <w:rPr>
          <w:rFonts w:eastAsia="Calibri" w:cs="Calibri"/>
          <w:i/>
        </w:rPr>
        <w:t>, what is your primary zip code</w:t>
      </w:r>
      <w:r w:rsidR="000554F7" w:rsidRPr="000629C8">
        <w:rPr>
          <w:rFonts w:eastAsia="Calibri" w:cs="Calibri"/>
          <w:i/>
        </w:rPr>
        <w:t>?</w:t>
      </w:r>
    </w:p>
    <w:p w14:paraId="61B9E7E4" w14:textId="3D08FC92" w:rsidR="00F8400A" w:rsidRPr="000629C8"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rPr>
      </w:pPr>
      <w:r w:rsidRPr="000629C8">
        <w:rPr>
          <w:rFonts w:eastAsia="Calibri" w:cs="Calibri"/>
          <w:i/>
        </w:rPr>
        <w:t>I</w:t>
      </w:r>
      <w:r w:rsidR="00F8400A" w:rsidRPr="000629C8">
        <w:rPr>
          <w:rFonts w:eastAsia="Calibri" w:cs="Calibri"/>
          <w:i/>
        </w:rPr>
        <w:t>f NO, what country are you from</w:t>
      </w:r>
      <w:r w:rsidR="000554F7" w:rsidRPr="000629C8">
        <w:rPr>
          <w:rFonts w:eastAsia="Calibri" w:cs="Calibri"/>
          <w:i/>
        </w:rPr>
        <w:t>?</w:t>
      </w:r>
    </w:p>
    <w:p w14:paraId="1CCE4742" w14:textId="77777777" w:rsidR="00D75C5A" w:rsidRPr="000629C8" w:rsidRDefault="00D75C5A" w:rsidP="00D75C5A">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440"/>
        <w:rPr>
          <w:i/>
        </w:rPr>
      </w:pPr>
    </w:p>
    <w:p w14:paraId="4DB8323A" w14:textId="7087E667" w:rsidR="00590B29"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1: AGE1</w:t>
      </w:r>
    </w:p>
    <w:p w14:paraId="74F40138" w14:textId="67982DD7" w:rsidR="0087004F" w:rsidRPr="000629C8" w:rsidRDefault="00F8400A" w:rsidP="00976992">
      <w:pPr>
        <w:pStyle w:val="ListParagraph"/>
        <w:numPr>
          <w:ilvl w:val="0"/>
          <w:numId w:val="2"/>
        </w:numPr>
        <w:rPr>
          <w:i/>
        </w:rPr>
      </w:pPr>
      <w:r w:rsidRPr="000629C8">
        <w:rPr>
          <w:i/>
        </w:rPr>
        <w:t>In what year were you born?</w:t>
      </w:r>
    </w:p>
    <w:p w14:paraId="542380BF" w14:textId="77777777" w:rsidR="000C4EF8" w:rsidRPr="000629C8" w:rsidRDefault="000C4EF8" w:rsidP="000C4EF8">
      <w:pPr>
        <w:pStyle w:val="ListParagraph"/>
        <w:rPr>
          <w:i/>
        </w:rPr>
      </w:pPr>
    </w:p>
    <w:p w14:paraId="54929AE1" w14:textId="73FA9DE2" w:rsidR="00590B29" w:rsidRPr="000629C8" w:rsidRDefault="0087004F"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1: GROUP5</w:t>
      </w:r>
    </w:p>
    <w:p w14:paraId="09E88630" w14:textId="1918E897" w:rsidR="000554F7" w:rsidRPr="000629C8" w:rsidRDefault="00590B29" w:rsidP="00976992">
      <w:pPr>
        <w:pStyle w:val="ListParagraph"/>
        <w:numPr>
          <w:ilvl w:val="0"/>
          <w:numId w:val="2"/>
        </w:numPr>
        <w:rPr>
          <w:i/>
        </w:rPr>
      </w:pPr>
      <w:r w:rsidRPr="000629C8">
        <w:rPr>
          <w:i/>
        </w:rPr>
        <w:t xml:space="preserve">How many adults and children were in your personal group today during your visit to </w:t>
      </w:r>
      <w:r w:rsidR="00A40FA9" w:rsidRPr="000629C8">
        <w:rPr>
          <w:i/>
        </w:rPr>
        <w:t>String/</w:t>
      </w:r>
      <w:r w:rsidR="007E65A0" w:rsidRPr="000629C8">
        <w:rPr>
          <w:i/>
        </w:rPr>
        <w:t>Leigh Lakes</w:t>
      </w:r>
      <w:r w:rsidRPr="000629C8">
        <w:rPr>
          <w:i/>
        </w:rPr>
        <w:t>, including you?</w:t>
      </w:r>
    </w:p>
    <w:p w14:paraId="7167193B" w14:textId="77777777" w:rsidR="000554F7" w:rsidRPr="000629C8" w:rsidRDefault="00590B29" w:rsidP="0006076D">
      <w:pPr>
        <w:pStyle w:val="ListParagraph"/>
        <w:numPr>
          <w:ilvl w:val="1"/>
          <w:numId w:val="3"/>
        </w:numPr>
        <w:rPr>
          <w:i/>
        </w:rPr>
      </w:pPr>
      <w:r w:rsidRPr="000629C8">
        <w:rPr>
          <w:i/>
        </w:rPr>
        <w:t>Number Adults</w:t>
      </w:r>
      <w:r w:rsidR="000554F7" w:rsidRPr="000629C8">
        <w:rPr>
          <w:i/>
        </w:rPr>
        <w:t>?</w:t>
      </w:r>
    </w:p>
    <w:p w14:paraId="09696254" w14:textId="080B81CA" w:rsidR="00590B29" w:rsidRPr="000629C8" w:rsidRDefault="00590B29" w:rsidP="0006076D">
      <w:pPr>
        <w:pStyle w:val="ListParagraph"/>
        <w:numPr>
          <w:ilvl w:val="1"/>
          <w:numId w:val="3"/>
        </w:numPr>
        <w:rPr>
          <w:i/>
        </w:rPr>
      </w:pPr>
      <w:r w:rsidRPr="000629C8">
        <w:rPr>
          <w:i/>
        </w:rPr>
        <w:t>Number Children</w:t>
      </w:r>
      <w:r w:rsidR="000554F7" w:rsidRPr="000629C8">
        <w:rPr>
          <w:i/>
        </w:rPr>
        <w:t>?</w:t>
      </w:r>
    </w:p>
    <w:p w14:paraId="3021290B" w14:textId="77777777" w:rsidR="000629C8" w:rsidRPr="000629C8" w:rsidRDefault="000629C8" w:rsidP="000629C8">
      <w:pPr>
        <w:pStyle w:val="ListParagraph"/>
        <w:ind w:left="1440"/>
        <w:rPr>
          <w:i/>
        </w:rPr>
      </w:pPr>
    </w:p>
    <w:p w14:paraId="2BC8D2CD" w14:textId="0696D378" w:rsidR="00C454E9" w:rsidRPr="000629C8" w:rsidRDefault="00C454E9"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TOPIC AREA 1: GROUP</w:t>
      </w:r>
      <w:r w:rsidR="00B31CD6" w:rsidRPr="000629C8">
        <w:rPr>
          <w:rFonts w:ascii="Times New Roman" w:hAnsi="Times New Roman" w:cs="Times New Roman"/>
          <w:b/>
        </w:rPr>
        <w:t>4</w:t>
      </w:r>
    </w:p>
    <w:p w14:paraId="524BD5F1" w14:textId="5A183C58" w:rsidR="00C454E9" w:rsidRPr="000629C8" w:rsidRDefault="00B31CD6" w:rsidP="00976992">
      <w:pPr>
        <w:pStyle w:val="ListParagraph"/>
        <w:numPr>
          <w:ilvl w:val="0"/>
          <w:numId w:val="2"/>
        </w:numPr>
        <w:rPr>
          <w:i/>
        </w:rPr>
      </w:pPr>
      <w:r w:rsidRPr="000629C8">
        <w:rPr>
          <w:i/>
        </w:rPr>
        <w:t>How would you best describe the group you are with today? (</w:t>
      </w:r>
      <w:r w:rsidR="001939A9" w:rsidRPr="000629C8">
        <w:rPr>
          <w:i/>
        </w:rPr>
        <w:t xml:space="preserve">For example, are you with your </w:t>
      </w:r>
      <w:r w:rsidR="00BF32CA" w:rsidRPr="000629C8">
        <w:rPr>
          <w:i/>
        </w:rPr>
        <w:t xml:space="preserve">friends, </w:t>
      </w:r>
      <w:r w:rsidR="001939A9" w:rsidRPr="000629C8">
        <w:rPr>
          <w:i/>
        </w:rPr>
        <w:t xml:space="preserve">kids, </w:t>
      </w:r>
      <w:r w:rsidR="003F02C4" w:rsidRPr="000629C8">
        <w:rPr>
          <w:i/>
        </w:rPr>
        <w:t xml:space="preserve">grandparents, commercial tour </w:t>
      </w:r>
      <w:r w:rsidR="003F02C4" w:rsidRPr="00274C68">
        <w:rPr>
          <w:i/>
          <w:noProof/>
        </w:rPr>
        <w:t>group</w:t>
      </w:r>
      <w:r w:rsidR="00274C68">
        <w:rPr>
          <w:i/>
          <w:noProof/>
        </w:rPr>
        <w:t>,</w:t>
      </w:r>
      <w:r w:rsidR="001939A9" w:rsidRPr="000629C8">
        <w:rPr>
          <w:i/>
        </w:rPr>
        <w:t xml:space="preserve"> etc.?)</w:t>
      </w:r>
    </w:p>
    <w:p w14:paraId="38E68E52" w14:textId="77777777" w:rsidR="000C4EF8" w:rsidRPr="000629C8" w:rsidRDefault="000C4EF8" w:rsidP="000C4EF8">
      <w:pPr>
        <w:pStyle w:val="ListParagraph"/>
        <w:rPr>
          <w:i/>
        </w:rPr>
      </w:pPr>
    </w:p>
    <w:p w14:paraId="3DA215F5" w14:textId="633B4608" w:rsidR="000C4EF8" w:rsidRPr="000629C8" w:rsidRDefault="00B55535" w:rsidP="000629C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629C8">
        <w:rPr>
          <w:rFonts w:ascii="Times New Roman" w:hAnsi="Times New Roman" w:cs="Times New Roman"/>
          <w:b/>
        </w:rPr>
        <w:t xml:space="preserve">TOPIC AREA 1: </w:t>
      </w:r>
      <w:r w:rsidR="00266364" w:rsidRPr="000629C8">
        <w:rPr>
          <w:rFonts w:ascii="Times New Roman" w:hAnsi="Times New Roman" w:cs="Times New Roman"/>
          <w:b/>
        </w:rPr>
        <w:t>LANG1</w:t>
      </w:r>
    </w:p>
    <w:p w14:paraId="02AF6031" w14:textId="7D577995" w:rsidR="00590B29" w:rsidRPr="000629C8" w:rsidRDefault="000C4EF8" w:rsidP="00976992">
      <w:pPr>
        <w:pStyle w:val="ListParagraph"/>
        <w:numPr>
          <w:ilvl w:val="0"/>
          <w:numId w:val="2"/>
        </w:numPr>
        <w:rPr>
          <w:i/>
        </w:rPr>
      </w:pPr>
      <w:r w:rsidRPr="000629C8">
        <w:rPr>
          <w:i/>
        </w:rPr>
        <w:t>Finally, what</w:t>
      </w:r>
      <w:r w:rsidR="00266364" w:rsidRPr="000629C8">
        <w:rPr>
          <w:i/>
        </w:rPr>
        <w:t xml:space="preserve"> language do you and your personal group primarily use to communicate with each other? </w:t>
      </w:r>
    </w:p>
    <w:p w14:paraId="1D09EB6E" w14:textId="77777777" w:rsidR="0053388D" w:rsidRPr="000629C8" w:rsidRDefault="0053388D">
      <w:pPr>
        <w:rPr>
          <w:rFonts w:asciiTheme="minorHAnsi" w:hAnsiTheme="minorHAnsi"/>
          <w:i/>
          <w:color w:val="auto"/>
          <w:sz w:val="22"/>
        </w:rPr>
      </w:pPr>
      <w:r w:rsidRPr="000629C8">
        <w:rPr>
          <w:rFonts w:asciiTheme="minorHAnsi" w:hAnsiTheme="minorHAnsi"/>
          <w:i/>
          <w:color w:val="auto"/>
          <w:sz w:val="22"/>
        </w:rPr>
        <w:t>Before we end, is there anything else that you or your group would like to share with us? Or any other comments you would like to add regarding what we chatted about today?</w:t>
      </w:r>
    </w:p>
    <w:p w14:paraId="48A9E357" w14:textId="77777777" w:rsidR="0053388D" w:rsidRPr="000629C8" w:rsidRDefault="0053388D">
      <w:pPr>
        <w:rPr>
          <w:rFonts w:asciiTheme="minorHAnsi" w:hAnsiTheme="minorHAnsi"/>
          <w:i/>
          <w:color w:val="auto"/>
          <w:sz w:val="22"/>
        </w:rPr>
      </w:pPr>
      <w:r w:rsidRPr="000629C8">
        <w:rPr>
          <w:rFonts w:asciiTheme="minorHAnsi" w:hAnsiTheme="minorHAnsi"/>
          <w:i/>
          <w:color w:val="auto"/>
          <w:sz w:val="22"/>
        </w:rPr>
        <w:t>Thank you very much for your time!</w:t>
      </w:r>
    </w:p>
    <w:p w14:paraId="2B6DC820" w14:textId="77777777" w:rsidR="00506C0E" w:rsidRPr="000629C8" w:rsidRDefault="00506C0E">
      <w:pPr>
        <w:rPr>
          <w:rFonts w:asciiTheme="minorHAnsi" w:hAnsiTheme="minorHAnsi"/>
          <w:i/>
          <w:color w:val="auto"/>
          <w:sz w:val="22"/>
        </w:rPr>
      </w:pPr>
    </w:p>
    <w:p w14:paraId="50DD5E03" w14:textId="77777777" w:rsidR="000903E6" w:rsidRPr="000629C8" w:rsidRDefault="000903E6" w:rsidP="000903E6">
      <w:pPr>
        <w:shd w:val="clear" w:color="auto" w:fill="FFFFFF"/>
        <w:rPr>
          <w:rFonts w:ascii="Arial" w:eastAsia="Times New Roman" w:hAnsi="Arial" w:cs="Arial"/>
          <w:color w:val="auto"/>
          <w:sz w:val="22"/>
        </w:rPr>
      </w:pPr>
    </w:p>
    <w:sectPr w:rsidR="000903E6" w:rsidRPr="000629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46C79"/>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C22A94"/>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9A6D80"/>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310D94"/>
    <w:multiLevelType w:val="hybridMultilevel"/>
    <w:tmpl w:val="329838BE"/>
    <w:lvl w:ilvl="0" w:tplc="8A44FB9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1F42E7"/>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1471AB"/>
    <w:multiLevelType w:val="hybridMultilevel"/>
    <w:tmpl w:val="080A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F5291D"/>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C17FA2"/>
    <w:multiLevelType w:val="hybridMultilevel"/>
    <w:tmpl w:val="E9A281D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7E4C45"/>
    <w:multiLevelType w:val="hybridMultilevel"/>
    <w:tmpl w:val="390A9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A451B2"/>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707B10"/>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0D0B7A"/>
    <w:multiLevelType w:val="hybridMultilevel"/>
    <w:tmpl w:val="DB2CA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1B06DC"/>
    <w:multiLevelType w:val="hybridMultilevel"/>
    <w:tmpl w:val="86BA132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DE08C8"/>
    <w:multiLevelType w:val="hybridMultilevel"/>
    <w:tmpl w:val="1278E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673BB9"/>
    <w:multiLevelType w:val="hybridMultilevel"/>
    <w:tmpl w:val="4108529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172104"/>
    <w:multiLevelType w:val="hybridMultilevel"/>
    <w:tmpl w:val="A710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6F678C"/>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66674A"/>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4A713E"/>
    <w:multiLevelType w:val="multilevel"/>
    <w:tmpl w:val="68DACF54"/>
    <w:lvl w:ilvl="0">
      <w:start w:val="1"/>
      <w:numFmt w:val="decimal"/>
      <w:lvlText w:val="%1."/>
      <w:lvlJc w:val="left"/>
      <w:pPr>
        <w:ind w:left="720" w:firstLine="360"/>
      </w:pPr>
      <w:rPr>
        <w:rFonts w:ascii="Arial" w:eastAsia="Arial" w:hAnsi="Arial" w:cs="Arial"/>
        <w:b w:val="0"/>
        <w:i w:val="0"/>
        <w:smallCaps w:val="0"/>
        <w:strike w:val="0"/>
        <w:color w:val="000000"/>
        <w:sz w:val="24"/>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u w:val="none"/>
        <w:vertAlign w:val="baseline"/>
      </w:rPr>
    </w:lvl>
    <w:lvl w:ilvl="2">
      <w:start w:val="1"/>
      <w:numFmt w:val="lowerRoman"/>
      <w:lvlText w:val="%3."/>
      <w:lvlJc w:val="left"/>
      <w:pPr>
        <w:ind w:left="2160" w:firstLine="1980"/>
      </w:pPr>
      <w:rPr>
        <w:rFonts w:ascii="Arial" w:eastAsia="Arial" w:hAnsi="Arial" w:cs="Arial"/>
        <w:b w:val="0"/>
        <w:i w:val="0"/>
        <w:smallCaps w:val="0"/>
        <w:strike w:val="0"/>
        <w:color w:val="000000"/>
        <w:sz w:val="22"/>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u w:val="none"/>
        <w:vertAlign w:val="baseline"/>
      </w:rPr>
    </w:lvl>
    <w:lvl w:ilvl="5">
      <w:start w:val="1"/>
      <w:numFmt w:val="lowerRoman"/>
      <w:lvlText w:val="%6."/>
      <w:lvlJc w:val="left"/>
      <w:pPr>
        <w:ind w:left="4320" w:firstLine="4140"/>
      </w:pPr>
      <w:rPr>
        <w:rFonts w:ascii="Arial" w:eastAsia="Arial" w:hAnsi="Arial" w:cs="Arial"/>
        <w:b w:val="0"/>
        <w:i w:val="0"/>
        <w:smallCaps w:val="0"/>
        <w:strike w:val="0"/>
        <w:color w:val="000000"/>
        <w:sz w:val="22"/>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u w:val="none"/>
        <w:vertAlign w:val="baseline"/>
      </w:rPr>
    </w:lvl>
    <w:lvl w:ilvl="8">
      <w:start w:val="1"/>
      <w:numFmt w:val="lowerRoman"/>
      <w:lvlText w:val="%9."/>
      <w:lvlJc w:val="left"/>
      <w:pPr>
        <w:ind w:left="6480" w:firstLine="6300"/>
      </w:pPr>
      <w:rPr>
        <w:rFonts w:ascii="Arial" w:eastAsia="Arial" w:hAnsi="Arial" w:cs="Arial"/>
        <w:b w:val="0"/>
        <w:i w:val="0"/>
        <w:smallCaps w:val="0"/>
        <w:strike w:val="0"/>
        <w:color w:val="000000"/>
        <w:sz w:val="22"/>
        <w:u w:val="none"/>
        <w:vertAlign w:val="baseline"/>
      </w:rPr>
    </w:lvl>
  </w:abstractNum>
  <w:abstractNum w:abstractNumId="19">
    <w:nsid w:val="50BC03EA"/>
    <w:multiLevelType w:val="hybridMultilevel"/>
    <w:tmpl w:val="B6EAB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0624CB"/>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F14A11"/>
    <w:multiLevelType w:val="hybridMultilevel"/>
    <w:tmpl w:val="58B48AE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057823"/>
    <w:multiLevelType w:val="hybridMultilevel"/>
    <w:tmpl w:val="6560AF2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CCF4C70"/>
    <w:multiLevelType w:val="hybridMultilevel"/>
    <w:tmpl w:val="37900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B1252E"/>
    <w:multiLevelType w:val="hybridMultilevel"/>
    <w:tmpl w:val="0D6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BE5D5C"/>
    <w:multiLevelType w:val="hybridMultilevel"/>
    <w:tmpl w:val="5AB6899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6C6F52"/>
    <w:multiLevelType w:val="hybridMultilevel"/>
    <w:tmpl w:val="DF66D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BD76EC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293428"/>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1D485D"/>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7"/>
  </w:num>
  <w:num w:numId="3">
    <w:abstractNumId w:val="22"/>
  </w:num>
  <w:num w:numId="4">
    <w:abstractNumId w:val="25"/>
  </w:num>
  <w:num w:numId="5">
    <w:abstractNumId w:val="14"/>
  </w:num>
  <w:num w:numId="6">
    <w:abstractNumId w:val="7"/>
  </w:num>
  <w:num w:numId="7">
    <w:abstractNumId w:val="0"/>
  </w:num>
  <w:num w:numId="8">
    <w:abstractNumId w:val="16"/>
  </w:num>
  <w:num w:numId="9">
    <w:abstractNumId w:val="8"/>
  </w:num>
  <w:num w:numId="10">
    <w:abstractNumId w:val="26"/>
  </w:num>
  <w:num w:numId="11">
    <w:abstractNumId w:val="11"/>
  </w:num>
  <w:num w:numId="12">
    <w:abstractNumId w:val="5"/>
  </w:num>
  <w:num w:numId="13">
    <w:abstractNumId w:val="13"/>
  </w:num>
  <w:num w:numId="14">
    <w:abstractNumId w:val="24"/>
  </w:num>
  <w:num w:numId="15">
    <w:abstractNumId w:val="23"/>
  </w:num>
  <w:num w:numId="16">
    <w:abstractNumId w:val="19"/>
  </w:num>
  <w:num w:numId="17">
    <w:abstractNumId w:val="21"/>
  </w:num>
  <w:num w:numId="18">
    <w:abstractNumId w:val="12"/>
  </w:num>
  <w:num w:numId="19">
    <w:abstractNumId w:val="28"/>
  </w:num>
  <w:num w:numId="20">
    <w:abstractNumId w:val="4"/>
  </w:num>
  <w:num w:numId="21">
    <w:abstractNumId w:val="29"/>
  </w:num>
  <w:num w:numId="22">
    <w:abstractNumId w:val="17"/>
  </w:num>
  <w:num w:numId="23">
    <w:abstractNumId w:val="9"/>
  </w:num>
  <w:num w:numId="24">
    <w:abstractNumId w:val="20"/>
  </w:num>
  <w:num w:numId="25">
    <w:abstractNumId w:val="3"/>
  </w:num>
  <w:num w:numId="26">
    <w:abstractNumId w:val="1"/>
  </w:num>
  <w:num w:numId="27">
    <w:abstractNumId w:val="15"/>
  </w:num>
  <w:num w:numId="28">
    <w:abstractNumId w:val="10"/>
  </w:num>
  <w:num w:numId="29">
    <w:abstractNumId w:val="6"/>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jM2tDAxNTY3NTZR0lEKTi0uzszPAykwqQUA43nuHywAAAA="/>
  </w:docVars>
  <w:rsids>
    <w:rsidRoot w:val="00E21587"/>
    <w:rsid w:val="00000385"/>
    <w:rsid w:val="00037D4F"/>
    <w:rsid w:val="000430F2"/>
    <w:rsid w:val="00047A83"/>
    <w:rsid w:val="000554F7"/>
    <w:rsid w:val="0006076D"/>
    <w:rsid w:val="000629C8"/>
    <w:rsid w:val="00087E98"/>
    <w:rsid w:val="000903E6"/>
    <w:rsid w:val="00091714"/>
    <w:rsid w:val="000972C4"/>
    <w:rsid w:val="000C213A"/>
    <w:rsid w:val="000C2E8D"/>
    <w:rsid w:val="000C4EF8"/>
    <w:rsid w:val="000F40CD"/>
    <w:rsid w:val="00117529"/>
    <w:rsid w:val="00121915"/>
    <w:rsid w:val="00124AA6"/>
    <w:rsid w:val="00146558"/>
    <w:rsid w:val="00152EAB"/>
    <w:rsid w:val="00165FF2"/>
    <w:rsid w:val="001939A9"/>
    <w:rsid w:val="001C5F8B"/>
    <w:rsid w:val="002016B1"/>
    <w:rsid w:val="00222E0B"/>
    <w:rsid w:val="0022667C"/>
    <w:rsid w:val="002408BD"/>
    <w:rsid w:val="00244873"/>
    <w:rsid w:val="0024690B"/>
    <w:rsid w:val="00256BAB"/>
    <w:rsid w:val="00257105"/>
    <w:rsid w:val="0026612D"/>
    <w:rsid w:val="00266364"/>
    <w:rsid w:val="00274C68"/>
    <w:rsid w:val="0028724B"/>
    <w:rsid w:val="00290037"/>
    <w:rsid w:val="0030142B"/>
    <w:rsid w:val="003048C9"/>
    <w:rsid w:val="003112DB"/>
    <w:rsid w:val="00311A60"/>
    <w:rsid w:val="00315A3E"/>
    <w:rsid w:val="00321D6A"/>
    <w:rsid w:val="00336E0D"/>
    <w:rsid w:val="003762F7"/>
    <w:rsid w:val="003A250E"/>
    <w:rsid w:val="003A751F"/>
    <w:rsid w:val="003B002B"/>
    <w:rsid w:val="003B6AD2"/>
    <w:rsid w:val="003D1E6D"/>
    <w:rsid w:val="003F02C4"/>
    <w:rsid w:val="004162B1"/>
    <w:rsid w:val="0041764A"/>
    <w:rsid w:val="0043534D"/>
    <w:rsid w:val="004369E3"/>
    <w:rsid w:val="00443194"/>
    <w:rsid w:val="00452E85"/>
    <w:rsid w:val="004C2494"/>
    <w:rsid w:val="004C5258"/>
    <w:rsid w:val="004D29C0"/>
    <w:rsid w:val="004E2FF1"/>
    <w:rsid w:val="004E48E5"/>
    <w:rsid w:val="004E4EEF"/>
    <w:rsid w:val="004E566D"/>
    <w:rsid w:val="004F32F5"/>
    <w:rsid w:val="00506C0E"/>
    <w:rsid w:val="0053388D"/>
    <w:rsid w:val="00546A60"/>
    <w:rsid w:val="00563E40"/>
    <w:rsid w:val="00582913"/>
    <w:rsid w:val="00590B29"/>
    <w:rsid w:val="005B5656"/>
    <w:rsid w:val="005B76D5"/>
    <w:rsid w:val="005C3BF7"/>
    <w:rsid w:val="005C4026"/>
    <w:rsid w:val="005D5ACB"/>
    <w:rsid w:val="005D715F"/>
    <w:rsid w:val="005E3F14"/>
    <w:rsid w:val="00626D22"/>
    <w:rsid w:val="006424F9"/>
    <w:rsid w:val="0065337F"/>
    <w:rsid w:val="00656BD7"/>
    <w:rsid w:val="006654EA"/>
    <w:rsid w:val="006670BE"/>
    <w:rsid w:val="00667D53"/>
    <w:rsid w:val="0067527E"/>
    <w:rsid w:val="00690891"/>
    <w:rsid w:val="006951BC"/>
    <w:rsid w:val="006A4A7B"/>
    <w:rsid w:val="006B56F8"/>
    <w:rsid w:val="006C16F8"/>
    <w:rsid w:val="006C7FB9"/>
    <w:rsid w:val="006E44A6"/>
    <w:rsid w:val="00723A62"/>
    <w:rsid w:val="00743630"/>
    <w:rsid w:val="00743BB8"/>
    <w:rsid w:val="00770550"/>
    <w:rsid w:val="007757D3"/>
    <w:rsid w:val="00786118"/>
    <w:rsid w:val="00797F3D"/>
    <w:rsid w:val="007A6589"/>
    <w:rsid w:val="007C73E3"/>
    <w:rsid w:val="007E65A0"/>
    <w:rsid w:val="007F7CD8"/>
    <w:rsid w:val="00823834"/>
    <w:rsid w:val="00827FA6"/>
    <w:rsid w:val="008478D8"/>
    <w:rsid w:val="0087004F"/>
    <w:rsid w:val="008708FE"/>
    <w:rsid w:val="008721CE"/>
    <w:rsid w:val="00894E93"/>
    <w:rsid w:val="008D0BC2"/>
    <w:rsid w:val="008E1942"/>
    <w:rsid w:val="009139DC"/>
    <w:rsid w:val="00940B82"/>
    <w:rsid w:val="00971F52"/>
    <w:rsid w:val="00976992"/>
    <w:rsid w:val="009C15D0"/>
    <w:rsid w:val="009F16C9"/>
    <w:rsid w:val="00A0569D"/>
    <w:rsid w:val="00A22B40"/>
    <w:rsid w:val="00A25C7F"/>
    <w:rsid w:val="00A40FA9"/>
    <w:rsid w:val="00A51D21"/>
    <w:rsid w:val="00A53E61"/>
    <w:rsid w:val="00A72E7E"/>
    <w:rsid w:val="00AB7432"/>
    <w:rsid w:val="00AC2915"/>
    <w:rsid w:val="00AE012E"/>
    <w:rsid w:val="00AE0690"/>
    <w:rsid w:val="00AF2DF6"/>
    <w:rsid w:val="00B15095"/>
    <w:rsid w:val="00B31CD6"/>
    <w:rsid w:val="00B517E9"/>
    <w:rsid w:val="00B52871"/>
    <w:rsid w:val="00B55535"/>
    <w:rsid w:val="00B648AC"/>
    <w:rsid w:val="00B70D08"/>
    <w:rsid w:val="00B831D4"/>
    <w:rsid w:val="00B87F0C"/>
    <w:rsid w:val="00BA02CE"/>
    <w:rsid w:val="00BA532B"/>
    <w:rsid w:val="00BC2E73"/>
    <w:rsid w:val="00BF32CA"/>
    <w:rsid w:val="00BF6217"/>
    <w:rsid w:val="00C00EFB"/>
    <w:rsid w:val="00C01B6F"/>
    <w:rsid w:val="00C02A4D"/>
    <w:rsid w:val="00C0695E"/>
    <w:rsid w:val="00C14460"/>
    <w:rsid w:val="00C22A70"/>
    <w:rsid w:val="00C454E9"/>
    <w:rsid w:val="00C56E43"/>
    <w:rsid w:val="00C65D1A"/>
    <w:rsid w:val="00C74339"/>
    <w:rsid w:val="00C96384"/>
    <w:rsid w:val="00CA7609"/>
    <w:rsid w:val="00CD282C"/>
    <w:rsid w:val="00CE4C26"/>
    <w:rsid w:val="00CF6CBD"/>
    <w:rsid w:val="00D53025"/>
    <w:rsid w:val="00D55FB7"/>
    <w:rsid w:val="00D75C5A"/>
    <w:rsid w:val="00D83654"/>
    <w:rsid w:val="00D92B4F"/>
    <w:rsid w:val="00DF1659"/>
    <w:rsid w:val="00E00420"/>
    <w:rsid w:val="00E05582"/>
    <w:rsid w:val="00E21587"/>
    <w:rsid w:val="00E51144"/>
    <w:rsid w:val="00E53B48"/>
    <w:rsid w:val="00E7641F"/>
    <w:rsid w:val="00EA1D18"/>
    <w:rsid w:val="00EB4AAD"/>
    <w:rsid w:val="00EB52FB"/>
    <w:rsid w:val="00EB6CA6"/>
    <w:rsid w:val="00EC7F32"/>
    <w:rsid w:val="00ED7C13"/>
    <w:rsid w:val="00EE1C77"/>
    <w:rsid w:val="00F2011C"/>
    <w:rsid w:val="00F41545"/>
    <w:rsid w:val="00F50090"/>
    <w:rsid w:val="00F71BC3"/>
    <w:rsid w:val="00F72384"/>
    <w:rsid w:val="00F732B2"/>
    <w:rsid w:val="00F7721C"/>
    <w:rsid w:val="00F8400A"/>
    <w:rsid w:val="00FB25C9"/>
    <w:rsid w:val="00FD0F5F"/>
    <w:rsid w:val="00FE06AF"/>
    <w:rsid w:val="00FE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F8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55463">
      <w:bodyDiv w:val="1"/>
      <w:marLeft w:val="0"/>
      <w:marRight w:val="0"/>
      <w:marTop w:val="0"/>
      <w:marBottom w:val="0"/>
      <w:divBdr>
        <w:top w:val="none" w:sz="0" w:space="0" w:color="auto"/>
        <w:left w:val="none" w:sz="0" w:space="0" w:color="auto"/>
        <w:bottom w:val="none" w:sz="0" w:space="0" w:color="auto"/>
        <w:right w:val="none" w:sz="0" w:space="0" w:color="auto"/>
      </w:divBdr>
      <w:divsChild>
        <w:div w:id="1498182949">
          <w:marLeft w:val="0"/>
          <w:marRight w:val="0"/>
          <w:marTop w:val="0"/>
          <w:marBottom w:val="0"/>
          <w:divBdr>
            <w:top w:val="none" w:sz="0" w:space="0" w:color="auto"/>
            <w:left w:val="none" w:sz="0" w:space="0" w:color="auto"/>
            <w:bottom w:val="none" w:sz="0" w:space="0" w:color="auto"/>
            <w:right w:val="none" w:sz="0" w:space="0" w:color="auto"/>
          </w:divBdr>
          <w:divsChild>
            <w:div w:id="348801658">
              <w:marLeft w:val="0"/>
              <w:marRight w:val="0"/>
              <w:marTop w:val="0"/>
              <w:marBottom w:val="0"/>
              <w:divBdr>
                <w:top w:val="none" w:sz="0" w:space="0" w:color="auto"/>
                <w:left w:val="none" w:sz="0" w:space="0" w:color="auto"/>
                <w:bottom w:val="none" w:sz="0" w:space="0" w:color="auto"/>
                <w:right w:val="none" w:sz="0" w:space="0" w:color="auto"/>
              </w:divBdr>
            </w:div>
          </w:divsChild>
        </w:div>
        <w:div w:id="1994675920">
          <w:marLeft w:val="0"/>
          <w:marRight w:val="0"/>
          <w:marTop w:val="30"/>
          <w:marBottom w:val="0"/>
          <w:divBdr>
            <w:top w:val="none" w:sz="0" w:space="0" w:color="auto"/>
            <w:left w:val="none" w:sz="0" w:space="0" w:color="auto"/>
            <w:bottom w:val="none" w:sz="0" w:space="0" w:color="auto"/>
            <w:right w:val="none" w:sz="0" w:space="0" w:color="auto"/>
          </w:divBdr>
          <w:divsChild>
            <w:div w:id="101923519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6337064">
      <w:bodyDiv w:val="1"/>
      <w:marLeft w:val="0"/>
      <w:marRight w:val="0"/>
      <w:marTop w:val="0"/>
      <w:marBottom w:val="0"/>
      <w:divBdr>
        <w:top w:val="none" w:sz="0" w:space="0" w:color="auto"/>
        <w:left w:val="none" w:sz="0" w:space="0" w:color="auto"/>
        <w:bottom w:val="none" w:sz="0" w:space="0" w:color="auto"/>
        <w:right w:val="none" w:sz="0" w:space="0" w:color="auto"/>
      </w:divBdr>
      <w:divsChild>
        <w:div w:id="320356555">
          <w:marLeft w:val="0"/>
          <w:marRight w:val="0"/>
          <w:marTop w:val="0"/>
          <w:marBottom w:val="0"/>
          <w:divBdr>
            <w:top w:val="none" w:sz="0" w:space="0" w:color="auto"/>
            <w:left w:val="none" w:sz="0" w:space="0" w:color="auto"/>
            <w:bottom w:val="none" w:sz="0" w:space="0" w:color="auto"/>
            <w:right w:val="none" w:sz="0" w:space="0" w:color="auto"/>
          </w:divBdr>
        </w:div>
        <w:div w:id="1328947202">
          <w:marLeft w:val="0"/>
          <w:marRight w:val="0"/>
          <w:marTop w:val="0"/>
          <w:marBottom w:val="0"/>
          <w:divBdr>
            <w:top w:val="none" w:sz="0" w:space="0" w:color="auto"/>
            <w:left w:val="none" w:sz="0" w:space="0" w:color="auto"/>
            <w:bottom w:val="none" w:sz="0" w:space="0" w:color="auto"/>
            <w:right w:val="none" w:sz="0" w:space="0" w:color="auto"/>
          </w:divBdr>
        </w:div>
        <w:div w:id="1920215213">
          <w:marLeft w:val="0"/>
          <w:marRight w:val="0"/>
          <w:marTop w:val="0"/>
          <w:marBottom w:val="0"/>
          <w:divBdr>
            <w:top w:val="none" w:sz="0" w:space="0" w:color="auto"/>
            <w:left w:val="none" w:sz="0" w:space="0" w:color="auto"/>
            <w:bottom w:val="none" w:sz="0" w:space="0" w:color="auto"/>
            <w:right w:val="none" w:sz="0" w:space="0" w:color="auto"/>
          </w:divBdr>
        </w:div>
      </w:divsChild>
    </w:div>
    <w:div w:id="1869636656">
      <w:bodyDiv w:val="1"/>
      <w:marLeft w:val="0"/>
      <w:marRight w:val="0"/>
      <w:marTop w:val="0"/>
      <w:marBottom w:val="0"/>
      <w:divBdr>
        <w:top w:val="none" w:sz="0" w:space="0" w:color="auto"/>
        <w:left w:val="none" w:sz="0" w:space="0" w:color="auto"/>
        <w:bottom w:val="none" w:sz="0" w:space="0" w:color="auto"/>
        <w:right w:val="none" w:sz="0" w:space="0" w:color="auto"/>
      </w:divBdr>
      <w:divsChild>
        <w:div w:id="896546553">
          <w:marLeft w:val="0"/>
          <w:marRight w:val="0"/>
          <w:marTop w:val="0"/>
          <w:marBottom w:val="0"/>
          <w:divBdr>
            <w:top w:val="none" w:sz="0" w:space="0" w:color="auto"/>
            <w:left w:val="none" w:sz="0" w:space="0" w:color="auto"/>
            <w:bottom w:val="none" w:sz="0" w:space="0" w:color="auto"/>
            <w:right w:val="none" w:sz="0" w:space="0" w:color="auto"/>
          </w:divBdr>
          <w:divsChild>
            <w:div w:id="41516081">
              <w:marLeft w:val="0"/>
              <w:marRight w:val="0"/>
              <w:marTop w:val="0"/>
              <w:marBottom w:val="0"/>
              <w:divBdr>
                <w:top w:val="none" w:sz="0" w:space="0" w:color="auto"/>
                <w:left w:val="none" w:sz="0" w:space="0" w:color="auto"/>
                <w:bottom w:val="none" w:sz="0" w:space="0" w:color="auto"/>
                <w:right w:val="none" w:sz="0" w:space="0" w:color="auto"/>
              </w:divBdr>
            </w:div>
            <w:div w:id="504902151">
              <w:marLeft w:val="0"/>
              <w:marRight w:val="0"/>
              <w:marTop w:val="0"/>
              <w:marBottom w:val="0"/>
              <w:divBdr>
                <w:top w:val="none" w:sz="0" w:space="0" w:color="auto"/>
                <w:left w:val="none" w:sz="0" w:space="0" w:color="auto"/>
                <w:bottom w:val="none" w:sz="0" w:space="0" w:color="auto"/>
                <w:right w:val="none" w:sz="0" w:space="0" w:color="auto"/>
              </w:divBdr>
            </w:div>
            <w:div w:id="999238061">
              <w:marLeft w:val="0"/>
              <w:marRight w:val="0"/>
              <w:marTop w:val="0"/>
              <w:marBottom w:val="0"/>
              <w:divBdr>
                <w:top w:val="none" w:sz="0" w:space="0" w:color="auto"/>
                <w:left w:val="none" w:sz="0" w:space="0" w:color="auto"/>
                <w:bottom w:val="none" w:sz="0" w:space="0" w:color="auto"/>
                <w:right w:val="none" w:sz="0" w:space="0" w:color="auto"/>
              </w:divBdr>
            </w:div>
            <w:div w:id="1499466447">
              <w:marLeft w:val="0"/>
              <w:marRight w:val="0"/>
              <w:marTop w:val="0"/>
              <w:marBottom w:val="0"/>
              <w:divBdr>
                <w:top w:val="none" w:sz="0" w:space="0" w:color="auto"/>
                <w:left w:val="none" w:sz="0" w:space="0" w:color="auto"/>
                <w:bottom w:val="none" w:sz="0" w:space="0" w:color="auto"/>
                <w:right w:val="none" w:sz="0" w:space="0" w:color="auto"/>
              </w:divBdr>
            </w:div>
            <w:div w:id="1773276985">
              <w:marLeft w:val="0"/>
              <w:marRight w:val="0"/>
              <w:marTop w:val="0"/>
              <w:marBottom w:val="0"/>
              <w:divBdr>
                <w:top w:val="none" w:sz="0" w:space="0" w:color="auto"/>
                <w:left w:val="none" w:sz="0" w:space="0" w:color="auto"/>
                <w:bottom w:val="none" w:sz="0" w:space="0" w:color="auto"/>
                <w:right w:val="none" w:sz="0" w:space="0" w:color="auto"/>
              </w:divBdr>
            </w:div>
            <w:div w:id="1898590378">
              <w:marLeft w:val="0"/>
              <w:marRight w:val="0"/>
              <w:marTop w:val="0"/>
              <w:marBottom w:val="0"/>
              <w:divBdr>
                <w:top w:val="none" w:sz="0" w:space="0" w:color="auto"/>
                <w:left w:val="none" w:sz="0" w:space="0" w:color="auto"/>
                <w:bottom w:val="none" w:sz="0" w:space="0" w:color="auto"/>
                <w:right w:val="none" w:sz="0" w:space="0" w:color="auto"/>
              </w:divBdr>
            </w:div>
            <w:div w:id="2000688559">
              <w:marLeft w:val="0"/>
              <w:marRight w:val="0"/>
              <w:marTop w:val="0"/>
              <w:marBottom w:val="0"/>
              <w:divBdr>
                <w:top w:val="none" w:sz="0" w:space="0" w:color="auto"/>
                <w:left w:val="none" w:sz="0" w:space="0" w:color="auto"/>
                <w:bottom w:val="none" w:sz="0" w:space="0" w:color="auto"/>
                <w:right w:val="none" w:sz="0" w:space="0" w:color="auto"/>
              </w:divBdr>
            </w:div>
            <w:div w:id="2144151645">
              <w:marLeft w:val="0"/>
              <w:marRight w:val="0"/>
              <w:marTop w:val="0"/>
              <w:marBottom w:val="0"/>
              <w:divBdr>
                <w:top w:val="none" w:sz="0" w:space="0" w:color="auto"/>
                <w:left w:val="none" w:sz="0" w:space="0" w:color="auto"/>
                <w:bottom w:val="none" w:sz="0" w:space="0" w:color="auto"/>
                <w:right w:val="none" w:sz="0" w:space="0" w:color="auto"/>
              </w:divBdr>
            </w:div>
          </w:divsChild>
        </w:div>
        <w:div w:id="1350990155">
          <w:marLeft w:val="0"/>
          <w:marRight w:val="0"/>
          <w:marTop w:val="0"/>
          <w:marBottom w:val="0"/>
          <w:divBdr>
            <w:top w:val="none" w:sz="0" w:space="0" w:color="auto"/>
            <w:left w:val="none" w:sz="0" w:space="0" w:color="auto"/>
            <w:bottom w:val="none" w:sz="0" w:space="0" w:color="auto"/>
            <w:right w:val="none" w:sz="0" w:space="0" w:color="auto"/>
          </w:divBdr>
          <w:divsChild>
            <w:div w:id="1136484671">
              <w:marLeft w:val="0"/>
              <w:marRight w:val="0"/>
              <w:marTop w:val="30"/>
              <w:marBottom w:val="0"/>
              <w:divBdr>
                <w:top w:val="none" w:sz="0" w:space="0" w:color="auto"/>
                <w:left w:val="none" w:sz="0" w:space="0" w:color="auto"/>
                <w:bottom w:val="none" w:sz="0" w:space="0" w:color="auto"/>
                <w:right w:val="none" w:sz="0" w:space="0" w:color="auto"/>
              </w:divBdr>
              <w:divsChild>
                <w:div w:id="131033197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728066539">
              <w:marLeft w:val="0"/>
              <w:marRight w:val="0"/>
              <w:marTop w:val="0"/>
              <w:marBottom w:val="0"/>
              <w:divBdr>
                <w:top w:val="none" w:sz="0" w:space="0" w:color="auto"/>
                <w:left w:val="none" w:sz="0" w:space="0" w:color="auto"/>
                <w:bottom w:val="none" w:sz="0" w:space="0" w:color="auto"/>
                <w:right w:val="none" w:sz="0" w:space="0" w:color="auto"/>
              </w:divBdr>
              <w:divsChild>
                <w:div w:id="1308972961">
                  <w:marLeft w:val="0"/>
                  <w:marRight w:val="0"/>
                  <w:marTop w:val="0"/>
                  <w:marBottom w:val="0"/>
                  <w:divBdr>
                    <w:top w:val="none" w:sz="0" w:space="0" w:color="auto"/>
                    <w:left w:val="none" w:sz="0" w:space="0" w:color="auto"/>
                    <w:bottom w:val="none" w:sz="0" w:space="0" w:color="auto"/>
                    <w:right w:val="none" w:sz="0" w:space="0" w:color="auto"/>
                  </w:divBdr>
                  <w:divsChild>
                    <w:div w:id="1900750215">
                      <w:marLeft w:val="0"/>
                      <w:marRight w:val="0"/>
                      <w:marTop w:val="0"/>
                      <w:marBottom w:val="0"/>
                      <w:divBdr>
                        <w:top w:val="none" w:sz="0" w:space="0" w:color="auto"/>
                        <w:left w:val="none" w:sz="0" w:space="0" w:color="auto"/>
                        <w:bottom w:val="none" w:sz="0" w:space="0" w:color="auto"/>
                        <w:right w:val="none" w:sz="0" w:space="0" w:color="auto"/>
                      </w:divBdr>
                      <w:divsChild>
                        <w:div w:id="399719127">
                          <w:marLeft w:val="0"/>
                          <w:marRight w:val="0"/>
                          <w:marTop w:val="0"/>
                          <w:marBottom w:val="0"/>
                          <w:divBdr>
                            <w:top w:val="none" w:sz="0" w:space="0" w:color="auto"/>
                            <w:left w:val="none" w:sz="0" w:space="0" w:color="auto"/>
                            <w:bottom w:val="none" w:sz="0" w:space="0" w:color="auto"/>
                            <w:right w:val="none" w:sz="0" w:space="0" w:color="auto"/>
                          </w:divBdr>
                        </w:div>
                        <w:div w:id="889418075">
                          <w:marLeft w:val="0"/>
                          <w:marRight w:val="0"/>
                          <w:marTop w:val="0"/>
                          <w:marBottom w:val="0"/>
                          <w:divBdr>
                            <w:top w:val="none" w:sz="0" w:space="0" w:color="auto"/>
                            <w:left w:val="none" w:sz="0" w:space="0" w:color="auto"/>
                            <w:bottom w:val="none" w:sz="0" w:space="0" w:color="auto"/>
                            <w:right w:val="none" w:sz="0" w:space="0" w:color="auto"/>
                          </w:divBdr>
                        </w:div>
                        <w:div w:id="1258439558">
                          <w:marLeft w:val="0"/>
                          <w:marRight w:val="0"/>
                          <w:marTop w:val="0"/>
                          <w:marBottom w:val="0"/>
                          <w:divBdr>
                            <w:top w:val="none" w:sz="0" w:space="0" w:color="auto"/>
                            <w:left w:val="none" w:sz="0" w:space="0" w:color="auto"/>
                            <w:bottom w:val="none" w:sz="0" w:space="0" w:color="auto"/>
                            <w:right w:val="none" w:sz="0" w:space="0" w:color="auto"/>
                          </w:divBdr>
                        </w:div>
                        <w:div w:id="1871795024">
                          <w:marLeft w:val="0"/>
                          <w:marRight w:val="0"/>
                          <w:marTop w:val="0"/>
                          <w:marBottom w:val="0"/>
                          <w:divBdr>
                            <w:top w:val="none" w:sz="0" w:space="0" w:color="auto"/>
                            <w:left w:val="none" w:sz="0" w:space="0" w:color="auto"/>
                            <w:bottom w:val="none" w:sz="0" w:space="0" w:color="auto"/>
                            <w:right w:val="none" w:sz="0" w:space="0" w:color="auto"/>
                          </w:divBdr>
                        </w:div>
                        <w:div w:id="20219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172EB-F10E-493F-A4F5-ABD19401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1648</Words>
  <Characters>939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11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N. Newton</dc:creator>
  <cp:lastModifiedBy>Ponds, Phadrea D.</cp:lastModifiedBy>
  <cp:revision>5</cp:revision>
  <dcterms:created xsi:type="dcterms:W3CDTF">2017-05-26T18:09:00Z</dcterms:created>
  <dcterms:modified xsi:type="dcterms:W3CDTF">2017-06-12T16:18:00Z</dcterms:modified>
</cp:coreProperties>
</file>